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90432E">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90432E">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90432E">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90432E">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90432E">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r w:rsidRPr="001A1840">
        <w:rPr>
          <w:lang w:val="it-IT"/>
        </w:rPr>
        <w:lastRenderedPageBreak/>
        <w:t>Stored Procedures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r>
        <w:rPr>
          <w:lang w:val="it-IT"/>
        </w:rPr>
        <w:t>Aggiungi_bevanda</w:t>
      </w:r>
    </w:p>
    <w:p w14:paraId="4C6022B6" w14:textId="77777777" w:rsidR="00967480" w:rsidRPr="00967480" w:rsidRDefault="00967480" w:rsidP="00FF3DC2">
      <w:pPr>
        <w:pStyle w:val="Paragrafoelenco"/>
        <w:jc w:val="left"/>
        <w:rPr>
          <w:lang w:val="it-IT"/>
        </w:rPr>
      </w:pPr>
      <w:r w:rsidRPr="00967480">
        <w:rPr>
          <w:lang w:val="it-IT"/>
        </w:rPr>
        <w:t>CREATE PROCEDURE `aggiungi_bevanda` (in bevanda VARCHAR(45), in prezzo DOUBLE)</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t>insert into dbPizzeria.Bevanda (dbPizzeria.Bevanda.Nome, dbPizzeria.Bevanda.Prezzo) values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r>
        <w:rPr>
          <w:lang w:val="it-IT"/>
        </w:rPr>
        <w:t>Aggiungi_impiegato</w:t>
      </w:r>
    </w:p>
    <w:p w14:paraId="33415078" w14:textId="77777777" w:rsidR="00967480" w:rsidRPr="00967480" w:rsidRDefault="00967480" w:rsidP="00FF3DC2">
      <w:pPr>
        <w:pStyle w:val="Paragrafoelenco"/>
        <w:jc w:val="left"/>
        <w:rPr>
          <w:lang w:val="it-IT"/>
        </w:rPr>
      </w:pPr>
      <w:r w:rsidRPr="00967480">
        <w:rPr>
          <w:lang w:val="it-IT"/>
        </w:rPr>
        <w:t>CREATE PROCEDURE `aggiungi_impiegato` (in matricola INT, in nome VARCHAR(45), in cognome VARCHAR(45), in passwd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t>insert into dbPizzeria.Impiegato values (matricola, nome, cognome, md5(passwd),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r>
        <w:rPr>
          <w:lang w:val="it-IT"/>
        </w:rPr>
        <w:t>Aggiungi_ingrediente</w:t>
      </w:r>
    </w:p>
    <w:p w14:paraId="35286E63" w14:textId="77777777" w:rsidR="00967480" w:rsidRPr="00967480" w:rsidRDefault="00967480" w:rsidP="00FF3DC2">
      <w:pPr>
        <w:pStyle w:val="Paragrafoelenco"/>
        <w:jc w:val="left"/>
        <w:rPr>
          <w:lang w:val="it-IT"/>
        </w:rPr>
      </w:pPr>
      <w:r w:rsidRPr="00967480">
        <w:rPr>
          <w:lang w:val="it-IT"/>
        </w:rPr>
        <w:t>CREATE PROCEDURE `aggiungi_ingrediente` (in ingrediente VARCHAR(45), in prezzo DOUBLE)</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t>insert into dbPizzeria.Ingrediente (dbPizzeria.Ingrediente.Nome, dbPizzeria.Ingrediente.Prezzo) values (ingrediente,prezzo);</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r>
        <w:rPr>
          <w:lang w:val="it-IT"/>
        </w:rPr>
        <w:t>Aggiungi_pizza</w:t>
      </w:r>
    </w:p>
    <w:p w14:paraId="25BF8CD0" w14:textId="77777777" w:rsidR="00967480" w:rsidRPr="00967480" w:rsidRDefault="00967480" w:rsidP="00FF3DC2">
      <w:pPr>
        <w:pStyle w:val="Paragrafoelenco"/>
        <w:jc w:val="left"/>
        <w:rPr>
          <w:lang w:val="it-IT"/>
        </w:rPr>
      </w:pPr>
      <w:r w:rsidRPr="00967480">
        <w:rPr>
          <w:lang w:val="it-IT"/>
        </w:rPr>
        <w:t>CREATE PROCEDURE `aggiungi_pizza` (in pizza VARCHAR(45), in prezzo DOUBLE)</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t>insert into dbPizzeria.Pizza (dbPizzeria.Pizza.Nome, dbPizzeria.Pizza.Prezzo) values (pizza,prezzo);</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r>
        <w:rPr>
          <w:lang w:val="it-IT"/>
        </w:rPr>
        <w:t>Aggiungi_tavolo</w:t>
      </w:r>
    </w:p>
    <w:p w14:paraId="4BFAB1C1" w14:textId="77777777" w:rsidR="00967480" w:rsidRPr="00967480" w:rsidRDefault="00967480" w:rsidP="00FF3DC2">
      <w:pPr>
        <w:pStyle w:val="Paragrafoelenco"/>
        <w:jc w:val="left"/>
        <w:rPr>
          <w:lang w:val="it-IT"/>
        </w:rPr>
      </w:pPr>
      <w:r w:rsidRPr="00967480">
        <w:rPr>
          <w:lang w:val="it-IT"/>
        </w:rPr>
        <w:t>CREATE PROCEDURE `aggiungi_tavolo`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t>insert into dbPizzeria.Tavolo (Numero, Posti) values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r>
        <w:rPr>
          <w:lang w:val="it-IT"/>
        </w:rPr>
        <w:t>Aggiungi_turno</w:t>
      </w:r>
    </w:p>
    <w:p w14:paraId="1BFA20F2" w14:textId="77777777" w:rsidR="00967480" w:rsidRPr="00967480" w:rsidRDefault="00967480" w:rsidP="00FF3DC2">
      <w:pPr>
        <w:pStyle w:val="Paragrafoelenco"/>
        <w:jc w:val="left"/>
        <w:rPr>
          <w:lang w:val="it-IT"/>
        </w:rPr>
      </w:pPr>
      <w:r w:rsidRPr="00967480">
        <w:rPr>
          <w:lang w:val="it-IT"/>
        </w:rPr>
        <w:t>CREATE PROCEDURE `aggiungi_turno` (in ora_inizio TIME, in ora_fine TIME,in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t>insert into dbPizzeria.Turno values (ora_inizio, ora_fine,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r>
        <w:rPr>
          <w:lang w:val="it-IT"/>
        </w:rPr>
        <w:lastRenderedPageBreak/>
        <w:t>Assegna_tavolo_a_cameriere</w:t>
      </w:r>
    </w:p>
    <w:p w14:paraId="2D56C242" w14:textId="3F5C95D3" w:rsidR="00FF3DC2" w:rsidRPr="00FF3DC2" w:rsidRDefault="00FF3DC2" w:rsidP="00FF3DC2">
      <w:pPr>
        <w:ind w:left="360"/>
        <w:jc w:val="left"/>
        <w:rPr>
          <w:lang w:val="it-IT"/>
        </w:rPr>
      </w:pPr>
      <w:r>
        <w:rPr>
          <w:lang w:val="it-IT"/>
        </w:rPr>
        <w:t>In questo caso si è scelto di controllare se il cameriere inserito è effettivamente un cameriere al fine di evitare eventuali inconsistenze dei dati dovute ad un errore umano, è stata utilizzata una transazione in quanto se per qualche motivo la select del controllo fallisce l’insert non deve essere eseguita, sempre al fine di evitare inconsistenze. Il livello di isolamento è read committed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assegna_tavolo_a_cameriere` (in cameriere int,in tavolo in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r w:rsidRPr="00286734">
        <w:rPr>
          <w:lang w:val="it-IT"/>
        </w:rPr>
        <w:t>declare exit handler for sqlexception</w:t>
      </w:r>
    </w:p>
    <w:p w14:paraId="61EEA817" w14:textId="77777777" w:rsidR="00501F12" w:rsidRPr="00286734" w:rsidRDefault="00501F12" w:rsidP="00FF3DC2">
      <w:pPr>
        <w:pStyle w:val="Paragrafoelenco"/>
        <w:jc w:val="left"/>
        <w:rPr>
          <w:lang w:val="it-IT"/>
        </w:rPr>
      </w:pPr>
      <w:r w:rsidRPr="00286734">
        <w:rPr>
          <w:lang w:val="it-IT"/>
        </w:rPr>
        <w:t xml:space="preserve">    begin</w:t>
      </w:r>
    </w:p>
    <w:p w14:paraId="1BB36CC6" w14:textId="77777777" w:rsidR="00501F12" w:rsidRPr="00286734" w:rsidRDefault="00501F12" w:rsidP="00FF3DC2">
      <w:pPr>
        <w:pStyle w:val="Paragrafoelenco"/>
        <w:jc w:val="left"/>
        <w:rPr>
          <w:lang w:val="it-IT"/>
        </w:rPr>
      </w:pPr>
      <w:r w:rsidRPr="00286734">
        <w:rPr>
          <w:lang w:val="it-IT"/>
        </w:rPr>
        <w:t xml:space="preserve">        rollback;  -- rollback any changes made in the transaction</w:t>
      </w:r>
    </w:p>
    <w:p w14:paraId="4D60A96B" w14:textId="77777777" w:rsidR="00501F12" w:rsidRPr="00286734" w:rsidRDefault="00501F12" w:rsidP="00FF3DC2">
      <w:pPr>
        <w:pStyle w:val="Paragrafoelenco"/>
        <w:jc w:val="left"/>
        <w:rPr>
          <w:lang w:val="it-IT"/>
        </w:rPr>
      </w:pPr>
      <w:r w:rsidRPr="00286734">
        <w:rPr>
          <w:lang w:val="it-IT"/>
        </w:rPr>
        <w:t xml:space="preserve">        resignal;  -- raise again the sql exception to the caller</w:t>
      </w:r>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transaction isolation level read committed;</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transaction;</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dato che solo un cameriere puo'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t>if((select Ruolo from dbPizzeria.Impiegato where dbPizzeria.Impiegato.Matricola=cameriere)&lt;&gt;'Cameriere') then</w:t>
      </w:r>
    </w:p>
    <w:p w14:paraId="7C52D28A" w14:textId="77777777" w:rsidR="00967480" w:rsidRPr="00967480" w:rsidRDefault="00967480" w:rsidP="00FF3DC2">
      <w:pPr>
        <w:pStyle w:val="Paragrafoelenco"/>
        <w:jc w:val="left"/>
        <w:rPr>
          <w:lang w:val="it-IT"/>
        </w:rPr>
      </w:pPr>
      <w:r w:rsidRPr="00967480">
        <w:rPr>
          <w:lang w:val="it-IT"/>
        </w:rPr>
        <w:t xml:space="preserve">    signal sqlstate '45000' set message_text='L\'impiegato non e\' un cameriere.';</w:t>
      </w:r>
    </w:p>
    <w:p w14:paraId="1063FD6F" w14:textId="77777777" w:rsidR="00967480" w:rsidRPr="00967480" w:rsidRDefault="00967480" w:rsidP="00FF3DC2">
      <w:pPr>
        <w:pStyle w:val="Paragrafoelenco"/>
        <w:jc w:val="left"/>
        <w:rPr>
          <w:lang w:val="it-IT"/>
        </w:rPr>
      </w:pPr>
      <w:r w:rsidRPr="00967480">
        <w:rPr>
          <w:lang w:val="it-IT"/>
        </w:rPr>
        <w:t xml:space="preserve">    end if;</w:t>
      </w:r>
    </w:p>
    <w:p w14:paraId="66FE4431" w14:textId="64DDA918" w:rsidR="00967480" w:rsidRDefault="00967480" w:rsidP="00FF3DC2">
      <w:pPr>
        <w:pStyle w:val="Paragrafoelenco"/>
        <w:jc w:val="left"/>
        <w:rPr>
          <w:lang w:val="it-IT"/>
        </w:rPr>
      </w:pPr>
      <w:r w:rsidRPr="00967480">
        <w:rPr>
          <w:lang w:val="it-IT"/>
        </w:rPr>
        <w:tab/>
        <w:t>insert into dbPizzeria.Associato values(tavolo,cameriere);</w:t>
      </w:r>
    </w:p>
    <w:p w14:paraId="26ACDF47" w14:textId="3E719037" w:rsidR="00501F12" w:rsidRPr="00967480" w:rsidRDefault="00501F12" w:rsidP="00FF3DC2">
      <w:pPr>
        <w:pStyle w:val="Paragrafoelenco"/>
        <w:jc w:val="left"/>
        <w:rPr>
          <w:lang w:val="it-IT"/>
        </w:rPr>
      </w:pPr>
      <w:r>
        <w:rPr>
          <w:lang w:val="it-IT"/>
        </w:rPr>
        <w:t>commi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r>
        <w:rPr>
          <w:lang w:val="it-IT"/>
        </w:rPr>
        <w:lastRenderedPageBreak/>
        <w:t>Assegna_tavolo_a_cliente</w:t>
      </w:r>
    </w:p>
    <w:p w14:paraId="4BA751C2" w14:textId="48A15C4D" w:rsidR="00F172E0" w:rsidRPr="00F172E0" w:rsidRDefault="00F172E0" w:rsidP="00F172E0">
      <w:pPr>
        <w:ind w:left="360"/>
        <w:rPr>
          <w:lang w:val="it-IT"/>
        </w:rPr>
      </w:pPr>
      <w:r>
        <w:rPr>
          <w:lang w:val="it-IT"/>
        </w:rPr>
        <w:t>In questo caso prima di assegnare il tavolo ad un cliente, si controlla che esso sia libero al fine di evitare eventuali errori umani, il motivo della scelta di usare una transazione read committed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assegna_tavolo_a_cliente` (in cliente VARCHAR(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r w:rsidRPr="00286734">
        <w:rPr>
          <w:lang w:val="it-IT"/>
        </w:rPr>
        <w:t>declare exit handler for sqlexception</w:t>
      </w:r>
    </w:p>
    <w:p w14:paraId="1D79DC8C" w14:textId="77777777" w:rsidR="00286734" w:rsidRPr="00286734" w:rsidRDefault="00286734" w:rsidP="00F172E0">
      <w:pPr>
        <w:pStyle w:val="Paragrafoelenco"/>
        <w:jc w:val="left"/>
        <w:rPr>
          <w:lang w:val="it-IT"/>
        </w:rPr>
      </w:pPr>
      <w:r w:rsidRPr="00286734">
        <w:rPr>
          <w:lang w:val="it-IT"/>
        </w:rPr>
        <w:t xml:space="preserve">    begin</w:t>
      </w:r>
    </w:p>
    <w:p w14:paraId="670EB023" w14:textId="77777777" w:rsidR="00286734" w:rsidRPr="00286734" w:rsidRDefault="00286734" w:rsidP="00F172E0">
      <w:pPr>
        <w:pStyle w:val="Paragrafoelenco"/>
        <w:jc w:val="left"/>
        <w:rPr>
          <w:lang w:val="it-IT"/>
        </w:rPr>
      </w:pPr>
      <w:r w:rsidRPr="00286734">
        <w:rPr>
          <w:lang w:val="it-IT"/>
        </w:rPr>
        <w:t xml:space="preserve">        rollback;  -- rollback any changes made in the transaction</w:t>
      </w:r>
    </w:p>
    <w:p w14:paraId="39882148" w14:textId="77777777" w:rsidR="00286734" w:rsidRPr="00286734" w:rsidRDefault="00286734" w:rsidP="00F172E0">
      <w:pPr>
        <w:pStyle w:val="Paragrafoelenco"/>
        <w:jc w:val="left"/>
        <w:rPr>
          <w:lang w:val="it-IT"/>
        </w:rPr>
      </w:pPr>
      <w:r w:rsidRPr="00286734">
        <w:rPr>
          <w:lang w:val="it-IT"/>
        </w:rPr>
        <w:t xml:space="preserve">        resignal;  -- raise again the sql exception to the caller</w:t>
      </w:r>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transaction isolation level read committed;</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transaction;</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gia occupato</w:t>
      </w:r>
    </w:p>
    <w:p w14:paraId="1394F116" w14:textId="58B2CF13" w:rsidR="00286734" w:rsidRPr="00286734" w:rsidRDefault="00286734" w:rsidP="00F172E0">
      <w:pPr>
        <w:pStyle w:val="Paragrafoelenco"/>
        <w:jc w:val="left"/>
        <w:rPr>
          <w:lang w:val="it-IT"/>
        </w:rPr>
      </w:pPr>
      <w:r w:rsidRPr="00286734">
        <w:rPr>
          <w:lang w:val="it-IT"/>
        </w:rPr>
        <w:t>if((select count(*) from dbPizzeria.Tavolo where dbPizzeria.Tavolo.Numero=tavolo and dbPizzeria.Tavolo.Cliente is not null)&gt;0) then</w:t>
      </w:r>
    </w:p>
    <w:p w14:paraId="53F19BAD" w14:textId="77777777" w:rsidR="00286734" w:rsidRPr="00286734" w:rsidRDefault="00286734" w:rsidP="00F172E0">
      <w:pPr>
        <w:pStyle w:val="Paragrafoelenco"/>
        <w:jc w:val="left"/>
        <w:rPr>
          <w:lang w:val="it-IT"/>
        </w:rPr>
      </w:pPr>
      <w:r w:rsidRPr="00286734">
        <w:rPr>
          <w:lang w:val="it-IT"/>
        </w:rPr>
        <w:t xml:space="preserve">    signal sqlstate '45002' set message_text='Il tavolo e\' gia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update dbPizzeria.Tavolo set dbPizzeria.Tavolo.Cliente=cliente where dbPizzeria.Tavolo.Numero=tavolo;</w:t>
      </w:r>
    </w:p>
    <w:p w14:paraId="340E531B" w14:textId="77777777" w:rsidR="00286734" w:rsidRPr="00286734" w:rsidRDefault="00286734" w:rsidP="00F172E0">
      <w:pPr>
        <w:pStyle w:val="Paragrafoelenco"/>
        <w:jc w:val="left"/>
        <w:rPr>
          <w:lang w:val="it-IT"/>
        </w:rPr>
      </w:pPr>
      <w:r w:rsidRPr="00286734">
        <w:rPr>
          <w:lang w:val="it-IT"/>
        </w:rPr>
        <w:t xml:space="preserve">    insert into dbPizzeria.Scontrino (dbPizzeria.Scontrino.Tavolo) values (tavolo);</w:t>
      </w:r>
    </w:p>
    <w:p w14:paraId="24970C93" w14:textId="77777777" w:rsidR="00286734" w:rsidRPr="00286734" w:rsidRDefault="00286734" w:rsidP="00F172E0">
      <w:pPr>
        <w:pStyle w:val="Paragrafoelenco"/>
        <w:jc w:val="left"/>
        <w:rPr>
          <w:lang w:val="it-IT"/>
        </w:rPr>
      </w:pPr>
      <w:r w:rsidRPr="00286734">
        <w:rPr>
          <w:lang w:val="it-IT"/>
        </w:rPr>
        <w:t xml:space="preserve">    end if;</w:t>
      </w:r>
    </w:p>
    <w:p w14:paraId="51CA2E1B" w14:textId="77777777" w:rsidR="00286734" w:rsidRPr="00286734" w:rsidRDefault="00286734" w:rsidP="00F172E0">
      <w:pPr>
        <w:pStyle w:val="Paragrafoelenco"/>
        <w:jc w:val="left"/>
        <w:rPr>
          <w:lang w:val="it-IT"/>
        </w:rPr>
      </w:pPr>
      <w:r w:rsidRPr="00286734">
        <w:rPr>
          <w:lang w:val="it-IT"/>
        </w:rPr>
        <w:t xml:space="preserve">    commi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r>
        <w:rPr>
          <w:lang w:val="it-IT"/>
        </w:rPr>
        <w:lastRenderedPageBreak/>
        <w:t>Assegna_turno_a_impiegato</w:t>
      </w:r>
    </w:p>
    <w:p w14:paraId="32B4BD39" w14:textId="77777777" w:rsidR="00286734" w:rsidRPr="00286734" w:rsidRDefault="00286734" w:rsidP="00286734">
      <w:pPr>
        <w:pStyle w:val="Paragrafoelenco"/>
        <w:rPr>
          <w:lang w:val="it-IT"/>
        </w:rPr>
      </w:pPr>
      <w:r w:rsidRPr="00286734">
        <w:rPr>
          <w:lang w:val="it-IT"/>
        </w:rPr>
        <w:t>CREATE PROCEDURE `assegna_turno_a_impiegato` (in impiegato INT, in ora_inizio TIME,in ora_fin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t>insert into dbPizzeria.Lavora values (impiegato, ora_inizio, ora_fine,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r>
        <w:rPr>
          <w:lang w:val="it-IT"/>
        </w:rPr>
        <w:t>Assegna_turno_a_tavolo</w:t>
      </w:r>
    </w:p>
    <w:p w14:paraId="221A4810" w14:textId="77777777" w:rsidR="00286734" w:rsidRPr="00286734" w:rsidRDefault="00286734" w:rsidP="00286734">
      <w:pPr>
        <w:pStyle w:val="Paragrafoelenco"/>
        <w:rPr>
          <w:lang w:val="it-IT"/>
        </w:rPr>
      </w:pPr>
      <w:r w:rsidRPr="00286734">
        <w:rPr>
          <w:lang w:val="it-IT"/>
        </w:rPr>
        <w:t>CREATE PROCEDURE `assegna_turno_a_tavolo` (in tavolo INT,in ora_inizio TIME,in ora_fin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t>insert into dbPizzeria.Usato values (tavolo, ora_inizio, ora_fine,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r>
        <w:rPr>
          <w:lang w:val="it-IT"/>
        </w:rPr>
        <w:t>Aumenta_scorte_bevanda</w:t>
      </w:r>
    </w:p>
    <w:p w14:paraId="15FD507F" w14:textId="3F65BCE6" w:rsidR="003E32C9" w:rsidRPr="003E32C9" w:rsidRDefault="003E32C9" w:rsidP="003E32C9">
      <w:pPr>
        <w:ind w:left="360"/>
        <w:rPr>
          <w:lang w:val="it-IT"/>
        </w:rPr>
      </w:pPr>
      <w:r>
        <w:rPr>
          <w:lang w:val="it-IT"/>
        </w:rPr>
        <w:t>Si è scelto di controllare se la bevanda che viene inserita esiste in quanto altrimenti se l’utente fa un errore di scrittura l’operazione di update risulterebbe avvenuta con successo ma non modificherebbe nessuna riga. Il livello di isolamento della transazione è read committed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aumenta_scorte_bevanda`(in bevanda varchar(45), in scorte in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t>declare exit handler for sqlexception</w:t>
      </w:r>
    </w:p>
    <w:p w14:paraId="373B7A6F" w14:textId="77777777" w:rsidR="00286734" w:rsidRPr="00286734" w:rsidRDefault="00286734" w:rsidP="00286734">
      <w:pPr>
        <w:pStyle w:val="Paragrafoelenco"/>
        <w:rPr>
          <w:lang w:val="it-IT"/>
        </w:rPr>
      </w:pPr>
      <w:r w:rsidRPr="00286734">
        <w:rPr>
          <w:lang w:val="it-IT"/>
        </w:rPr>
        <w:t xml:space="preserve">    begin</w:t>
      </w:r>
    </w:p>
    <w:p w14:paraId="7FD4B476"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1E1C164B"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55D3F773" w14:textId="77777777" w:rsidR="00286734" w:rsidRPr="00286734" w:rsidRDefault="00286734" w:rsidP="00286734">
      <w:pPr>
        <w:pStyle w:val="Paragrafoelenco"/>
        <w:rPr>
          <w:lang w:val="it-IT"/>
        </w:rPr>
      </w:pPr>
      <w:r w:rsidRPr="00286734">
        <w:rPr>
          <w:lang w:val="it-IT"/>
        </w:rPr>
        <w:lastRenderedPageBreak/>
        <w:t xml:space="preserve">    start transaction;</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t>if((select count(*) from dbPizzeria.Bevanda where dbPizzeria.Bevanda.Nome=bevanda)&lt;1) then</w:t>
      </w:r>
    </w:p>
    <w:p w14:paraId="69B25175"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78EBD7E2" w14:textId="77777777" w:rsidR="00286734" w:rsidRPr="00286734" w:rsidRDefault="00286734" w:rsidP="00286734">
      <w:pPr>
        <w:pStyle w:val="Paragrafoelenco"/>
        <w:rPr>
          <w:lang w:val="it-IT"/>
        </w:rPr>
      </w:pPr>
      <w:r w:rsidRPr="00286734">
        <w:rPr>
          <w:lang w:val="it-IT"/>
        </w:rPr>
        <w:t xml:space="preserve">    end if;</w:t>
      </w:r>
    </w:p>
    <w:p w14:paraId="0AC5E5E7" w14:textId="77777777" w:rsidR="00286734" w:rsidRPr="00286734" w:rsidRDefault="00286734" w:rsidP="00286734">
      <w:pPr>
        <w:pStyle w:val="Paragrafoelenco"/>
        <w:rPr>
          <w:lang w:val="it-IT"/>
        </w:rPr>
      </w:pPr>
      <w:r w:rsidRPr="00286734">
        <w:rPr>
          <w:lang w:val="it-IT"/>
        </w:rPr>
        <w:tab/>
        <w:t xml:space="preserve">UPDATE dbPizzeria.Bevanda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dbPizzeria.Bevanda.Nome = bevanda;</w:t>
      </w:r>
    </w:p>
    <w:p w14:paraId="3B475973" w14:textId="77777777" w:rsidR="00286734" w:rsidRPr="00286734" w:rsidRDefault="00286734" w:rsidP="00286734">
      <w:pPr>
        <w:pStyle w:val="Paragrafoelenco"/>
        <w:rPr>
          <w:lang w:val="it-IT"/>
        </w:rPr>
      </w:pPr>
      <w:r w:rsidRPr="00286734">
        <w:rPr>
          <w:lang w:val="it-IT"/>
        </w:rPr>
        <w:tab/>
        <w:t>commi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r>
        <w:rPr>
          <w:lang w:val="it-IT"/>
        </w:rPr>
        <w:t>Aumenta_scorte_ingrediente</w:t>
      </w:r>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aumenta_scorte_ingrediente`(in ingrediente varchar(45), in scorte in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t>declare exit handler for sqlexception</w:t>
      </w:r>
    </w:p>
    <w:p w14:paraId="43372BC1" w14:textId="77777777" w:rsidR="00286734" w:rsidRPr="00286734" w:rsidRDefault="00286734" w:rsidP="00286734">
      <w:pPr>
        <w:pStyle w:val="Paragrafoelenco"/>
        <w:rPr>
          <w:lang w:val="it-IT"/>
        </w:rPr>
      </w:pPr>
      <w:r w:rsidRPr="00286734">
        <w:rPr>
          <w:lang w:val="it-IT"/>
        </w:rPr>
        <w:t xml:space="preserve">    begin</w:t>
      </w:r>
    </w:p>
    <w:p w14:paraId="3696652E"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42B455ED"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401D6C02" w14:textId="77777777" w:rsidR="00286734" w:rsidRPr="00286734" w:rsidRDefault="00286734" w:rsidP="00286734">
      <w:pPr>
        <w:pStyle w:val="Paragrafoelenco"/>
        <w:rPr>
          <w:lang w:val="it-IT"/>
        </w:rPr>
      </w:pPr>
      <w:r w:rsidRPr="00286734">
        <w:rPr>
          <w:lang w:val="it-IT"/>
        </w:rPr>
        <w:t xml:space="preserve">    start transaction;</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if((select count(*) from dbPizzeria.Ingrediente where dbPizzeria.Ingrediente.Nome=ingrediente)&lt;1) then</w:t>
      </w:r>
    </w:p>
    <w:p w14:paraId="2C9CC831"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15B8D346" w14:textId="77777777" w:rsidR="00286734" w:rsidRPr="00286734" w:rsidRDefault="00286734" w:rsidP="00286734">
      <w:pPr>
        <w:pStyle w:val="Paragrafoelenco"/>
        <w:rPr>
          <w:lang w:val="it-IT"/>
        </w:rPr>
      </w:pPr>
      <w:r w:rsidRPr="00286734">
        <w:rPr>
          <w:lang w:val="it-IT"/>
        </w:rPr>
        <w:t xml:space="preserve">    end if;</w:t>
      </w:r>
    </w:p>
    <w:p w14:paraId="6E8DE53D" w14:textId="77777777" w:rsidR="00286734" w:rsidRPr="00286734" w:rsidRDefault="00286734" w:rsidP="00286734">
      <w:pPr>
        <w:pStyle w:val="Paragrafoelenco"/>
        <w:rPr>
          <w:lang w:val="it-IT"/>
        </w:rPr>
      </w:pPr>
      <w:r w:rsidRPr="00286734">
        <w:rPr>
          <w:lang w:val="it-IT"/>
        </w:rPr>
        <w:tab/>
        <w:t xml:space="preserve">UPDATE dbPizzeria.Ingredient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dbPizzeria.Ingrediente.Nome = ingrediente;</w:t>
      </w:r>
    </w:p>
    <w:p w14:paraId="6005BC35" w14:textId="77777777" w:rsidR="00286734" w:rsidRPr="00286734" w:rsidRDefault="00286734" w:rsidP="00286734">
      <w:pPr>
        <w:pStyle w:val="Paragrafoelenco"/>
        <w:rPr>
          <w:lang w:val="it-IT"/>
        </w:rPr>
      </w:pPr>
      <w:r w:rsidRPr="00286734">
        <w:rPr>
          <w:lang w:val="it-IT"/>
        </w:rPr>
        <w:tab/>
        <w:t>commi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r>
        <w:rPr>
          <w:lang w:val="it-IT"/>
        </w:rPr>
        <w:t>Aumenta_scorte_pizza</w:t>
      </w:r>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aumenta_scorte_pizza`(in pizza varchar(45), in scorte in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t>declare exit handler for sqlexception</w:t>
      </w:r>
    </w:p>
    <w:p w14:paraId="5B0C3A4D" w14:textId="77777777" w:rsidR="00286734" w:rsidRPr="00286734" w:rsidRDefault="00286734" w:rsidP="00286734">
      <w:pPr>
        <w:pStyle w:val="Paragrafoelenco"/>
        <w:rPr>
          <w:lang w:val="it-IT"/>
        </w:rPr>
      </w:pPr>
      <w:r w:rsidRPr="00286734">
        <w:rPr>
          <w:lang w:val="it-IT"/>
        </w:rPr>
        <w:t xml:space="preserve">    begin</w:t>
      </w:r>
    </w:p>
    <w:p w14:paraId="7F258638"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5D9B01E9"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3C2ED536" w14:textId="77777777" w:rsidR="00286734" w:rsidRPr="00286734" w:rsidRDefault="00286734" w:rsidP="00286734">
      <w:pPr>
        <w:pStyle w:val="Paragrafoelenco"/>
        <w:rPr>
          <w:lang w:val="it-IT"/>
        </w:rPr>
      </w:pPr>
      <w:r w:rsidRPr="00286734">
        <w:rPr>
          <w:lang w:val="it-IT"/>
        </w:rPr>
        <w:t xml:space="preserve">    start transaction;</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if((select count(*) from dbPizzeria.Pizza where dbPizzeria.Pizza.Nome=pizza)&lt;1) then</w:t>
      </w:r>
    </w:p>
    <w:p w14:paraId="0E2D389D" w14:textId="77777777" w:rsidR="00286734" w:rsidRPr="00286734" w:rsidRDefault="00286734" w:rsidP="00286734">
      <w:pPr>
        <w:pStyle w:val="Paragrafoelenco"/>
        <w:rPr>
          <w:lang w:val="it-IT"/>
        </w:rPr>
      </w:pPr>
      <w:r w:rsidRPr="00286734">
        <w:rPr>
          <w:lang w:val="it-IT"/>
        </w:rPr>
        <w:tab/>
      </w:r>
      <w:r w:rsidRPr="00286734">
        <w:rPr>
          <w:lang w:val="it-IT"/>
        </w:rPr>
        <w:tab/>
        <w:t>signal sqlstate '45011' set message_text='Il prodotto non esiste.';</w:t>
      </w:r>
    </w:p>
    <w:p w14:paraId="77E191FC" w14:textId="77777777" w:rsidR="00286734" w:rsidRPr="00286734" w:rsidRDefault="00286734" w:rsidP="00286734">
      <w:pPr>
        <w:pStyle w:val="Paragrafoelenco"/>
        <w:rPr>
          <w:lang w:val="it-IT"/>
        </w:rPr>
      </w:pPr>
      <w:r w:rsidRPr="00286734">
        <w:rPr>
          <w:lang w:val="it-IT"/>
        </w:rPr>
        <w:tab/>
        <w:t>end if;</w:t>
      </w:r>
    </w:p>
    <w:p w14:paraId="23AA5E2B" w14:textId="77777777" w:rsidR="00286734" w:rsidRPr="00286734" w:rsidRDefault="00286734" w:rsidP="00286734">
      <w:pPr>
        <w:pStyle w:val="Paragrafoelenco"/>
        <w:rPr>
          <w:lang w:val="it-IT"/>
        </w:rPr>
      </w:pPr>
      <w:r w:rsidRPr="00286734">
        <w:rPr>
          <w:lang w:val="it-IT"/>
        </w:rPr>
        <w:tab/>
        <w:t xml:space="preserve">UPDATE dbPizzeria.Pizza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dbPizzeria.Pizza.Nome = pizza;</w:t>
      </w:r>
    </w:p>
    <w:p w14:paraId="53035D53" w14:textId="77777777" w:rsidR="00286734" w:rsidRPr="00286734" w:rsidRDefault="00286734" w:rsidP="00286734">
      <w:pPr>
        <w:pStyle w:val="Paragrafoelenco"/>
        <w:rPr>
          <w:lang w:val="it-IT"/>
        </w:rPr>
      </w:pPr>
      <w:r w:rsidRPr="00286734">
        <w:rPr>
          <w:lang w:val="it-IT"/>
        </w:rPr>
        <w:tab/>
        <w:t>commi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r>
        <w:rPr>
          <w:lang w:val="it-IT"/>
        </w:rPr>
        <w:lastRenderedPageBreak/>
        <w:t>Aumenta_scorte_tutti_prodotti</w:t>
      </w:r>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aumenta_scorte_tutti_prodotti` (in scorte in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t>declare exit handler for sqlexception</w:t>
      </w:r>
    </w:p>
    <w:p w14:paraId="7774E1A1" w14:textId="77777777" w:rsidR="00286734" w:rsidRPr="00286734" w:rsidRDefault="00286734" w:rsidP="00286734">
      <w:pPr>
        <w:pStyle w:val="Paragrafoelenco"/>
        <w:rPr>
          <w:lang w:val="it-IT"/>
        </w:rPr>
      </w:pPr>
      <w:r w:rsidRPr="00286734">
        <w:rPr>
          <w:lang w:val="it-IT"/>
        </w:rPr>
        <w:t xml:space="preserve">    begin</w:t>
      </w:r>
    </w:p>
    <w:p w14:paraId="5A00C483"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6A7FCC80"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6B0D276B" w14:textId="77777777" w:rsidR="00286734" w:rsidRPr="00286734" w:rsidRDefault="00286734" w:rsidP="00286734">
      <w:pPr>
        <w:pStyle w:val="Paragrafoelenco"/>
        <w:rPr>
          <w:lang w:val="it-IT"/>
        </w:rPr>
      </w:pPr>
      <w:r w:rsidRPr="00286734">
        <w:rPr>
          <w:lang w:val="it-IT"/>
        </w:rPr>
        <w:t xml:space="preserve">    start transaction;</w:t>
      </w:r>
    </w:p>
    <w:p w14:paraId="72AE34AC" w14:textId="77777777" w:rsidR="00286734" w:rsidRPr="00286734" w:rsidRDefault="00286734" w:rsidP="00286734">
      <w:pPr>
        <w:pStyle w:val="Paragrafoelenco"/>
        <w:rPr>
          <w:lang w:val="it-IT"/>
        </w:rPr>
      </w:pPr>
      <w:r w:rsidRPr="00286734">
        <w:rPr>
          <w:lang w:val="it-IT"/>
        </w:rPr>
        <w:tab/>
        <w:t xml:space="preserve">UPDATE dbPizzeria.Pizza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0497E35C" w14:textId="77777777" w:rsidR="00286734" w:rsidRPr="00286734" w:rsidRDefault="00286734" w:rsidP="00286734">
      <w:pPr>
        <w:pStyle w:val="Paragrafoelenco"/>
        <w:rPr>
          <w:lang w:val="it-IT"/>
        </w:rPr>
      </w:pPr>
      <w:r w:rsidRPr="00286734">
        <w:rPr>
          <w:lang w:val="it-IT"/>
        </w:rPr>
        <w:t xml:space="preserve">UPDATE dbPizzeria.Ingredient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42B1A99D" w14:textId="77777777" w:rsidR="00286734" w:rsidRPr="00286734" w:rsidRDefault="00286734" w:rsidP="00286734">
      <w:pPr>
        <w:pStyle w:val="Paragrafoelenco"/>
        <w:rPr>
          <w:lang w:val="it-IT"/>
        </w:rPr>
      </w:pPr>
      <w:r w:rsidRPr="00286734">
        <w:rPr>
          <w:lang w:val="it-IT"/>
        </w:rPr>
        <w:t xml:space="preserve">UPDATE dbPizzeria.Bevanda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12BB6A5F" w14:textId="77777777" w:rsidR="00286734" w:rsidRPr="00286734" w:rsidRDefault="00286734" w:rsidP="00286734">
      <w:pPr>
        <w:pStyle w:val="Paragrafoelenco"/>
        <w:rPr>
          <w:lang w:val="it-IT"/>
        </w:rPr>
      </w:pPr>
      <w:r w:rsidRPr="00286734">
        <w:rPr>
          <w:lang w:val="it-IT"/>
        </w:rPr>
        <w:tab/>
        <w:t>commi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r>
        <w:rPr>
          <w:lang w:val="it-IT"/>
        </w:rPr>
        <w:t>Consegna_ordine_bevanda</w:t>
      </w:r>
    </w:p>
    <w:p w14:paraId="2DCBC702" w14:textId="70C737A2" w:rsidR="003E32C9" w:rsidRDefault="009049ED" w:rsidP="003E32C9">
      <w:pPr>
        <w:pStyle w:val="Paragrafoelenco"/>
        <w:rPr>
          <w:lang w:val="it-IT"/>
        </w:rPr>
      </w:pPr>
      <w:r>
        <w:rPr>
          <w:lang w:val="it-IT"/>
        </w:rPr>
        <w:t>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failure facendo si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read committed in quanto anche se il lock sulla tupla di interesse viene rilasciato alla select che serve a controllare se la tupla esiste eventuali transazioni concorrenti non creano problemi, se </w:t>
      </w:r>
      <w:r w:rsidR="00F50199">
        <w:rPr>
          <w:lang w:val="it-IT"/>
        </w:rPr>
        <w:lastRenderedPageBreak/>
        <w:t>lo stato di lavorazione viene modificato da un'altra transazione semplicemente l’operazione non avrà esito positivo perché vuoldir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consegna_ordine_bevanda` (in numero_ordin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t>declare exit handler for sqlexception</w:t>
      </w:r>
    </w:p>
    <w:p w14:paraId="5C88460A" w14:textId="77777777" w:rsidR="00286734" w:rsidRPr="00286734" w:rsidRDefault="00286734" w:rsidP="00F50199">
      <w:pPr>
        <w:pStyle w:val="Paragrafoelenco"/>
        <w:jc w:val="left"/>
        <w:rPr>
          <w:lang w:val="it-IT"/>
        </w:rPr>
      </w:pPr>
      <w:r w:rsidRPr="00286734">
        <w:rPr>
          <w:lang w:val="it-IT"/>
        </w:rPr>
        <w:t xml:space="preserve">    begin</w:t>
      </w:r>
    </w:p>
    <w:p w14:paraId="72F3CB37" w14:textId="77777777" w:rsidR="00286734" w:rsidRPr="00286734" w:rsidRDefault="00286734" w:rsidP="00F50199">
      <w:pPr>
        <w:pStyle w:val="Paragrafoelenco"/>
        <w:jc w:val="left"/>
        <w:rPr>
          <w:lang w:val="it-IT"/>
        </w:rPr>
      </w:pPr>
      <w:r w:rsidRPr="00286734">
        <w:rPr>
          <w:lang w:val="it-IT"/>
        </w:rPr>
        <w:t xml:space="preserve">        rollback;  -- rollback any changes made in the transaction</w:t>
      </w:r>
    </w:p>
    <w:p w14:paraId="0DC7F82A" w14:textId="77777777" w:rsidR="00286734" w:rsidRPr="00286734" w:rsidRDefault="00286734" w:rsidP="00F50199">
      <w:pPr>
        <w:pStyle w:val="Paragrafoelenco"/>
        <w:jc w:val="left"/>
        <w:rPr>
          <w:lang w:val="it-IT"/>
        </w:rPr>
      </w:pPr>
      <w:r w:rsidRPr="00286734">
        <w:rPr>
          <w:lang w:val="it-IT"/>
        </w:rPr>
        <w:t xml:space="preserve">        resignal;  -- raise again the sql exception to the caller</w:t>
      </w:r>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transaction isolation level </w:t>
      </w:r>
      <w:r w:rsidR="00F50199">
        <w:rPr>
          <w:lang w:val="it-IT"/>
        </w:rPr>
        <w:t>repeatable read</w:t>
      </w:r>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transaction;</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if((select count(*) from dbPizzeria.OrdineBevanda where dbPizzeria.OrdineBevanda.Numero=numero_ordine)&lt;1) then</w:t>
      </w:r>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14' set message_tex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if;</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t>if((select StatoLavorazione from dbPizzeria.OrdineBevanda where dbPizzeria.OrdineBevanda.Numero=numero_ordine)&lt;&gt; 'Espletato') then</w:t>
      </w:r>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end if;</w:t>
      </w:r>
    </w:p>
    <w:p w14:paraId="5AA77085" w14:textId="77777777" w:rsidR="00286734" w:rsidRPr="00286734" w:rsidRDefault="00286734" w:rsidP="00F50199">
      <w:pPr>
        <w:pStyle w:val="Paragrafoelenco"/>
        <w:jc w:val="left"/>
        <w:rPr>
          <w:lang w:val="it-IT"/>
        </w:rPr>
      </w:pPr>
      <w:r w:rsidRPr="00286734">
        <w:rPr>
          <w:lang w:val="it-IT"/>
        </w:rPr>
        <w:tab/>
        <w:t xml:space="preserve">UPDATE dbPizzeria.OrdineBevanda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dbPizzeria.OrdineBevanda.StatoLavorazion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dbPizzeria.OrdineBevanda.Numero = numero_ordine;</w:t>
      </w:r>
    </w:p>
    <w:p w14:paraId="4FA40E2E" w14:textId="77777777" w:rsidR="00286734" w:rsidRPr="00286734" w:rsidRDefault="00286734" w:rsidP="00F50199">
      <w:pPr>
        <w:pStyle w:val="Paragrafoelenco"/>
        <w:jc w:val="left"/>
        <w:rPr>
          <w:lang w:val="it-IT"/>
        </w:rPr>
      </w:pPr>
      <w:r w:rsidRPr="00286734">
        <w:rPr>
          <w:lang w:val="it-IT"/>
        </w:rPr>
        <w:tab/>
        <w:t>commi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r>
        <w:rPr>
          <w:lang w:val="it-IT"/>
        </w:rPr>
        <w:t>Consegna_ordine_pizza</w:t>
      </w:r>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consegna_ordine_pizza` (in numero_ordin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declare exit handler for sqlexception</w:t>
      </w:r>
    </w:p>
    <w:p w14:paraId="1C91CAFF" w14:textId="77777777" w:rsidR="00286734" w:rsidRPr="00286734" w:rsidRDefault="00286734" w:rsidP="001C217C">
      <w:pPr>
        <w:pStyle w:val="Paragrafoelenco"/>
        <w:jc w:val="left"/>
        <w:rPr>
          <w:lang w:val="it-IT"/>
        </w:rPr>
      </w:pPr>
      <w:r w:rsidRPr="00286734">
        <w:rPr>
          <w:lang w:val="it-IT"/>
        </w:rPr>
        <w:t xml:space="preserve">    begin</w:t>
      </w:r>
    </w:p>
    <w:p w14:paraId="202568E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635948B"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BCA2B12" w14:textId="77777777" w:rsidR="00286734" w:rsidRPr="00286734" w:rsidRDefault="00286734" w:rsidP="001C217C">
      <w:pPr>
        <w:pStyle w:val="Paragrafoelenco"/>
        <w:jc w:val="left"/>
        <w:rPr>
          <w:lang w:val="it-IT"/>
        </w:rPr>
      </w:pPr>
      <w:r w:rsidRPr="00286734">
        <w:rPr>
          <w:lang w:val="it-IT"/>
        </w:rPr>
        <w:t xml:space="preserve">    start transaction;</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if;</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Espletato') then</w:t>
      </w:r>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end if;</w:t>
      </w:r>
    </w:p>
    <w:p w14:paraId="08A6EDB6"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dbPizzeria.OrdinePizza.StatoLavorazion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730E746D" w14:textId="77777777" w:rsidR="00286734" w:rsidRPr="00286734" w:rsidRDefault="00286734" w:rsidP="001C217C">
      <w:pPr>
        <w:pStyle w:val="Paragrafoelenco"/>
        <w:jc w:val="left"/>
        <w:rPr>
          <w:lang w:val="it-IT"/>
        </w:rPr>
      </w:pPr>
      <w:r w:rsidRPr="00286734">
        <w:rPr>
          <w:lang w:val="it-IT"/>
        </w:rPr>
        <w:tab/>
        <w:t>commi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r>
        <w:rPr>
          <w:lang w:val="it-IT"/>
        </w:rPr>
        <w:lastRenderedPageBreak/>
        <w:t>Consegna_ordine_pizzaplus</w:t>
      </w:r>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consegna_ordine_pizza_plus` (in numero_ordin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DE064F4" w14:textId="77777777" w:rsidR="00286734" w:rsidRPr="00286734" w:rsidRDefault="00286734" w:rsidP="001C217C">
      <w:pPr>
        <w:pStyle w:val="Paragrafoelenco"/>
        <w:jc w:val="left"/>
        <w:rPr>
          <w:lang w:val="it-IT"/>
        </w:rPr>
      </w:pPr>
      <w:r w:rsidRPr="00286734">
        <w:rPr>
          <w:lang w:val="it-IT"/>
        </w:rPr>
        <w:t xml:space="preserve">    begin</w:t>
      </w:r>
    </w:p>
    <w:p w14:paraId="648DAFCB"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2A9DDFB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16B69CB" w14:textId="77777777" w:rsidR="00286734" w:rsidRPr="00286734" w:rsidRDefault="00286734" w:rsidP="001C217C">
      <w:pPr>
        <w:pStyle w:val="Paragrafoelenco"/>
        <w:jc w:val="left"/>
        <w:rPr>
          <w:lang w:val="it-IT"/>
        </w:rPr>
      </w:pPr>
      <w:r w:rsidRPr="00286734">
        <w:rPr>
          <w:lang w:val="it-IT"/>
        </w:rPr>
        <w:t xml:space="preserve">    start transaction;</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lus.Numero=numero_ordine)&lt;1) then</w:t>
      </w:r>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if;</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Espletato') then</w:t>
      </w:r>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end if;</w:t>
      </w:r>
    </w:p>
    <w:p w14:paraId="1493F7DC"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dbPizzeria.OrdinePizzaPlus.StatoLavorazion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F04B6A8" w14:textId="77777777" w:rsidR="00286734" w:rsidRPr="00286734" w:rsidRDefault="00286734" w:rsidP="001C217C">
      <w:pPr>
        <w:pStyle w:val="Paragrafoelenco"/>
        <w:jc w:val="left"/>
        <w:rPr>
          <w:lang w:val="it-IT"/>
        </w:rPr>
      </w:pPr>
      <w:r w:rsidRPr="00286734">
        <w:rPr>
          <w:lang w:val="it-IT"/>
        </w:rPr>
        <w:tab/>
        <w:t>commi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r>
        <w:rPr>
          <w:lang w:val="it-IT"/>
        </w:rPr>
        <w:lastRenderedPageBreak/>
        <w:t>Espleta_ordine_bevanda</w:t>
      </w:r>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espleta_ordine_bevanda`(in numero_ordine bigin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t>declare exit handler for sqlexception</w:t>
      </w:r>
    </w:p>
    <w:p w14:paraId="49F0027D" w14:textId="77777777" w:rsidR="00286734" w:rsidRPr="00286734" w:rsidRDefault="00286734" w:rsidP="001C217C">
      <w:pPr>
        <w:pStyle w:val="Paragrafoelenco"/>
        <w:jc w:val="left"/>
        <w:rPr>
          <w:lang w:val="it-IT"/>
        </w:rPr>
      </w:pPr>
      <w:r w:rsidRPr="00286734">
        <w:rPr>
          <w:lang w:val="it-IT"/>
        </w:rPr>
        <w:t xml:space="preserve">    begin</w:t>
      </w:r>
    </w:p>
    <w:p w14:paraId="179C433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0CA50B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7AC4F8B" w14:textId="77777777" w:rsidR="00286734" w:rsidRPr="00286734" w:rsidRDefault="00286734" w:rsidP="001C217C">
      <w:pPr>
        <w:pStyle w:val="Paragrafoelenco"/>
        <w:jc w:val="left"/>
        <w:rPr>
          <w:lang w:val="it-IT"/>
        </w:rPr>
      </w:pPr>
      <w:r w:rsidRPr="00286734">
        <w:rPr>
          <w:lang w:val="it-IT"/>
        </w:rPr>
        <w:t xml:space="preserve">    start transaction;</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if;</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carico') then</w:t>
      </w:r>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if;</w:t>
      </w:r>
    </w:p>
    <w:p w14:paraId="0D830373"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770A95B9" w14:textId="77777777" w:rsidR="00286734" w:rsidRPr="00286734" w:rsidRDefault="00286734" w:rsidP="001C217C">
      <w:pPr>
        <w:pStyle w:val="Paragrafoelenco"/>
        <w:jc w:val="left"/>
        <w:rPr>
          <w:lang w:val="it-IT"/>
        </w:rPr>
      </w:pPr>
      <w:r w:rsidRPr="00286734">
        <w:rPr>
          <w:lang w:val="it-IT"/>
        </w:rPr>
        <w:tab/>
        <w:t>commi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r>
        <w:rPr>
          <w:lang w:val="it-IT"/>
        </w:rPr>
        <w:lastRenderedPageBreak/>
        <w:t>Espleta_ordine_pizza</w:t>
      </w:r>
    </w:p>
    <w:p w14:paraId="5AB5DEB4" w14:textId="63517F0D" w:rsidR="00286734" w:rsidRPr="00286734" w:rsidRDefault="00286734" w:rsidP="001C217C">
      <w:pPr>
        <w:pStyle w:val="Paragrafoelenco"/>
        <w:jc w:val="left"/>
        <w:rPr>
          <w:lang w:val="it-IT"/>
        </w:rPr>
      </w:pPr>
      <w:r w:rsidRPr="00286734">
        <w:rPr>
          <w:lang w:val="it-IT"/>
        </w:rPr>
        <w:t>CREATE PROCEDURE `espleta_ordine_pizza`(in numero_ordine bigin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3C1E023" w14:textId="77777777" w:rsidR="00286734" w:rsidRPr="00286734" w:rsidRDefault="00286734" w:rsidP="001C217C">
      <w:pPr>
        <w:pStyle w:val="Paragrafoelenco"/>
        <w:jc w:val="left"/>
        <w:rPr>
          <w:lang w:val="it-IT"/>
        </w:rPr>
      </w:pPr>
      <w:r w:rsidRPr="00286734">
        <w:rPr>
          <w:lang w:val="it-IT"/>
        </w:rPr>
        <w:t xml:space="preserve">    begin</w:t>
      </w:r>
    </w:p>
    <w:p w14:paraId="2FC0776F"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5B2AA3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CF6C57" w14:textId="77777777" w:rsidR="00286734" w:rsidRPr="00286734" w:rsidRDefault="00286734" w:rsidP="001C217C">
      <w:pPr>
        <w:pStyle w:val="Paragrafoelenco"/>
        <w:jc w:val="left"/>
        <w:rPr>
          <w:lang w:val="it-IT"/>
        </w:rPr>
      </w:pPr>
      <w:r w:rsidRPr="00286734">
        <w:rPr>
          <w:lang w:val="it-IT"/>
        </w:rPr>
        <w:t xml:space="preserve">    start transaction;</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if;</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carico') then</w:t>
      </w:r>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if;</w:t>
      </w:r>
    </w:p>
    <w:p w14:paraId="18B4CFF4"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0D90E8FC" w14:textId="77777777" w:rsidR="00286734" w:rsidRPr="00286734" w:rsidRDefault="00286734" w:rsidP="001C217C">
      <w:pPr>
        <w:pStyle w:val="Paragrafoelenco"/>
        <w:jc w:val="left"/>
        <w:rPr>
          <w:lang w:val="it-IT"/>
        </w:rPr>
      </w:pPr>
      <w:r w:rsidRPr="00286734">
        <w:rPr>
          <w:lang w:val="it-IT"/>
        </w:rPr>
        <w:tab/>
        <w:t>commi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r>
        <w:rPr>
          <w:lang w:val="it-IT"/>
        </w:rPr>
        <w:lastRenderedPageBreak/>
        <w:t>Espleta_ordine_pizzaplus</w:t>
      </w:r>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espleta_ordine_pizzaplus`(in numero_ordine bigin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t>declare exit handler for sqlexception</w:t>
      </w:r>
    </w:p>
    <w:p w14:paraId="1025AC36" w14:textId="77777777" w:rsidR="00286734" w:rsidRPr="00286734" w:rsidRDefault="00286734" w:rsidP="001C217C">
      <w:pPr>
        <w:pStyle w:val="Paragrafoelenco"/>
        <w:jc w:val="left"/>
        <w:rPr>
          <w:lang w:val="it-IT"/>
        </w:rPr>
      </w:pPr>
      <w:r w:rsidRPr="00286734">
        <w:rPr>
          <w:lang w:val="it-IT"/>
        </w:rPr>
        <w:t xml:space="preserve">    begin</w:t>
      </w:r>
    </w:p>
    <w:p w14:paraId="104C40B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5BE06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ACD7EEE" w14:textId="77777777" w:rsidR="00286734" w:rsidRPr="00286734" w:rsidRDefault="00286734" w:rsidP="001C217C">
      <w:pPr>
        <w:pStyle w:val="Paragrafoelenco"/>
        <w:jc w:val="left"/>
        <w:rPr>
          <w:lang w:val="it-IT"/>
        </w:rPr>
      </w:pPr>
      <w:r w:rsidRPr="00286734">
        <w:rPr>
          <w:lang w:val="it-IT"/>
        </w:rPr>
        <w:t xml:space="preserve">    start transaction;</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if;</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carico') then</w:t>
      </w:r>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if;</w:t>
      </w:r>
    </w:p>
    <w:p w14:paraId="2123C705"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002C936C" w14:textId="77777777" w:rsidR="00286734" w:rsidRPr="00286734" w:rsidRDefault="00286734" w:rsidP="001C217C">
      <w:pPr>
        <w:pStyle w:val="Paragrafoelenco"/>
        <w:jc w:val="left"/>
        <w:rPr>
          <w:lang w:val="it-IT"/>
        </w:rPr>
      </w:pPr>
      <w:r w:rsidRPr="00286734">
        <w:rPr>
          <w:lang w:val="it-IT"/>
        </w:rPr>
        <w:tab/>
        <w:t>commi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CREATE PROCEDURE `login` (in matricola varchar(45), in passwd varchar(45),  out var_role in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t>declare var_user_role ENUM('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dbPizzeria.Impiegato</w:t>
      </w:r>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183BA6FB" w14:textId="77777777" w:rsidR="00286734" w:rsidRPr="00286734" w:rsidRDefault="00286734" w:rsidP="001C217C">
      <w:pPr>
        <w:pStyle w:val="Paragrafoelenco"/>
        <w:jc w:val="left"/>
        <w:rPr>
          <w:lang w:val="it-IT"/>
        </w:rPr>
      </w:pPr>
      <w:r w:rsidRPr="00286734">
        <w:rPr>
          <w:lang w:val="it-IT"/>
        </w:rPr>
        <w:t xml:space="preserve">        AND dbPizzeria.Impiegato.Passwd = MD5(passwd) INTO var_user_role;</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See the corresponding enum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t>if var_user_role = 'Manager' then</w:t>
      </w:r>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Cameriere' then</w:t>
      </w:r>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Pizzaiolo' then</w:t>
      </w:r>
    </w:p>
    <w:p w14:paraId="0408FF4B"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3;</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4;</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r>
        <w:rPr>
          <w:lang w:val="it-IT"/>
        </w:rPr>
        <w:t>Prendi_in_carico_ordine_bevanda</w:t>
      </w:r>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prendi_in_carico_ordine_bevanda` (in numero_ordine bigin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t>declare exit handler for sqlexception</w:t>
      </w:r>
    </w:p>
    <w:p w14:paraId="34DB87DD" w14:textId="77777777" w:rsidR="00286734" w:rsidRPr="00286734" w:rsidRDefault="00286734" w:rsidP="001C217C">
      <w:pPr>
        <w:pStyle w:val="Paragrafoelenco"/>
        <w:jc w:val="left"/>
        <w:rPr>
          <w:lang w:val="it-IT"/>
        </w:rPr>
      </w:pPr>
      <w:r w:rsidRPr="00286734">
        <w:rPr>
          <w:lang w:val="it-IT"/>
        </w:rPr>
        <w:t xml:space="preserve">    begin</w:t>
      </w:r>
    </w:p>
    <w:p w14:paraId="64F7F496"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76F0D64" w14:textId="77777777" w:rsidR="00286734" w:rsidRPr="00286734" w:rsidRDefault="00286734" w:rsidP="001C217C">
      <w:pPr>
        <w:pStyle w:val="Paragrafoelenco"/>
        <w:jc w:val="left"/>
        <w:rPr>
          <w:lang w:val="it-IT"/>
        </w:rPr>
      </w:pPr>
      <w:r w:rsidRPr="00286734">
        <w:rPr>
          <w:lang w:val="it-IT"/>
        </w:rPr>
        <w:lastRenderedPageBreak/>
        <w:t xml:space="preserve">        resignal;  -- raise again the sql exception to the caller</w:t>
      </w:r>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2D863D" w14:textId="77777777" w:rsidR="00286734" w:rsidRPr="00286734" w:rsidRDefault="00286734" w:rsidP="001C217C">
      <w:pPr>
        <w:pStyle w:val="Paragrafoelenco"/>
        <w:jc w:val="left"/>
        <w:rPr>
          <w:lang w:val="it-IT"/>
        </w:rPr>
      </w:pPr>
      <w:r w:rsidRPr="00286734">
        <w:rPr>
          <w:lang w:val="it-IT"/>
        </w:rPr>
        <w:t xml:space="preserve">    start transaction;</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if;</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lavorazione') then</w:t>
      </w:r>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end if;</w:t>
      </w:r>
    </w:p>
    <w:p w14:paraId="017C46BA"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dbPizzeria.OrdineBevanda.StatoLavorazione = 'In carico'</w:t>
      </w:r>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58F80A4A" w14:textId="77777777" w:rsidR="00286734" w:rsidRPr="00286734" w:rsidRDefault="00286734" w:rsidP="001C217C">
      <w:pPr>
        <w:pStyle w:val="Paragrafoelenco"/>
        <w:jc w:val="left"/>
        <w:rPr>
          <w:lang w:val="it-IT"/>
        </w:rPr>
      </w:pPr>
      <w:r w:rsidRPr="00286734">
        <w:rPr>
          <w:lang w:val="it-IT"/>
        </w:rPr>
        <w:tab/>
        <w:t>commi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r>
        <w:rPr>
          <w:lang w:val="it-IT"/>
        </w:rPr>
        <w:t>Prendi_in_carico_ordine_pizza</w:t>
      </w:r>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prendi_in_carico_ordine_pizza` (in numero_ordine bigin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723BFB73" w14:textId="77777777" w:rsidR="00286734" w:rsidRPr="00286734" w:rsidRDefault="00286734" w:rsidP="001C217C">
      <w:pPr>
        <w:pStyle w:val="Paragrafoelenco"/>
        <w:jc w:val="left"/>
        <w:rPr>
          <w:lang w:val="it-IT"/>
        </w:rPr>
      </w:pPr>
      <w:r w:rsidRPr="00286734">
        <w:rPr>
          <w:lang w:val="it-IT"/>
        </w:rPr>
        <w:t xml:space="preserve">    begin</w:t>
      </w:r>
    </w:p>
    <w:p w14:paraId="022A70A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131671A"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5F5B28" w14:textId="77777777" w:rsidR="00286734" w:rsidRPr="00286734" w:rsidRDefault="00286734" w:rsidP="001C217C">
      <w:pPr>
        <w:pStyle w:val="Paragrafoelenco"/>
        <w:jc w:val="left"/>
        <w:rPr>
          <w:lang w:val="it-IT"/>
        </w:rPr>
      </w:pPr>
      <w:r w:rsidRPr="00286734">
        <w:rPr>
          <w:lang w:val="it-IT"/>
        </w:rPr>
        <w:t xml:space="preserve">    start transaction;</w:t>
      </w:r>
    </w:p>
    <w:p w14:paraId="3A390412" w14:textId="77777777" w:rsidR="00286734" w:rsidRPr="00286734" w:rsidRDefault="00286734" w:rsidP="001C217C">
      <w:pPr>
        <w:pStyle w:val="Paragrafoelenco"/>
        <w:jc w:val="left"/>
        <w:rPr>
          <w:lang w:val="it-IT"/>
        </w:rPr>
      </w:pPr>
      <w:r w:rsidRPr="00286734">
        <w:rPr>
          <w:lang w:val="it-IT"/>
        </w:rPr>
        <w:lastRenderedPageBreak/>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if;</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lavorazione') then</w:t>
      </w:r>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end if;</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dbPizzeria.OrdinePizza.StatoLavorazione = 'In carico'</w:t>
      </w:r>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62B604A6" w14:textId="77777777" w:rsidR="00286734" w:rsidRPr="00286734" w:rsidRDefault="00286734" w:rsidP="001C217C">
      <w:pPr>
        <w:pStyle w:val="Paragrafoelenco"/>
        <w:jc w:val="left"/>
        <w:rPr>
          <w:lang w:val="it-IT"/>
        </w:rPr>
      </w:pPr>
      <w:r w:rsidRPr="00286734">
        <w:rPr>
          <w:lang w:val="it-IT"/>
        </w:rPr>
        <w:tab/>
        <w:t>commi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r>
        <w:rPr>
          <w:lang w:val="it-IT"/>
        </w:rPr>
        <w:t>Prendi_in_carico_ordine_pizza</w:t>
      </w:r>
      <w:r w:rsidR="00286734">
        <w:rPr>
          <w:lang w:val="it-IT"/>
        </w:rPr>
        <w:t>_</w:t>
      </w:r>
      <w:r>
        <w:rPr>
          <w:lang w:val="it-IT"/>
        </w:rPr>
        <w:t>plus</w:t>
      </w:r>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prendi_in_carico_ordine_pizza_plus` (in numero_ordine bigin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t>declare exit handler for sqlexception</w:t>
      </w:r>
    </w:p>
    <w:p w14:paraId="7974F86F" w14:textId="77777777" w:rsidR="00286734" w:rsidRPr="00286734" w:rsidRDefault="00286734" w:rsidP="001C217C">
      <w:pPr>
        <w:pStyle w:val="Paragrafoelenco"/>
        <w:jc w:val="left"/>
        <w:rPr>
          <w:lang w:val="it-IT"/>
        </w:rPr>
      </w:pPr>
      <w:r w:rsidRPr="00286734">
        <w:rPr>
          <w:lang w:val="it-IT"/>
        </w:rPr>
        <w:t xml:space="preserve">    begin</w:t>
      </w:r>
    </w:p>
    <w:p w14:paraId="176BB67C"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A4465C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112CA30" w14:textId="77777777" w:rsidR="00286734" w:rsidRPr="00286734" w:rsidRDefault="00286734" w:rsidP="001C217C">
      <w:pPr>
        <w:pStyle w:val="Paragrafoelenco"/>
        <w:jc w:val="left"/>
        <w:rPr>
          <w:lang w:val="it-IT"/>
        </w:rPr>
      </w:pPr>
      <w:r w:rsidRPr="00286734">
        <w:rPr>
          <w:lang w:val="it-IT"/>
        </w:rPr>
        <w:t xml:space="preserve">    start transaction;</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0C9F49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t>signal sqlstate '45014' set message_tex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if;</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lavorazione') then</w:t>
      </w:r>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end if;</w:t>
      </w:r>
    </w:p>
    <w:p w14:paraId="0C6EF626"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dbPizzeria.OrdinePizzaPlus.StatoLavorazione = 'In carico'</w:t>
      </w:r>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E55D028" w14:textId="77777777" w:rsidR="00286734" w:rsidRPr="00286734" w:rsidRDefault="00286734" w:rsidP="001C217C">
      <w:pPr>
        <w:pStyle w:val="Paragrafoelenco"/>
        <w:jc w:val="left"/>
        <w:rPr>
          <w:lang w:val="it-IT"/>
        </w:rPr>
      </w:pPr>
      <w:r w:rsidRPr="00286734">
        <w:rPr>
          <w:lang w:val="it-IT"/>
        </w:rPr>
        <w:tab/>
        <w:t>commi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r>
        <w:rPr>
          <w:lang w:val="it-IT"/>
        </w:rPr>
        <w:t>Registra_cliente</w:t>
      </w:r>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registra_cliente` (in cf VARCHAR(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t>declare exit handler for sqlexception</w:t>
      </w:r>
    </w:p>
    <w:p w14:paraId="042BEBBA" w14:textId="77777777" w:rsidR="00286734" w:rsidRPr="00286734" w:rsidRDefault="00286734" w:rsidP="001C217C">
      <w:pPr>
        <w:pStyle w:val="Paragrafoelenco"/>
        <w:jc w:val="left"/>
        <w:rPr>
          <w:lang w:val="it-IT"/>
        </w:rPr>
      </w:pPr>
      <w:r w:rsidRPr="00286734">
        <w:rPr>
          <w:lang w:val="it-IT"/>
        </w:rPr>
        <w:t xml:space="preserve">    begin</w:t>
      </w:r>
    </w:p>
    <w:p w14:paraId="23FEF798"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76D3E7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8D8FFCC" w14:textId="77777777" w:rsidR="00286734" w:rsidRPr="00286734" w:rsidRDefault="00286734" w:rsidP="001C217C">
      <w:pPr>
        <w:pStyle w:val="Paragrafoelenco"/>
        <w:jc w:val="left"/>
        <w:rPr>
          <w:lang w:val="it-IT"/>
        </w:rPr>
      </w:pPr>
      <w:r w:rsidRPr="00286734">
        <w:rPr>
          <w:lang w:val="it-IT"/>
        </w:rPr>
        <w:t xml:space="preserve">    start transaction;</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gia'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t xml:space="preserve">    -- con un numero di commensali diversi percio' aggiorno solo quello</w:t>
      </w:r>
    </w:p>
    <w:p w14:paraId="1F13B8B4" w14:textId="77777777" w:rsidR="00286734" w:rsidRPr="00286734" w:rsidRDefault="00286734" w:rsidP="001C217C">
      <w:pPr>
        <w:pStyle w:val="Paragrafoelenco"/>
        <w:jc w:val="left"/>
        <w:rPr>
          <w:lang w:val="it-IT"/>
        </w:rPr>
      </w:pPr>
      <w:r w:rsidRPr="00286734">
        <w:rPr>
          <w:lang w:val="it-IT"/>
        </w:rPr>
        <w:tab/>
        <w:t>if((select count(*) from dbPizzeria.Cliente where dbPizzeria.Cliente.CF=cf)&gt;0) then</w:t>
      </w:r>
    </w:p>
    <w:p w14:paraId="52A18B02" w14:textId="77777777" w:rsidR="00286734" w:rsidRPr="00286734" w:rsidRDefault="00286734" w:rsidP="001C217C">
      <w:pPr>
        <w:pStyle w:val="Paragrafoelenco"/>
        <w:jc w:val="left"/>
        <w:rPr>
          <w:lang w:val="it-IT"/>
        </w:rPr>
      </w:pPr>
      <w:r w:rsidRPr="00286734">
        <w:rPr>
          <w:lang w:val="it-IT"/>
        </w:rPr>
        <w:lastRenderedPageBreak/>
        <w:t xml:space="preserve">    update dbPizzeria.Cliente set dbPizzeria.Cliente.Commensali=commensali  where dbPizzeria.Cliente.CF=cf;</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t>insert into dbPizzeria.Cliente values (cf,nome,cognome,commensali);</w:t>
      </w:r>
    </w:p>
    <w:p w14:paraId="1C8DF491" w14:textId="77777777" w:rsidR="00286734" w:rsidRPr="00286734" w:rsidRDefault="00286734" w:rsidP="001C217C">
      <w:pPr>
        <w:pStyle w:val="Paragrafoelenco"/>
        <w:jc w:val="left"/>
        <w:rPr>
          <w:lang w:val="it-IT"/>
        </w:rPr>
      </w:pPr>
      <w:r w:rsidRPr="00286734">
        <w:rPr>
          <w:lang w:val="it-IT"/>
        </w:rPr>
        <w:t xml:space="preserve">    end if;</w:t>
      </w:r>
    </w:p>
    <w:p w14:paraId="0CEC1633" w14:textId="77777777" w:rsidR="00286734" w:rsidRPr="00286734" w:rsidRDefault="00286734" w:rsidP="001C217C">
      <w:pPr>
        <w:pStyle w:val="Paragrafoelenco"/>
        <w:jc w:val="left"/>
        <w:rPr>
          <w:lang w:val="it-IT"/>
        </w:rPr>
      </w:pPr>
      <w:r w:rsidRPr="00286734">
        <w:rPr>
          <w:lang w:val="it-IT"/>
        </w:rPr>
        <w:t xml:space="preserve">    commi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r>
        <w:rPr>
          <w:lang w:val="it-IT"/>
        </w:rPr>
        <w:t>Registra_ordine_bevanda</w:t>
      </w:r>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il livello di isolamento è read commited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registra_ordine_bevanda` (in tavolo INT, in bevanda VARCHAR(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t>declare scontrino bigint;</w:t>
      </w:r>
    </w:p>
    <w:p w14:paraId="6FF126BB" w14:textId="77777777" w:rsidR="00286734" w:rsidRPr="00286734" w:rsidRDefault="00286734" w:rsidP="001C217C">
      <w:pPr>
        <w:pStyle w:val="Paragrafoelenco"/>
        <w:jc w:val="left"/>
        <w:rPr>
          <w:lang w:val="it-IT"/>
        </w:rPr>
      </w:pPr>
      <w:r w:rsidRPr="00286734">
        <w:rPr>
          <w:lang w:val="it-IT"/>
        </w:rPr>
        <w:t xml:space="preserve">    declare prezzo_bevanda double;</w:t>
      </w:r>
    </w:p>
    <w:p w14:paraId="1167CC32"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5611622B" w14:textId="77777777" w:rsidR="00286734" w:rsidRPr="00286734" w:rsidRDefault="00286734" w:rsidP="001C217C">
      <w:pPr>
        <w:pStyle w:val="Paragrafoelenco"/>
        <w:jc w:val="left"/>
        <w:rPr>
          <w:lang w:val="it-IT"/>
        </w:rPr>
      </w:pPr>
      <w:r w:rsidRPr="00286734">
        <w:rPr>
          <w:lang w:val="it-IT"/>
        </w:rPr>
        <w:t xml:space="preserve">    begin</w:t>
      </w:r>
    </w:p>
    <w:p w14:paraId="73EFFAD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75ECA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5974C17" w14:textId="77777777" w:rsidR="00286734" w:rsidRPr="00286734" w:rsidRDefault="00286734" w:rsidP="001C217C">
      <w:pPr>
        <w:pStyle w:val="Paragrafoelenco"/>
        <w:jc w:val="left"/>
        <w:rPr>
          <w:lang w:val="it-IT"/>
        </w:rPr>
      </w:pPr>
      <w:r w:rsidRPr="00286734">
        <w:rPr>
          <w:lang w:val="it-IT"/>
        </w:rPr>
        <w:t xml:space="preserve">    start transaction;</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tab/>
        <w:t>if((select Cliente from dbPizzeria.Tavolo where dbPizzeria.Tavolo.Numero=tavolo) is null) then</w:t>
      </w:r>
    </w:p>
    <w:p w14:paraId="5E473013"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t>signal sqlstate '45001' set message_text='Il tavolo e\' libero.';</w:t>
      </w:r>
    </w:p>
    <w:p w14:paraId="6C0C382B" w14:textId="0F1369A8" w:rsidR="00286734" w:rsidRDefault="00286734" w:rsidP="001C217C">
      <w:pPr>
        <w:pStyle w:val="Paragrafoelenco"/>
        <w:jc w:val="left"/>
        <w:rPr>
          <w:lang w:val="it-IT"/>
        </w:rPr>
      </w:pPr>
      <w:r w:rsidRPr="00286734">
        <w:rPr>
          <w:lang w:val="it-IT"/>
        </w:rPr>
        <w:t xml:space="preserve">    end if;</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IdTransazione</w:t>
      </w:r>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dbPizzeria.Scontrino</w:t>
      </w:r>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1FB1113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dbPizzeria.Bevanda</w:t>
      </w:r>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dbPizzeria.Bevanda.Nome = bevanda INTO prezzo_bevanda;</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insert into dbPizzeria.OrdineBevanda (Tavolo, Bevanda, Scontrino) values (tavolo, bevanda, scontrino);</w:t>
      </w:r>
    </w:p>
    <w:p w14:paraId="38DD01EE" w14:textId="77777777" w:rsidR="00286734" w:rsidRPr="00286734" w:rsidRDefault="00286734" w:rsidP="001C217C">
      <w:pPr>
        <w:pStyle w:val="Paragrafoelenco"/>
        <w:jc w:val="left"/>
        <w:rPr>
          <w:lang w:val="it-IT"/>
        </w:rPr>
      </w:pPr>
      <w:r w:rsidRPr="00286734">
        <w:rPr>
          <w:lang w:val="it-IT"/>
        </w:rPr>
        <w:t>-- aumento l'importo dello scontrino di una quantita'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dbPizzeria.Scontrino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bevanda</w:t>
      </w:r>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68C320FD" w14:textId="77777777" w:rsidR="00286734" w:rsidRPr="00286734" w:rsidRDefault="00286734" w:rsidP="001C217C">
      <w:pPr>
        <w:pStyle w:val="Paragrafoelenco"/>
        <w:jc w:val="left"/>
        <w:rPr>
          <w:lang w:val="it-IT"/>
        </w:rPr>
      </w:pPr>
      <w:r w:rsidRPr="00286734">
        <w:rPr>
          <w:lang w:val="it-IT"/>
        </w:rPr>
        <w:t xml:space="preserve">    commi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r>
        <w:rPr>
          <w:lang w:val="it-IT"/>
        </w:rPr>
        <w:lastRenderedPageBreak/>
        <w:t>Registra_ordine_pizza</w:t>
      </w:r>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registra_ordine_pizza` (in tavolo INT, in pizza VARCHAR(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t>declare scontrino bigint;</w:t>
      </w:r>
    </w:p>
    <w:p w14:paraId="71F113DF" w14:textId="77777777" w:rsidR="00286734" w:rsidRPr="00286734" w:rsidRDefault="00286734" w:rsidP="001C217C">
      <w:pPr>
        <w:pStyle w:val="Paragrafoelenco"/>
        <w:jc w:val="left"/>
        <w:rPr>
          <w:lang w:val="it-IT"/>
        </w:rPr>
      </w:pPr>
      <w:r w:rsidRPr="00286734">
        <w:rPr>
          <w:lang w:val="it-IT"/>
        </w:rPr>
        <w:t xml:space="preserve">    declare prezzo_pizza double;</w:t>
      </w:r>
    </w:p>
    <w:p w14:paraId="48945045"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7CD83404" w14:textId="77777777" w:rsidR="00286734" w:rsidRPr="00286734" w:rsidRDefault="00286734" w:rsidP="001C217C">
      <w:pPr>
        <w:pStyle w:val="Paragrafoelenco"/>
        <w:jc w:val="left"/>
        <w:rPr>
          <w:lang w:val="it-IT"/>
        </w:rPr>
      </w:pPr>
      <w:r w:rsidRPr="00286734">
        <w:rPr>
          <w:lang w:val="it-IT"/>
        </w:rPr>
        <w:t xml:space="preserve">    begin</w:t>
      </w:r>
    </w:p>
    <w:p w14:paraId="0D506C3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153A5FC"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8CE1849" w14:textId="77777777" w:rsidR="00286734" w:rsidRPr="00286734" w:rsidRDefault="00286734" w:rsidP="001C217C">
      <w:pPr>
        <w:pStyle w:val="Paragrafoelenco"/>
        <w:jc w:val="left"/>
        <w:rPr>
          <w:lang w:val="it-IT"/>
        </w:rPr>
      </w:pPr>
      <w:r w:rsidRPr="00286734">
        <w:rPr>
          <w:lang w:val="it-IT"/>
        </w:rPr>
        <w:t xml:space="preserve">    start transaction;</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if;</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IdTransazione</w:t>
      </w:r>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dbPizzeria.Scontrino</w:t>
      </w:r>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2AE0B1A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t xml:space="preserve">    dbPizzeria.Pizza</w:t>
      </w:r>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lastRenderedPageBreak/>
        <w:t xml:space="preserve">    dbPizzeria.Pizza.Nome = pizza INTO prezzo_pizza;</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insert into dbPizzeria.OrdinePizza (Tavolo, Pizza, Scontrino) values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dbPizzeria.Scontrino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w:t>
      </w:r>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55696092" w14:textId="77777777" w:rsidR="00286734" w:rsidRPr="00286734" w:rsidRDefault="00286734" w:rsidP="001C217C">
      <w:pPr>
        <w:pStyle w:val="Paragrafoelenco"/>
        <w:jc w:val="left"/>
        <w:rPr>
          <w:lang w:val="it-IT"/>
        </w:rPr>
      </w:pPr>
      <w:r w:rsidRPr="00286734">
        <w:rPr>
          <w:lang w:val="it-IT"/>
        </w:rPr>
        <w:t xml:space="preserve">    commi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r>
        <w:rPr>
          <w:lang w:val="it-IT"/>
        </w:rPr>
        <w:t>Registra_ordine_pizza</w:t>
      </w:r>
      <w:r w:rsidR="00286734">
        <w:rPr>
          <w:lang w:val="it-IT"/>
        </w:rPr>
        <w:t>_</w:t>
      </w:r>
      <w:r>
        <w:rPr>
          <w:lang w:val="it-IT"/>
        </w:rPr>
        <w:t>plus</w:t>
      </w:r>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Quest’operazione di registrazione dell’ordine a differenza delle altre è un po’ più complessa perché include anche la creazione della pizzaplus</w:t>
      </w:r>
      <w:r w:rsidR="00AC2EE8">
        <w:rPr>
          <w:lang w:val="it-IT"/>
        </w:rPr>
        <w:t xml:space="preserve"> in particolare viene creato il nome della pizzaplus in base a quanti ingredienti sono presenti, viene poi fatto un controllo sull’esistenza della pizzaplus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read commited in quanto altre transazioni concorrenti potrebbero causare solo il fatto che un ingrediente viene terminato, tuttavia se ciò accadesse la transazione andrebbe in abort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registra_ordine_pizza_plus` (in tavolo INT, in pizza VARCHAR(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7777777" w:rsidR="00286734" w:rsidRPr="00286734" w:rsidRDefault="00286734" w:rsidP="001C217C">
      <w:pPr>
        <w:pStyle w:val="Paragrafoelenco"/>
        <w:jc w:val="left"/>
        <w:rPr>
          <w:lang w:val="it-IT"/>
        </w:rPr>
      </w:pPr>
      <w:r w:rsidRPr="00286734">
        <w:rPr>
          <w:lang w:val="it-IT"/>
        </w:rPr>
        <w:tab/>
        <w:t>declare pizzaplus_name VARCHAR(270);</w:t>
      </w:r>
    </w:p>
    <w:p w14:paraId="69591ADE" w14:textId="77777777" w:rsidR="00286734" w:rsidRPr="00286734" w:rsidRDefault="00286734" w:rsidP="001C217C">
      <w:pPr>
        <w:pStyle w:val="Paragrafoelenco"/>
        <w:jc w:val="left"/>
        <w:rPr>
          <w:lang w:val="it-IT"/>
        </w:rPr>
      </w:pPr>
      <w:r w:rsidRPr="00286734">
        <w:rPr>
          <w:lang w:val="it-IT"/>
        </w:rPr>
        <w:t xml:space="preserve">    declare scontrino bigint;</w:t>
      </w:r>
    </w:p>
    <w:p w14:paraId="1A68A552" w14:textId="77777777" w:rsidR="00286734" w:rsidRPr="00286734" w:rsidRDefault="00286734" w:rsidP="001C217C">
      <w:pPr>
        <w:pStyle w:val="Paragrafoelenco"/>
        <w:jc w:val="left"/>
        <w:rPr>
          <w:lang w:val="it-IT"/>
        </w:rPr>
      </w:pPr>
      <w:r w:rsidRPr="00286734">
        <w:rPr>
          <w:lang w:val="it-IT"/>
        </w:rPr>
        <w:t xml:space="preserve">    declare prezzo_pizzaplus double;</w:t>
      </w:r>
    </w:p>
    <w:p w14:paraId="3B9AF921" w14:textId="77777777" w:rsidR="00286734" w:rsidRPr="00286734" w:rsidRDefault="00286734" w:rsidP="001C217C">
      <w:pPr>
        <w:pStyle w:val="Paragrafoelenco"/>
        <w:jc w:val="left"/>
        <w:rPr>
          <w:lang w:val="it-IT"/>
        </w:rPr>
      </w:pPr>
      <w:r w:rsidRPr="00286734">
        <w:rPr>
          <w:lang w:val="it-IT"/>
        </w:rPr>
        <w:lastRenderedPageBreak/>
        <w:tab/>
        <w:t>declare exit handler for sqlexception</w:t>
      </w:r>
    </w:p>
    <w:p w14:paraId="4354459F" w14:textId="77777777" w:rsidR="00286734" w:rsidRPr="00286734" w:rsidRDefault="00286734" w:rsidP="001C217C">
      <w:pPr>
        <w:pStyle w:val="Paragrafoelenco"/>
        <w:jc w:val="left"/>
        <w:rPr>
          <w:lang w:val="it-IT"/>
        </w:rPr>
      </w:pPr>
      <w:r w:rsidRPr="00286734">
        <w:rPr>
          <w:lang w:val="it-IT"/>
        </w:rPr>
        <w:t xml:space="preserve">    begin</w:t>
      </w:r>
    </w:p>
    <w:p w14:paraId="12FFCE6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A9E705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FA06349" w14:textId="77777777" w:rsidR="00286734" w:rsidRPr="00286734" w:rsidRDefault="00286734" w:rsidP="001C217C">
      <w:pPr>
        <w:pStyle w:val="Paragrafoelenco"/>
        <w:jc w:val="left"/>
        <w:rPr>
          <w:lang w:val="it-IT"/>
        </w:rPr>
      </w:pPr>
      <w:r w:rsidRPr="00286734">
        <w:rPr>
          <w:lang w:val="it-IT"/>
        </w:rPr>
        <w:t xml:space="preserve">    start transaction;</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if;</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IdTransazione</w:t>
      </w:r>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dbPizzeria.Scontrino</w:t>
      </w:r>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3E5EF577"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pizzaplus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SELECT CONCAT(pizza, '_', ing_1) INTO pizzaplus_name;</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t xml:space="preserve">if (ing_2&lt;&gt;'') then </w:t>
      </w:r>
    </w:p>
    <w:p w14:paraId="247490B1" w14:textId="77777777" w:rsidR="00286734" w:rsidRPr="00286734" w:rsidRDefault="00286734" w:rsidP="001C217C">
      <w:pPr>
        <w:pStyle w:val="Paragrafoelenco"/>
        <w:jc w:val="left"/>
        <w:rPr>
          <w:lang w:val="it-IT"/>
        </w:rPr>
      </w:pPr>
      <w:r w:rsidRPr="00286734">
        <w:rPr>
          <w:lang w:val="it-IT"/>
        </w:rPr>
        <w:t xml:space="preserve">    select concat(pizzaplus_name, '_', ing_2) into pizzaplus_name;</w:t>
      </w:r>
    </w:p>
    <w:p w14:paraId="26DF8DAD" w14:textId="77777777" w:rsidR="00286734" w:rsidRPr="00286734" w:rsidRDefault="00286734" w:rsidP="001C217C">
      <w:pPr>
        <w:pStyle w:val="Paragrafoelenco"/>
        <w:jc w:val="left"/>
        <w:rPr>
          <w:lang w:val="it-IT"/>
        </w:rPr>
      </w:pPr>
      <w:r w:rsidRPr="00286734">
        <w:rPr>
          <w:lang w:val="it-IT"/>
        </w:rPr>
        <w:t xml:space="preserve">    end if;</w:t>
      </w:r>
    </w:p>
    <w:p w14:paraId="694AE23D" w14:textId="77777777" w:rsidR="00286734" w:rsidRPr="00286734" w:rsidRDefault="00286734" w:rsidP="001C217C">
      <w:pPr>
        <w:pStyle w:val="Paragrafoelenco"/>
        <w:jc w:val="left"/>
        <w:rPr>
          <w:lang w:val="it-IT"/>
        </w:rPr>
      </w:pPr>
      <w:r w:rsidRPr="00286734">
        <w:rPr>
          <w:lang w:val="it-IT"/>
        </w:rPr>
        <w:t xml:space="preserve">    if (ing_3&lt;&gt;'') then </w:t>
      </w:r>
    </w:p>
    <w:p w14:paraId="78D6276E" w14:textId="77777777" w:rsidR="00286734" w:rsidRPr="00286734" w:rsidRDefault="00286734" w:rsidP="001C217C">
      <w:pPr>
        <w:pStyle w:val="Paragrafoelenco"/>
        <w:jc w:val="left"/>
        <w:rPr>
          <w:lang w:val="it-IT"/>
        </w:rPr>
      </w:pPr>
      <w:r w:rsidRPr="00286734">
        <w:rPr>
          <w:lang w:val="it-IT"/>
        </w:rPr>
        <w:t xml:space="preserve">     select concat(pizzaplus_name, '_', ing_3) into pizzaplus_name;</w:t>
      </w:r>
    </w:p>
    <w:p w14:paraId="4AB3AF08" w14:textId="77777777" w:rsidR="00286734" w:rsidRPr="00286734" w:rsidRDefault="00286734" w:rsidP="001C217C">
      <w:pPr>
        <w:pStyle w:val="Paragrafoelenco"/>
        <w:jc w:val="left"/>
        <w:rPr>
          <w:lang w:val="it-IT"/>
        </w:rPr>
      </w:pPr>
      <w:r w:rsidRPr="00286734">
        <w:rPr>
          <w:lang w:val="it-IT"/>
        </w:rPr>
        <w:t xml:space="preserve">    end if;</w:t>
      </w:r>
    </w:p>
    <w:p w14:paraId="6A4E9A59" w14:textId="77777777" w:rsidR="00286734" w:rsidRPr="00286734" w:rsidRDefault="00286734" w:rsidP="001C217C">
      <w:pPr>
        <w:pStyle w:val="Paragrafoelenco"/>
        <w:jc w:val="left"/>
        <w:rPr>
          <w:lang w:val="it-IT"/>
        </w:rPr>
      </w:pPr>
      <w:r w:rsidRPr="00286734">
        <w:rPr>
          <w:lang w:val="it-IT"/>
        </w:rPr>
        <w:t xml:space="preserve">    if (ing_4&lt;&gt;'') then </w:t>
      </w:r>
    </w:p>
    <w:p w14:paraId="64843D5E" w14:textId="77777777" w:rsidR="00286734" w:rsidRPr="00286734" w:rsidRDefault="00286734" w:rsidP="001C217C">
      <w:pPr>
        <w:pStyle w:val="Paragrafoelenco"/>
        <w:jc w:val="left"/>
        <w:rPr>
          <w:lang w:val="it-IT"/>
        </w:rPr>
      </w:pPr>
      <w:r w:rsidRPr="00286734">
        <w:rPr>
          <w:lang w:val="it-IT"/>
        </w:rPr>
        <w:t xml:space="preserve">     select concat(pizzaplus_name, '_', ing_4) into pizzaplus_name;</w:t>
      </w:r>
    </w:p>
    <w:p w14:paraId="403334B6" w14:textId="77777777" w:rsidR="00286734" w:rsidRPr="00286734" w:rsidRDefault="00286734" w:rsidP="001C217C">
      <w:pPr>
        <w:pStyle w:val="Paragrafoelenco"/>
        <w:jc w:val="left"/>
        <w:rPr>
          <w:lang w:val="it-IT"/>
        </w:rPr>
      </w:pPr>
      <w:r w:rsidRPr="00286734">
        <w:rPr>
          <w:lang w:val="it-IT"/>
        </w:rPr>
        <w:t xml:space="preserve">    end if;</w:t>
      </w:r>
    </w:p>
    <w:p w14:paraId="077A03BC" w14:textId="77777777" w:rsidR="00286734" w:rsidRPr="00286734" w:rsidRDefault="00286734" w:rsidP="001C217C">
      <w:pPr>
        <w:pStyle w:val="Paragrafoelenco"/>
        <w:jc w:val="left"/>
        <w:rPr>
          <w:lang w:val="it-IT"/>
        </w:rPr>
      </w:pPr>
      <w:r w:rsidRPr="00286734">
        <w:rPr>
          <w:lang w:val="it-IT"/>
        </w:rPr>
        <w:t xml:space="preserve">    if (ing_5&lt;&gt;'') then </w:t>
      </w:r>
    </w:p>
    <w:p w14:paraId="6EEE0010" w14:textId="77777777" w:rsidR="00286734" w:rsidRPr="00286734" w:rsidRDefault="00286734" w:rsidP="001C217C">
      <w:pPr>
        <w:pStyle w:val="Paragrafoelenco"/>
        <w:jc w:val="left"/>
        <w:rPr>
          <w:lang w:val="it-IT"/>
        </w:rPr>
      </w:pPr>
      <w:r w:rsidRPr="00286734">
        <w:rPr>
          <w:lang w:val="it-IT"/>
        </w:rPr>
        <w:lastRenderedPageBreak/>
        <w:t xml:space="preserve">     select concat(pizzaplus_name, '_', ing_5) into pizzaplus_name;</w:t>
      </w:r>
    </w:p>
    <w:p w14:paraId="3B854B91" w14:textId="77777777" w:rsidR="00286734" w:rsidRPr="00286734" w:rsidRDefault="00286734" w:rsidP="001C217C">
      <w:pPr>
        <w:pStyle w:val="Paragrafoelenco"/>
        <w:jc w:val="left"/>
        <w:rPr>
          <w:lang w:val="it-IT"/>
        </w:rPr>
      </w:pPr>
      <w:r w:rsidRPr="00286734">
        <w:rPr>
          <w:lang w:val="it-IT"/>
        </w:rPr>
        <w:t xml:space="preserve">    end if;</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gia'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if((select count(*) from dbPizzeria.PizzaPlus where dbPizzeria.PizzaPlus.Nome=pizzaplus_name)&gt;0) then</w:t>
      </w:r>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update dbPizzeria.Pizza set dbPizzeria.Pizza.Scorte=dbPizzeria.Pizza.Scorte-1 where dbPizzeria.Pizza.Nome=pizza;</w:t>
      </w:r>
    </w:p>
    <w:p w14:paraId="6800CDEC" w14:textId="77777777" w:rsidR="00286734" w:rsidRPr="00286734" w:rsidRDefault="00286734" w:rsidP="001C217C">
      <w:pPr>
        <w:pStyle w:val="Paragrafoelenco"/>
        <w:jc w:val="left"/>
        <w:rPr>
          <w:lang w:val="it-IT"/>
        </w:rPr>
      </w:pPr>
      <w:r w:rsidRPr="00286734">
        <w:rPr>
          <w:lang w:val="it-IT"/>
        </w:rPr>
        <w:tab/>
        <w:t xml:space="preserve">UPDATE dbPizzeria.Ingredient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dbPizzeria.Ingrediente.Scorte = dbPizzeria.Ingrediente.Scort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dbPizzeria.Ingrediente.Nom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if(ing_2 &lt;&gt; '') then</w:t>
      </w:r>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771CE76" w14:textId="77777777" w:rsidR="00286734" w:rsidRPr="00286734" w:rsidRDefault="00286734" w:rsidP="001C217C">
      <w:pPr>
        <w:pStyle w:val="Paragrafoelenco"/>
        <w:jc w:val="left"/>
        <w:rPr>
          <w:lang w:val="it-IT"/>
        </w:rPr>
      </w:pPr>
      <w:r w:rsidRPr="00286734">
        <w:rPr>
          <w:lang w:val="it-IT"/>
        </w:rPr>
        <w:t xml:space="preserve">        if(ing_3 &lt;&gt; '') then</w:t>
      </w:r>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F62B635" w14:textId="77777777" w:rsidR="00286734" w:rsidRPr="00286734" w:rsidRDefault="00286734" w:rsidP="001C217C">
      <w:pPr>
        <w:pStyle w:val="Paragrafoelenco"/>
        <w:jc w:val="left"/>
        <w:rPr>
          <w:lang w:val="it-IT"/>
        </w:rPr>
      </w:pPr>
      <w:r w:rsidRPr="00286734">
        <w:rPr>
          <w:lang w:val="it-IT"/>
        </w:rPr>
        <w:t xml:space="preserve">        if(ing_4 &lt;&gt; '') then</w:t>
      </w:r>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end if;</w:t>
      </w:r>
    </w:p>
    <w:p w14:paraId="0BBC08C3" w14:textId="77777777" w:rsidR="00286734" w:rsidRPr="00286734" w:rsidRDefault="00286734" w:rsidP="001C217C">
      <w:pPr>
        <w:pStyle w:val="Paragrafoelenco"/>
        <w:jc w:val="left"/>
        <w:rPr>
          <w:lang w:val="it-IT"/>
        </w:rPr>
      </w:pPr>
      <w:r w:rsidRPr="00286734">
        <w:rPr>
          <w:lang w:val="it-IT"/>
        </w:rPr>
        <w:t xml:space="preserve">        if(ing_5 &lt;&gt; '') then</w:t>
      </w:r>
    </w:p>
    <w:p w14:paraId="47A8D79D"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update dbPizzeria.Ingrediente set dbPizzeria.Ingrediente.Scorte=dbPizzeria.Ingrediente.Scorte-1 where dbPizzeria.Ingrediente.Nome=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PizzaPlus (dbPizzeria.PizzaPlus.Nome, dbPizzeria.PizzaPlus.Base) values (pizzaplus_name,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Aggiunta (dbPizzeria.Aggiunta.PizzaPlus, dbPizzeria.Aggiunta.Ingrediente) values (pizzaplus_name,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if(ing_2 &lt;&gt; '') then</w:t>
      </w:r>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69C4A153" w14:textId="77777777" w:rsidR="00286734" w:rsidRPr="00286734" w:rsidRDefault="00286734" w:rsidP="001C217C">
      <w:pPr>
        <w:pStyle w:val="Paragrafoelenco"/>
        <w:jc w:val="left"/>
        <w:rPr>
          <w:lang w:val="it-IT"/>
        </w:rPr>
      </w:pPr>
      <w:r w:rsidRPr="00286734">
        <w:rPr>
          <w:lang w:val="it-IT"/>
        </w:rPr>
        <w:t xml:space="preserve">        if(ing_3 &lt;&gt; '') then</w:t>
      </w:r>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30245856" w14:textId="77777777" w:rsidR="00286734" w:rsidRPr="00286734" w:rsidRDefault="00286734" w:rsidP="001C217C">
      <w:pPr>
        <w:pStyle w:val="Paragrafoelenco"/>
        <w:jc w:val="left"/>
        <w:rPr>
          <w:lang w:val="it-IT"/>
        </w:rPr>
      </w:pPr>
      <w:r w:rsidRPr="00286734">
        <w:rPr>
          <w:lang w:val="it-IT"/>
        </w:rPr>
        <w:t xml:space="preserve">        if(ing_4 &lt;&gt; '') then</w:t>
      </w:r>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9512665" w14:textId="77777777" w:rsidR="00286734" w:rsidRPr="00286734" w:rsidRDefault="00286734" w:rsidP="001C217C">
      <w:pPr>
        <w:pStyle w:val="Paragrafoelenco"/>
        <w:jc w:val="left"/>
        <w:rPr>
          <w:lang w:val="it-IT"/>
        </w:rPr>
      </w:pPr>
      <w:r w:rsidRPr="00286734">
        <w:rPr>
          <w:lang w:val="it-IT"/>
        </w:rPr>
        <w:t xml:space="preserve">        if(ing_5 &lt;&gt; '') then</w:t>
      </w:r>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581F73C6" w14:textId="77777777" w:rsidR="00286734" w:rsidRPr="00286734" w:rsidRDefault="00286734" w:rsidP="001C217C">
      <w:pPr>
        <w:pStyle w:val="Paragrafoelenco"/>
        <w:jc w:val="left"/>
        <w:rPr>
          <w:lang w:val="it-IT"/>
        </w:rPr>
      </w:pPr>
      <w:r w:rsidRPr="00286734">
        <w:rPr>
          <w:lang w:val="it-IT"/>
        </w:rPr>
        <w:t xml:space="preserve">    end if;</w:t>
      </w:r>
    </w:p>
    <w:p w14:paraId="49A953F6" w14:textId="77777777" w:rsidR="00286734" w:rsidRPr="00286734" w:rsidRDefault="00286734" w:rsidP="001C217C">
      <w:pPr>
        <w:pStyle w:val="Paragrafoelenco"/>
        <w:jc w:val="left"/>
        <w:rPr>
          <w:lang w:val="it-IT"/>
        </w:rPr>
      </w:pPr>
      <w:r w:rsidRPr="00286734">
        <w:rPr>
          <w:lang w:val="it-IT"/>
        </w:rPr>
        <w:t>-- seleziono il prezzo della pizzaplus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lastRenderedPageBreak/>
        <w:t xml:space="preserve">    dbPizzeria.PizzaPlus</w:t>
      </w:r>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dbPizzeria.PizzaPlus.Nome = pizzaplus_name INTO prezzo_pizzaplus;</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insert into dbPizzeria.OrdinePizzaPlus (Tavolo, PizzaPlus, Scontrino) values (tavolo, pizzaplus_name,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dbPizzeria.Scontrino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plus</w:t>
      </w:r>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13EC6EF9" w14:textId="77777777" w:rsidR="00286734" w:rsidRPr="00286734" w:rsidRDefault="00286734" w:rsidP="001C217C">
      <w:pPr>
        <w:pStyle w:val="Paragrafoelenco"/>
        <w:jc w:val="left"/>
        <w:rPr>
          <w:lang w:val="it-IT"/>
        </w:rPr>
      </w:pPr>
      <w:r w:rsidRPr="00286734">
        <w:rPr>
          <w:lang w:val="it-IT"/>
        </w:rPr>
        <w:t xml:space="preserve">    commi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r>
        <w:rPr>
          <w:lang w:val="it-IT"/>
        </w:rPr>
        <w:t>Rimuovi_assegnazione_tavolo_a_cameriere</w:t>
      </w:r>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rimuovi_assegnazione_tavolo` (in cameriere int, in tavolo in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delete from dbPizzeria.Associato where dbPizzeria.Associato.Tavolo=tavolo and dbPizzeria.Associato.Impiegato=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r>
        <w:rPr>
          <w:lang w:val="it-IT"/>
        </w:rPr>
        <w:lastRenderedPageBreak/>
        <w:t>Rimuovi_bevanda</w:t>
      </w:r>
    </w:p>
    <w:p w14:paraId="36F1DD55" w14:textId="426C8288" w:rsidR="006649AD" w:rsidRDefault="006649AD" w:rsidP="006649AD">
      <w:pPr>
        <w:pStyle w:val="Paragrafoelenco"/>
        <w:jc w:val="left"/>
        <w:rPr>
          <w:lang w:val="it-IT"/>
        </w:rPr>
      </w:pPr>
      <w:r>
        <w:rPr>
          <w:lang w:val="it-IT"/>
        </w:rPr>
        <w:t>Viene controllata che la bevanda esista per evitare che a causa di un errore umano il manager pensi di aver eliminato un prodotto quando non è cosi.</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rimuovi_bevanda` (in bevanda VARCHAR(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2B8F1C2E" w14:textId="77777777" w:rsidR="00286734" w:rsidRPr="00286734" w:rsidRDefault="00286734" w:rsidP="001C217C">
      <w:pPr>
        <w:pStyle w:val="Paragrafoelenco"/>
        <w:jc w:val="left"/>
        <w:rPr>
          <w:lang w:val="it-IT"/>
        </w:rPr>
      </w:pPr>
      <w:r w:rsidRPr="00286734">
        <w:rPr>
          <w:lang w:val="it-IT"/>
        </w:rPr>
        <w:t xml:space="preserve">    begin</w:t>
      </w:r>
    </w:p>
    <w:p w14:paraId="2C38DBD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C578E3F"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E25A27D" w14:textId="77777777" w:rsidR="00286734" w:rsidRPr="00286734" w:rsidRDefault="00286734" w:rsidP="001C217C">
      <w:pPr>
        <w:pStyle w:val="Paragrafoelenco"/>
        <w:jc w:val="left"/>
        <w:rPr>
          <w:lang w:val="it-IT"/>
        </w:rPr>
      </w:pPr>
      <w:r w:rsidRPr="00286734">
        <w:rPr>
          <w:lang w:val="it-IT"/>
        </w:rPr>
        <w:t xml:space="preserve">    start transaction;</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t>if((select count(*) from dbPizzeria.Bevanda where dbPizzeria.Bevanda.Nome=bevanda)&lt;1) then</w:t>
      </w:r>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if;</w:t>
      </w:r>
    </w:p>
    <w:p w14:paraId="7FB3066A" w14:textId="77777777" w:rsidR="00286734" w:rsidRPr="00286734" w:rsidRDefault="00286734" w:rsidP="001C217C">
      <w:pPr>
        <w:pStyle w:val="Paragrafoelenco"/>
        <w:jc w:val="left"/>
        <w:rPr>
          <w:lang w:val="it-IT"/>
        </w:rPr>
      </w:pPr>
      <w:r w:rsidRPr="00286734">
        <w:rPr>
          <w:lang w:val="it-IT"/>
        </w:rPr>
        <w:tab/>
        <w:t xml:space="preserve">DELETE FROM dbPizzeria.Bevanda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dbPizzeria.Bevanda.Nome = bevanda;</w:t>
      </w:r>
    </w:p>
    <w:p w14:paraId="4C81B80F" w14:textId="77777777" w:rsidR="00286734" w:rsidRPr="00286734" w:rsidRDefault="00286734" w:rsidP="001C217C">
      <w:pPr>
        <w:pStyle w:val="Paragrafoelenco"/>
        <w:jc w:val="left"/>
        <w:rPr>
          <w:lang w:val="it-IT"/>
        </w:rPr>
      </w:pPr>
      <w:r w:rsidRPr="00286734">
        <w:rPr>
          <w:lang w:val="it-IT"/>
        </w:rPr>
        <w:t xml:space="preserve">    commi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r>
        <w:rPr>
          <w:lang w:val="it-IT"/>
        </w:rPr>
        <w:t>Rimuovi_impiegato</w:t>
      </w:r>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rimuovi_impiegato`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r w:rsidRPr="00286734">
        <w:rPr>
          <w:lang w:val="it-IT"/>
        </w:rPr>
        <w:t>declare exit handler for sqlexception</w:t>
      </w:r>
    </w:p>
    <w:p w14:paraId="6BB59B30" w14:textId="77777777" w:rsidR="00286734" w:rsidRPr="00286734" w:rsidRDefault="00286734" w:rsidP="001C217C">
      <w:pPr>
        <w:pStyle w:val="Paragrafoelenco"/>
        <w:jc w:val="left"/>
        <w:rPr>
          <w:lang w:val="it-IT"/>
        </w:rPr>
      </w:pPr>
      <w:r w:rsidRPr="00286734">
        <w:rPr>
          <w:lang w:val="it-IT"/>
        </w:rPr>
        <w:t xml:space="preserve">    begin</w:t>
      </w:r>
    </w:p>
    <w:p w14:paraId="310F667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6DBB289"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55D058B" w14:textId="77777777" w:rsidR="00286734" w:rsidRPr="00286734" w:rsidRDefault="00286734" w:rsidP="001C217C">
      <w:pPr>
        <w:pStyle w:val="Paragrafoelenco"/>
        <w:jc w:val="left"/>
        <w:rPr>
          <w:lang w:val="it-IT"/>
        </w:rPr>
      </w:pPr>
      <w:r w:rsidRPr="00286734">
        <w:rPr>
          <w:lang w:val="it-IT"/>
        </w:rPr>
        <w:lastRenderedPageBreak/>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E915537" w14:textId="77777777" w:rsidR="00286734" w:rsidRPr="00286734" w:rsidRDefault="00286734" w:rsidP="001C217C">
      <w:pPr>
        <w:pStyle w:val="Paragrafoelenco"/>
        <w:jc w:val="left"/>
        <w:rPr>
          <w:lang w:val="it-IT"/>
        </w:rPr>
      </w:pPr>
      <w:r w:rsidRPr="00286734">
        <w:rPr>
          <w:lang w:val="it-IT"/>
        </w:rPr>
        <w:t xml:space="preserve">    start transaction;</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r w:rsidRPr="00286734">
        <w:rPr>
          <w:lang w:val="it-IT"/>
        </w:rPr>
        <w:t xml:space="preserve">if((select count(*) from dbPizzeria.Impiegato where dbPizzeria.Impiegato.Matricola=matricola)&lt;1) then </w:t>
      </w:r>
    </w:p>
    <w:p w14:paraId="60B31901" w14:textId="77777777" w:rsidR="00286734" w:rsidRPr="00286734" w:rsidRDefault="00286734" w:rsidP="001C217C">
      <w:pPr>
        <w:pStyle w:val="Paragrafoelenco"/>
        <w:jc w:val="left"/>
        <w:rPr>
          <w:lang w:val="it-IT"/>
        </w:rPr>
      </w:pPr>
      <w:r w:rsidRPr="00286734">
        <w:rPr>
          <w:lang w:val="it-IT"/>
        </w:rPr>
        <w:t>signal sqlstate '45013' set message_text='L\'impiegato non esiste.';</w:t>
      </w:r>
    </w:p>
    <w:p w14:paraId="51D31DF8" w14:textId="77777777" w:rsidR="00286734" w:rsidRPr="00286734" w:rsidRDefault="00286734" w:rsidP="001C217C">
      <w:pPr>
        <w:pStyle w:val="Paragrafoelenco"/>
        <w:jc w:val="left"/>
        <w:rPr>
          <w:lang w:val="it-IT"/>
        </w:rPr>
      </w:pPr>
      <w:r w:rsidRPr="00286734">
        <w:rPr>
          <w:lang w:val="it-IT"/>
        </w:rPr>
        <w:t>end if;</w:t>
      </w:r>
    </w:p>
    <w:p w14:paraId="2B318E6F" w14:textId="77777777" w:rsidR="00286734" w:rsidRPr="00286734" w:rsidRDefault="00286734" w:rsidP="001C217C">
      <w:pPr>
        <w:pStyle w:val="Paragrafoelenco"/>
        <w:jc w:val="left"/>
        <w:rPr>
          <w:lang w:val="it-IT"/>
        </w:rPr>
      </w:pPr>
      <w:r w:rsidRPr="00286734">
        <w:rPr>
          <w:lang w:val="it-IT"/>
        </w:rPr>
        <w:t xml:space="preserve">DELETE FROM dbPizzeria.Impiegato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0332F854" w14:textId="77777777" w:rsidR="00286734" w:rsidRPr="00286734" w:rsidRDefault="00286734" w:rsidP="001C217C">
      <w:pPr>
        <w:pStyle w:val="Paragrafoelenco"/>
        <w:jc w:val="left"/>
        <w:rPr>
          <w:lang w:val="it-IT"/>
        </w:rPr>
      </w:pPr>
      <w:r w:rsidRPr="00286734">
        <w:rPr>
          <w:lang w:val="it-IT"/>
        </w:rPr>
        <w:t xml:space="preserve">    commi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r>
        <w:rPr>
          <w:lang w:val="it-IT"/>
        </w:rPr>
        <w:t>Rimuovi_ingrediente</w:t>
      </w:r>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rimuovi_ingrediente` (in ingrediente VARCHAR(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FC90AAD" w14:textId="77777777" w:rsidR="00286734" w:rsidRPr="00286734" w:rsidRDefault="00286734" w:rsidP="001C217C">
      <w:pPr>
        <w:pStyle w:val="Paragrafoelenco"/>
        <w:jc w:val="left"/>
        <w:rPr>
          <w:lang w:val="it-IT"/>
        </w:rPr>
      </w:pPr>
      <w:r w:rsidRPr="00286734">
        <w:rPr>
          <w:lang w:val="it-IT"/>
        </w:rPr>
        <w:t xml:space="preserve">    begin</w:t>
      </w:r>
    </w:p>
    <w:p w14:paraId="0EAB83A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4E6CB20"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4DEC36D" w14:textId="77777777" w:rsidR="00286734" w:rsidRPr="00286734" w:rsidRDefault="00286734" w:rsidP="001C217C">
      <w:pPr>
        <w:pStyle w:val="Paragrafoelenco"/>
        <w:jc w:val="left"/>
        <w:rPr>
          <w:lang w:val="it-IT"/>
        </w:rPr>
      </w:pPr>
      <w:r w:rsidRPr="00286734">
        <w:rPr>
          <w:lang w:val="it-IT"/>
        </w:rPr>
        <w:t xml:space="preserve">    start transaction;</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t>if((select count(*) from dbPizzeria.Ingrediente where dbPizzeria.Ingrediente.Nome=ingrediente)&lt;1) then</w:t>
      </w:r>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if;</w:t>
      </w:r>
    </w:p>
    <w:p w14:paraId="58B52FC5" w14:textId="77777777" w:rsidR="00286734" w:rsidRPr="00286734" w:rsidRDefault="00286734" w:rsidP="001C217C">
      <w:pPr>
        <w:pStyle w:val="Paragrafoelenco"/>
        <w:jc w:val="left"/>
        <w:rPr>
          <w:lang w:val="it-IT"/>
        </w:rPr>
      </w:pPr>
      <w:r w:rsidRPr="00286734">
        <w:rPr>
          <w:lang w:val="it-IT"/>
        </w:rPr>
        <w:tab/>
        <w:t xml:space="preserve">DELETE FROM dbPizzeria.Ingrediente </w:t>
      </w:r>
    </w:p>
    <w:p w14:paraId="39F68AFC" w14:textId="77777777" w:rsidR="00286734" w:rsidRPr="00286734" w:rsidRDefault="00286734" w:rsidP="001C217C">
      <w:pPr>
        <w:pStyle w:val="Paragrafoelenco"/>
        <w:jc w:val="left"/>
        <w:rPr>
          <w:lang w:val="it-IT"/>
        </w:rPr>
      </w:pPr>
      <w:r w:rsidRPr="00286734">
        <w:rPr>
          <w:lang w:val="it-IT"/>
        </w:rPr>
        <w:t>WHERE</w:t>
      </w:r>
    </w:p>
    <w:p w14:paraId="423EA709" w14:textId="77777777" w:rsidR="00286734" w:rsidRPr="00286734" w:rsidRDefault="00286734" w:rsidP="001C217C">
      <w:pPr>
        <w:pStyle w:val="Paragrafoelenco"/>
        <w:jc w:val="left"/>
        <w:rPr>
          <w:lang w:val="it-IT"/>
        </w:rPr>
      </w:pPr>
      <w:r w:rsidRPr="00286734">
        <w:rPr>
          <w:lang w:val="it-IT"/>
        </w:rPr>
        <w:lastRenderedPageBreak/>
        <w:t xml:space="preserve">    dbPizzeria.Ingrediente.Nome = ingrediente;</w:t>
      </w:r>
    </w:p>
    <w:p w14:paraId="789AD4AA" w14:textId="77777777" w:rsidR="00286734" w:rsidRPr="00286734" w:rsidRDefault="00286734" w:rsidP="001C217C">
      <w:pPr>
        <w:pStyle w:val="Paragrafoelenco"/>
        <w:jc w:val="left"/>
        <w:rPr>
          <w:lang w:val="it-IT"/>
        </w:rPr>
      </w:pPr>
      <w:r w:rsidRPr="00286734">
        <w:rPr>
          <w:lang w:val="it-IT"/>
        </w:rPr>
        <w:tab/>
        <w:t>commi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r>
        <w:rPr>
          <w:lang w:val="it-IT"/>
        </w:rPr>
        <w:t>Rimuovi_pizza</w:t>
      </w:r>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rimuovi_pizza` (in pizza VARCHAR(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3EF139A" w14:textId="77777777" w:rsidR="00286734" w:rsidRPr="00286734" w:rsidRDefault="00286734" w:rsidP="001C217C">
      <w:pPr>
        <w:pStyle w:val="Paragrafoelenco"/>
        <w:jc w:val="left"/>
        <w:rPr>
          <w:lang w:val="it-IT"/>
        </w:rPr>
      </w:pPr>
      <w:r w:rsidRPr="00286734">
        <w:rPr>
          <w:lang w:val="it-IT"/>
        </w:rPr>
        <w:t xml:space="preserve">    begin</w:t>
      </w:r>
    </w:p>
    <w:p w14:paraId="65CFF51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5F9DCF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C087DD5" w14:textId="77777777" w:rsidR="00286734" w:rsidRPr="00286734" w:rsidRDefault="00286734" w:rsidP="001C217C">
      <w:pPr>
        <w:pStyle w:val="Paragrafoelenco"/>
        <w:jc w:val="left"/>
        <w:rPr>
          <w:lang w:val="it-IT"/>
        </w:rPr>
      </w:pPr>
      <w:r w:rsidRPr="00286734">
        <w:rPr>
          <w:lang w:val="it-IT"/>
        </w:rPr>
        <w:t xml:space="preserve">    start transaction;</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t>if((select count(*) from dbPizzeria.Pizza where dbPizzeria.Pizza.Nome=pizza)&lt;1) then</w:t>
      </w:r>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if;</w:t>
      </w:r>
    </w:p>
    <w:p w14:paraId="2660D3B9" w14:textId="77777777" w:rsidR="00286734" w:rsidRPr="00286734" w:rsidRDefault="00286734" w:rsidP="001C217C">
      <w:pPr>
        <w:pStyle w:val="Paragrafoelenco"/>
        <w:jc w:val="left"/>
        <w:rPr>
          <w:lang w:val="it-IT"/>
        </w:rPr>
      </w:pPr>
      <w:r w:rsidRPr="00286734">
        <w:rPr>
          <w:lang w:val="it-IT"/>
        </w:rPr>
        <w:tab/>
        <w:t xml:space="preserve">DELETE FROM dbPizzeria.Pizza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dbPizzeria.Pizza.Nome = pizza;</w:t>
      </w:r>
    </w:p>
    <w:p w14:paraId="2BCF3C63" w14:textId="77777777" w:rsidR="00286734" w:rsidRPr="00286734" w:rsidRDefault="00286734" w:rsidP="001C217C">
      <w:pPr>
        <w:pStyle w:val="Paragrafoelenco"/>
        <w:jc w:val="left"/>
        <w:rPr>
          <w:lang w:val="it-IT"/>
        </w:rPr>
      </w:pPr>
      <w:r w:rsidRPr="00286734">
        <w:rPr>
          <w:lang w:val="it-IT"/>
        </w:rPr>
        <w:t xml:space="preserve">    commi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r>
        <w:rPr>
          <w:lang w:val="it-IT"/>
        </w:rPr>
        <w:lastRenderedPageBreak/>
        <w:t>Rimuovi_tavolo</w:t>
      </w:r>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rimuovi_tavolo`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F069D0A" w14:textId="77777777" w:rsidR="00286734" w:rsidRPr="00286734" w:rsidRDefault="00286734" w:rsidP="001C217C">
      <w:pPr>
        <w:pStyle w:val="Paragrafoelenco"/>
        <w:jc w:val="left"/>
        <w:rPr>
          <w:lang w:val="it-IT"/>
        </w:rPr>
      </w:pPr>
      <w:r w:rsidRPr="00286734">
        <w:rPr>
          <w:lang w:val="it-IT"/>
        </w:rPr>
        <w:t xml:space="preserve">    begin</w:t>
      </w:r>
    </w:p>
    <w:p w14:paraId="7BC364A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1F8E9E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953213" w14:textId="77777777" w:rsidR="00286734" w:rsidRPr="00286734" w:rsidRDefault="00286734" w:rsidP="001C217C">
      <w:pPr>
        <w:pStyle w:val="Paragrafoelenco"/>
        <w:jc w:val="left"/>
        <w:rPr>
          <w:lang w:val="it-IT"/>
        </w:rPr>
      </w:pPr>
      <w:r w:rsidRPr="00286734">
        <w:rPr>
          <w:lang w:val="it-IT"/>
        </w:rPr>
        <w:t xml:space="preserve">    start transaction;</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t>if((select count(*) from dbPizzeria.Tavolo where dbPizzeria.Tavolo.Numero=numero)&lt;1) then</w:t>
      </w:r>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2' set message_tex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if;</w:t>
      </w:r>
    </w:p>
    <w:p w14:paraId="00E61879" w14:textId="77777777" w:rsidR="00286734" w:rsidRPr="00286734" w:rsidRDefault="00286734" w:rsidP="001C217C">
      <w:pPr>
        <w:pStyle w:val="Paragrafoelenco"/>
        <w:jc w:val="left"/>
        <w:rPr>
          <w:lang w:val="it-IT"/>
        </w:rPr>
      </w:pPr>
      <w:r w:rsidRPr="00286734">
        <w:rPr>
          <w:lang w:val="it-IT"/>
        </w:rPr>
        <w:tab/>
        <w:t xml:space="preserve">DELETE FROM dbPizzeria.Tavolo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dbPizzeria.Tavolo.Numero = numero;</w:t>
      </w:r>
    </w:p>
    <w:p w14:paraId="2BAAF4A6" w14:textId="77777777" w:rsidR="00286734" w:rsidRPr="00286734" w:rsidRDefault="00286734" w:rsidP="001C217C">
      <w:pPr>
        <w:pStyle w:val="Paragrafoelenco"/>
        <w:jc w:val="left"/>
        <w:rPr>
          <w:lang w:val="it-IT"/>
        </w:rPr>
      </w:pPr>
      <w:r w:rsidRPr="00286734">
        <w:rPr>
          <w:lang w:val="it-IT"/>
        </w:rPr>
        <w:t xml:space="preserve">    commi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r>
        <w:rPr>
          <w:lang w:val="it-IT"/>
        </w:rPr>
        <w:t>Rimuovi_turno</w:t>
      </w:r>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rimuovi_turno` (in ora_inizio TIME, in ora_fin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5DA6F9C2" w14:textId="77777777" w:rsidR="00286734" w:rsidRPr="00286734" w:rsidRDefault="00286734" w:rsidP="001C217C">
      <w:pPr>
        <w:pStyle w:val="Paragrafoelenco"/>
        <w:jc w:val="left"/>
        <w:rPr>
          <w:lang w:val="it-IT"/>
        </w:rPr>
      </w:pPr>
      <w:r w:rsidRPr="00286734">
        <w:rPr>
          <w:lang w:val="it-IT"/>
        </w:rPr>
        <w:t xml:space="preserve">    begin</w:t>
      </w:r>
    </w:p>
    <w:p w14:paraId="69C87C8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4B5DA32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CC4BBC5" w14:textId="77777777" w:rsidR="00286734" w:rsidRPr="00286734" w:rsidRDefault="00286734" w:rsidP="001C217C">
      <w:pPr>
        <w:pStyle w:val="Paragrafoelenco"/>
        <w:jc w:val="left"/>
        <w:rPr>
          <w:lang w:val="it-IT"/>
        </w:rPr>
      </w:pPr>
      <w:r w:rsidRPr="00286734">
        <w:rPr>
          <w:lang w:val="it-IT"/>
        </w:rPr>
        <w:t xml:space="preserve">    start transaction;</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t>if((select count(*) from dbPizzeria.Turno where dbPizzeria.Turno.OraInizio=ora_inizio and dbPizzeria.Turno.OraFine=ora_fine and dbPizzeria.Turno.Giorno=giorno)&lt;1) then</w:t>
      </w:r>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3' set message_tex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if;</w:t>
      </w:r>
    </w:p>
    <w:p w14:paraId="5EF03214" w14:textId="77777777" w:rsidR="00286734" w:rsidRPr="00286734" w:rsidRDefault="00286734" w:rsidP="001C217C">
      <w:pPr>
        <w:pStyle w:val="Paragrafoelenco"/>
        <w:jc w:val="left"/>
        <w:rPr>
          <w:lang w:val="it-IT"/>
        </w:rPr>
      </w:pPr>
      <w:r w:rsidRPr="00286734">
        <w:rPr>
          <w:lang w:val="it-IT"/>
        </w:rPr>
        <w:tab/>
        <w:t xml:space="preserve">DELETE FROM dbPizzeria.Turno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dbPizzeria.Turno.OraInizio = ora_inizio</w:t>
      </w:r>
    </w:p>
    <w:p w14:paraId="31AEC7FF"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193B56FC"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1484B0C1" w14:textId="77777777" w:rsidR="00286734" w:rsidRPr="00286734" w:rsidRDefault="00286734" w:rsidP="001C217C">
      <w:pPr>
        <w:pStyle w:val="Paragrafoelenco"/>
        <w:jc w:val="left"/>
        <w:rPr>
          <w:lang w:val="it-IT"/>
        </w:rPr>
      </w:pPr>
      <w:r w:rsidRPr="00286734">
        <w:rPr>
          <w:lang w:val="it-IT"/>
        </w:rPr>
        <w:tab/>
        <w:t>commi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r>
        <w:rPr>
          <w:lang w:val="it-IT"/>
        </w:rPr>
        <w:t>Rimuovi_turno_impiegato</w:t>
      </w:r>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rimuovi_turno_impiegato` (in impiegato INT, in ora_inizio TIME,in ora_fin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dbPizzeria.Lavora where dbPizzeria.Impiegato=impiegato and dbPizzeria.TurnoOraInizio=ora_inizio and dbPizzeria.TurnoOraFine=ora_fine and dbPizzeria.TurnoGiorno=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r>
        <w:rPr>
          <w:lang w:val="it-IT"/>
        </w:rPr>
        <w:t>Rimuovi_turno_tavolo</w:t>
      </w:r>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rimuovi_turno_tavolo` (in tavolo INT,in ora_inizio TIME,in ora_fin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dbPizzeria.Usato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7777777" w:rsidR="00286734" w:rsidRPr="00286734" w:rsidRDefault="00286734" w:rsidP="001C217C">
      <w:pPr>
        <w:pStyle w:val="Paragrafoelenco"/>
        <w:jc w:val="left"/>
        <w:rPr>
          <w:lang w:val="it-IT"/>
        </w:rPr>
      </w:pPr>
      <w:r w:rsidRPr="00286734">
        <w:rPr>
          <w:lang w:val="it-IT"/>
        </w:rPr>
        <w:t xml:space="preserve">    dbPizzeria.Tavolo = tavolo</w:t>
      </w:r>
    </w:p>
    <w:p w14:paraId="2B24E7F7" w14:textId="77777777" w:rsidR="00286734" w:rsidRPr="00286734" w:rsidRDefault="00286734" w:rsidP="001C217C">
      <w:pPr>
        <w:pStyle w:val="Paragrafoelenco"/>
        <w:jc w:val="left"/>
        <w:rPr>
          <w:lang w:val="it-IT"/>
        </w:rPr>
      </w:pPr>
      <w:r w:rsidRPr="00286734">
        <w:rPr>
          <w:lang w:val="it-IT"/>
        </w:rPr>
        <w:t xml:space="preserve">    AND dbPizzeria.TurnoOraInizio = ora_inizio</w:t>
      </w:r>
    </w:p>
    <w:p w14:paraId="41E3BB02"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588A121E"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r>
        <w:rPr>
          <w:lang w:val="it-IT"/>
        </w:rPr>
        <w:t>Stampa_scontrino_tavolo</w:t>
      </w:r>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r w:rsidR="00C737A7">
        <w:rPr>
          <w:lang w:val="it-IT"/>
        </w:rPr>
        <w:t>repeatable read</w:t>
      </w:r>
      <w:r>
        <w:rPr>
          <w:lang w:val="it-IT"/>
        </w:rPr>
        <w:t xml:space="preserve"> in quanto essa accede più volte in selezione</w:t>
      </w:r>
      <w:r w:rsidR="00C737A7">
        <w:rPr>
          <w:lang w:val="it-IT"/>
        </w:rPr>
        <w:t xml:space="preserve"> allo scontrino a livello di tupla.</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stampa_scontrino_tavolo`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t>declare id_scontrino bigint;</w:t>
      </w:r>
    </w:p>
    <w:p w14:paraId="67109D0B" w14:textId="77777777" w:rsidR="008967BC" w:rsidRPr="008967BC" w:rsidRDefault="008967BC" w:rsidP="008967BC">
      <w:pPr>
        <w:pStyle w:val="Paragrafoelenco"/>
        <w:jc w:val="left"/>
        <w:rPr>
          <w:lang w:val="it-IT"/>
        </w:rPr>
      </w:pPr>
      <w:r w:rsidRPr="008967BC">
        <w:rPr>
          <w:lang w:val="it-IT"/>
        </w:rPr>
        <w:tab/>
        <w:t>declare exit handler for sqlexception</w:t>
      </w:r>
    </w:p>
    <w:p w14:paraId="03659E6B" w14:textId="77777777" w:rsidR="008967BC" w:rsidRPr="008967BC" w:rsidRDefault="008967BC" w:rsidP="008967BC">
      <w:pPr>
        <w:pStyle w:val="Paragrafoelenco"/>
        <w:jc w:val="left"/>
        <w:rPr>
          <w:lang w:val="it-IT"/>
        </w:rPr>
      </w:pPr>
      <w:r w:rsidRPr="008967BC">
        <w:rPr>
          <w:lang w:val="it-IT"/>
        </w:rPr>
        <w:t xml:space="preserve">    begin</w:t>
      </w:r>
    </w:p>
    <w:p w14:paraId="6C7B262A" w14:textId="77777777" w:rsidR="008967BC" w:rsidRPr="008967BC" w:rsidRDefault="008967BC" w:rsidP="008967BC">
      <w:pPr>
        <w:pStyle w:val="Paragrafoelenco"/>
        <w:jc w:val="left"/>
        <w:rPr>
          <w:lang w:val="it-IT"/>
        </w:rPr>
      </w:pPr>
      <w:r w:rsidRPr="008967BC">
        <w:rPr>
          <w:lang w:val="it-IT"/>
        </w:rPr>
        <w:t xml:space="preserve">        rollback;  -- rollback any changes made in the transaction</w:t>
      </w:r>
    </w:p>
    <w:p w14:paraId="4B741B68" w14:textId="77777777" w:rsidR="008967BC" w:rsidRPr="008967BC" w:rsidRDefault="008967BC" w:rsidP="008967BC">
      <w:pPr>
        <w:pStyle w:val="Paragrafoelenco"/>
        <w:jc w:val="left"/>
        <w:rPr>
          <w:lang w:val="it-IT"/>
        </w:rPr>
      </w:pPr>
      <w:r w:rsidRPr="008967BC">
        <w:rPr>
          <w:lang w:val="it-IT"/>
        </w:rPr>
        <w:t xml:space="preserve">        resignal;  -- raise again the sql exception to the caller</w:t>
      </w:r>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transaction isolation level repeatable read;</w:t>
      </w:r>
    </w:p>
    <w:p w14:paraId="4B9E7A11" w14:textId="77777777" w:rsidR="008967BC" w:rsidRPr="008967BC" w:rsidRDefault="008967BC" w:rsidP="008967BC">
      <w:pPr>
        <w:pStyle w:val="Paragrafoelenco"/>
        <w:jc w:val="left"/>
        <w:rPr>
          <w:lang w:val="it-IT"/>
        </w:rPr>
      </w:pPr>
      <w:r w:rsidRPr="008967BC">
        <w:rPr>
          <w:lang w:val="it-IT"/>
        </w:rPr>
        <w:t xml:space="preserve">    start transaction;</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IdTransazione</w:t>
      </w:r>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dbPizzeria.Scontrino</w:t>
      </w:r>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dbPizzeria.Scontrino.Tavolo = tavolo</w:t>
      </w:r>
    </w:p>
    <w:p w14:paraId="1E8C7675" w14:textId="77777777" w:rsidR="008967BC" w:rsidRPr="008967BC" w:rsidRDefault="008967BC" w:rsidP="008967BC">
      <w:pPr>
        <w:pStyle w:val="Paragrafoelenco"/>
        <w:jc w:val="left"/>
        <w:rPr>
          <w:lang w:val="it-IT"/>
        </w:rPr>
      </w:pPr>
      <w:r w:rsidRPr="008967BC">
        <w:rPr>
          <w:lang w:val="it-IT"/>
        </w:rPr>
        <w:t xml:space="preserve">        AND dbPizzeria.Scontrino.Emissione IS NULL INTO id_scontrino;</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dbPizzeria.Scontrino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dbPizzeria.Scontrino.Emission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dbPizzeria.Scontrino.IdTransazione=id_scontrino;</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dbPizzeria.Scontrino</w:t>
      </w:r>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dbPizzeria.Scontrino.IdTransazione = id_scontrino;</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dbPizzeria.OrdinePizza</w:t>
      </w:r>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dbPizzeria.Pizza ON dbPizzeria.OrdinePizza.Pizza = dbPizzeria.Pizza.Nome</w:t>
      </w:r>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dbPizzeria.OrdinePizza.Scontrino = id_scontrino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dbPizzeria.OrdinePizzaPlus</w:t>
      </w:r>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dbPizzeria.PizzaPlus ON dbPizzeria.OrdinePizzaPlus.PizzaPlus = dbPizzeria.PizzaPlus.Nome</w:t>
      </w:r>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dbPizzeria.OrdinePizzaPlus.Scontrino = id_scontrino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dbPizzeria.OrdineBevanda</w:t>
      </w:r>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dbPizzeria.Bevanda ON dbPizzeria.OrdineBevanda.Bevanda = dbPizzeria.Bevanda.Nome</w:t>
      </w:r>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dbPizzeria.OrdineBevanda.Scontrino = id_scontrino;</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dbPizzeria.Tavolo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dbPizzeria.Tavolo.Client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dbPizzeria.Tavolo.Numero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commi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r>
        <w:rPr>
          <w:lang w:val="it-IT"/>
        </w:rPr>
        <w:t>Visualizza_assegnazioni_tavoli_a_camerieri</w:t>
      </w:r>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visualizza_assegnazioni_tavoli_a_camerieri`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set transaction read only;</w:t>
      </w:r>
    </w:p>
    <w:p w14:paraId="203C5C2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A787C7" w14:textId="77777777" w:rsidR="00286734" w:rsidRPr="00286734" w:rsidRDefault="00286734" w:rsidP="001C217C">
      <w:pPr>
        <w:pStyle w:val="Paragrafoelenco"/>
        <w:jc w:val="left"/>
        <w:rPr>
          <w:lang w:val="it-IT"/>
        </w:rPr>
      </w:pPr>
      <w:r w:rsidRPr="00286734">
        <w:rPr>
          <w:lang w:val="it-IT"/>
        </w:rPr>
        <w:t xml:space="preserve">    start transaction;</w:t>
      </w:r>
    </w:p>
    <w:p w14:paraId="2410A7B3" w14:textId="77777777" w:rsidR="00286734" w:rsidRPr="00286734" w:rsidRDefault="00286734" w:rsidP="001C217C">
      <w:pPr>
        <w:pStyle w:val="Paragrafoelenco"/>
        <w:jc w:val="left"/>
        <w:rPr>
          <w:lang w:val="it-IT"/>
        </w:rPr>
      </w:pPr>
      <w:r w:rsidRPr="00286734">
        <w:rPr>
          <w:lang w:val="it-IT"/>
        </w:rPr>
        <w:tab/>
        <w:t>select Matricola,Nome,Cognome,Tavolo</w:t>
      </w:r>
    </w:p>
    <w:p w14:paraId="2DFE3FAA" w14:textId="77777777" w:rsidR="00286734" w:rsidRPr="00286734" w:rsidRDefault="00286734" w:rsidP="001C217C">
      <w:pPr>
        <w:pStyle w:val="Paragrafoelenco"/>
        <w:jc w:val="left"/>
        <w:rPr>
          <w:lang w:val="it-IT"/>
        </w:rPr>
      </w:pPr>
      <w:r w:rsidRPr="00286734">
        <w:rPr>
          <w:lang w:val="it-IT"/>
        </w:rPr>
        <w:t xml:space="preserve">    from dbPizzeria.Associato join dbPizzeria.Impiegato on dbPizzeria.Associato.Impiegato=dbPizzeria.Impiegato.Matricola;</w:t>
      </w:r>
    </w:p>
    <w:p w14:paraId="0DDD3B19" w14:textId="77777777" w:rsidR="00286734" w:rsidRPr="00286734" w:rsidRDefault="00286734" w:rsidP="001C217C">
      <w:pPr>
        <w:pStyle w:val="Paragrafoelenco"/>
        <w:jc w:val="left"/>
        <w:rPr>
          <w:lang w:val="it-IT"/>
        </w:rPr>
      </w:pPr>
      <w:r w:rsidRPr="00286734">
        <w:rPr>
          <w:lang w:val="it-IT"/>
        </w:rPr>
        <w:tab/>
        <w:t>commi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r>
        <w:rPr>
          <w:lang w:val="it-IT"/>
        </w:rPr>
        <w:t>Visualizza_entrate_giorno</w:t>
      </w:r>
    </w:p>
    <w:p w14:paraId="3FF699A7" w14:textId="77777777" w:rsidR="00C737A7" w:rsidRDefault="00C737A7" w:rsidP="00C737A7">
      <w:pPr>
        <w:pStyle w:val="Paragrafoelenco"/>
        <w:jc w:val="left"/>
        <w:rPr>
          <w:lang w:val="it-IT"/>
        </w:rPr>
      </w:pPr>
    </w:p>
    <w:p w14:paraId="3F2E7A58" w14:textId="77777777" w:rsidR="00286734" w:rsidRPr="00286734" w:rsidRDefault="00286734" w:rsidP="001C217C">
      <w:pPr>
        <w:pStyle w:val="Paragrafoelenco"/>
        <w:jc w:val="left"/>
        <w:rPr>
          <w:lang w:val="it-IT"/>
        </w:rPr>
      </w:pPr>
      <w:r w:rsidRPr="00286734">
        <w:rPr>
          <w:lang w:val="it-IT"/>
        </w:rPr>
        <w:t>CREATE PROCEDURE `visualizza_entrate_giorno` (in data_di_interesse date)</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set transaction read only;</w:t>
      </w:r>
    </w:p>
    <w:p w14:paraId="4E776BF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6753972" w14:textId="77777777" w:rsidR="00286734" w:rsidRPr="00286734" w:rsidRDefault="00286734" w:rsidP="001C217C">
      <w:pPr>
        <w:pStyle w:val="Paragrafoelenco"/>
        <w:jc w:val="left"/>
        <w:rPr>
          <w:lang w:val="it-IT"/>
        </w:rPr>
      </w:pPr>
      <w:r w:rsidRPr="00286734">
        <w:rPr>
          <w:lang w:val="it-IT"/>
        </w:rPr>
        <w:t xml:space="preserve">    start transaction;</w:t>
      </w:r>
    </w:p>
    <w:p w14:paraId="6A29A107" w14:textId="77777777" w:rsidR="00286734" w:rsidRPr="00286734" w:rsidRDefault="00286734" w:rsidP="001C217C">
      <w:pPr>
        <w:pStyle w:val="Paragrafoelenco"/>
        <w:jc w:val="left"/>
        <w:rPr>
          <w:lang w:val="it-IT"/>
        </w:rPr>
      </w:pPr>
      <w:r w:rsidRPr="00286734">
        <w:rPr>
          <w:lang w:val="it-IT"/>
        </w:rPr>
        <w:tab/>
        <w:t>select sum(Importo)</w:t>
      </w:r>
    </w:p>
    <w:p w14:paraId="5A1388D8" w14:textId="77777777" w:rsidR="00286734" w:rsidRPr="00286734" w:rsidRDefault="00286734" w:rsidP="001C217C">
      <w:pPr>
        <w:pStyle w:val="Paragrafoelenco"/>
        <w:jc w:val="left"/>
        <w:rPr>
          <w:lang w:val="it-IT"/>
        </w:rPr>
      </w:pPr>
      <w:r w:rsidRPr="00286734">
        <w:rPr>
          <w:lang w:val="it-IT"/>
        </w:rPr>
        <w:t xml:space="preserve">    from dbPizzeria.Scontrino</w:t>
      </w:r>
    </w:p>
    <w:p w14:paraId="3A75B79C" w14:textId="77777777" w:rsidR="00286734" w:rsidRPr="00286734" w:rsidRDefault="00286734" w:rsidP="001C217C">
      <w:pPr>
        <w:pStyle w:val="Paragrafoelenco"/>
        <w:jc w:val="left"/>
        <w:rPr>
          <w:lang w:val="it-IT"/>
        </w:rPr>
      </w:pPr>
      <w:r w:rsidRPr="00286734">
        <w:rPr>
          <w:lang w:val="it-IT"/>
        </w:rPr>
        <w:t xml:space="preserve">    where cast(dbPizzeria.Scontrino.Emissione as date)=data_di_interesse;</w:t>
      </w:r>
    </w:p>
    <w:p w14:paraId="5111C026" w14:textId="77777777" w:rsidR="00286734" w:rsidRPr="00286734" w:rsidRDefault="00286734" w:rsidP="001C217C">
      <w:pPr>
        <w:pStyle w:val="Paragrafoelenco"/>
        <w:jc w:val="left"/>
        <w:rPr>
          <w:lang w:val="it-IT"/>
        </w:rPr>
      </w:pPr>
      <w:r w:rsidRPr="00286734">
        <w:rPr>
          <w:lang w:val="it-IT"/>
        </w:rPr>
        <w:tab/>
        <w:t>commi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r>
        <w:rPr>
          <w:lang w:val="it-IT"/>
        </w:rPr>
        <w:t>Visualizza_entrate_mese</w:t>
      </w:r>
    </w:p>
    <w:p w14:paraId="3C3DF9CB" w14:textId="77777777" w:rsidR="00C737A7" w:rsidRDefault="00C737A7" w:rsidP="00C737A7">
      <w:pPr>
        <w:pStyle w:val="Paragrafoelenco"/>
        <w:jc w:val="left"/>
        <w:rPr>
          <w:lang w:val="it-IT"/>
        </w:rPr>
      </w:pPr>
    </w:p>
    <w:p w14:paraId="111C65BC" w14:textId="77777777" w:rsidR="00286734" w:rsidRPr="00286734" w:rsidRDefault="00286734" w:rsidP="001C217C">
      <w:pPr>
        <w:pStyle w:val="Paragrafoelenco"/>
        <w:jc w:val="left"/>
        <w:rPr>
          <w:lang w:val="it-IT"/>
        </w:rPr>
      </w:pPr>
      <w:r w:rsidRPr="00286734">
        <w:rPr>
          <w:lang w:val="it-IT"/>
        </w:rPr>
        <w:t>CREATE PROCEDURE `visualizza_entrate_mese` (in data_di_interesse date)</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set transaction read only;</w:t>
      </w:r>
    </w:p>
    <w:p w14:paraId="6351342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D4BE649" w14:textId="77777777" w:rsidR="00286734" w:rsidRPr="00286734" w:rsidRDefault="00286734" w:rsidP="001C217C">
      <w:pPr>
        <w:pStyle w:val="Paragrafoelenco"/>
        <w:jc w:val="left"/>
        <w:rPr>
          <w:lang w:val="it-IT"/>
        </w:rPr>
      </w:pPr>
      <w:r w:rsidRPr="00286734">
        <w:rPr>
          <w:lang w:val="it-IT"/>
        </w:rPr>
        <w:t xml:space="preserve">    start transaction;</w:t>
      </w:r>
    </w:p>
    <w:p w14:paraId="23CE57FC" w14:textId="77777777" w:rsidR="00286734" w:rsidRPr="00286734" w:rsidRDefault="00286734" w:rsidP="001C217C">
      <w:pPr>
        <w:pStyle w:val="Paragrafoelenco"/>
        <w:jc w:val="left"/>
        <w:rPr>
          <w:lang w:val="it-IT"/>
        </w:rPr>
      </w:pPr>
      <w:r w:rsidRPr="00286734">
        <w:rPr>
          <w:lang w:val="it-IT"/>
        </w:rPr>
        <w:t xml:space="preserve">    select sum(Importo)</w:t>
      </w:r>
    </w:p>
    <w:p w14:paraId="3E1233BE" w14:textId="77777777" w:rsidR="00286734" w:rsidRPr="00286734" w:rsidRDefault="00286734" w:rsidP="001C217C">
      <w:pPr>
        <w:pStyle w:val="Paragrafoelenco"/>
        <w:jc w:val="left"/>
        <w:rPr>
          <w:lang w:val="it-IT"/>
        </w:rPr>
      </w:pPr>
      <w:r w:rsidRPr="00286734">
        <w:rPr>
          <w:lang w:val="it-IT"/>
        </w:rPr>
        <w:t xml:space="preserve">    from dbPizzeria.Scontrino</w:t>
      </w:r>
    </w:p>
    <w:p w14:paraId="5B57C7A7" w14:textId="77777777" w:rsidR="00286734" w:rsidRPr="00286734" w:rsidRDefault="00286734" w:rsidP="001C217C">
      <w:pPr>
        <w:pStyle w:val="Paragrafoelenco"/>
        <w:jc w:val="left"/>
        <w:rPr>
          <w:lang w:val="it-IT"/>
        </w:rPr>
      </w:pPr>
      <w:r w:rsidRPr="00286734">
        <w:rPr>
          <w:lang w:val="it-IT"/>
        </w:rPr>
        <w:t xml:space="preserve">    where month(dbPizzeria.Scontrino.Emissione)=month(data_di_interesse) and year(dbPizzeria.Scontrino.Emissione) = year(data_di_interesse);</w:t>
      </w:r>
    </w:p>
    <w:p w14:paraId="51934462" w14:textId="77777777" w:rsidR="00286734" w:rsidRPr="00286734" w:rsidRDefault="00286734" w:rsidP="001C217C">
      <w:pPr>
        <w:pStyle w:val="Paragrafoelenco"/>
        <w:jc w:val="left"/>
        <w:rPr>
          <w:lang w:val="it-IT"/>
        </w:rPr>
      </w:pPr>
      <w:r w:rsidRPr="00286734">
        <w:rPr>
          <w:lang w:val="it-IT"/>
        </w:rPr>
        <w:t xml:space="preserve">    commi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r>
        <w:rPr>
          <w:lang w:val="it-IT"/>
        </w:rPr>
        <w:t>Visualizza_menu_bevande</w:t>
      </w:r>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lastRenderedPageBreak/>
        <w:t>CREATE PROCEDURE `visualizza_menu_bevande`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set transaction read only;</w:t>
      </w:r>
    </w:p>
    <w:p w14:paraId="49826A6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B3A03EF" w14:textId="77777777" w:rsidR="00286734" w:rsidRPr="00286734" w:rsidRDefault="00286734" w:rsidP="001C217C">
      <w:pPr>
        <w:pStyle w:val="Paragrafoelenco"/>
        <w:jc w:val="left"/>
        <w:rPr>
          <w:lang w:val="it-IT"/>
        </w:rPr>
      </w:pPr>
      <w:r w:rsidRPr="00286734">
        <w:rPr>
          <w:lang w:val="it-IT"/>
        </w:rPr>
        <w:t xml:space="preserve">    start transaction;</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dbPizzeria.Bevanda;</w:t>
      </w:r>
    </w:p>
    <w:p w14:paraId="068E0D9E" w14:textId="77777777" w:rsidR="00286734" w:rsidRPr="00286734" w:rsidRDefault="00286734" w:rsidP="001C217C">
      <w:pPr>
        <w:pStyle w:val="Paragrafoelenco"/>
        <w:jc w:val="left"/>
        <w:rPr>
          <w:lang w:val="it-IT"/>
        </w:rPr>
      </w:pPr>
      <w:r w:rsidRPr="00286734">
        <w:rPr>
          <w:lang w:val="it-IT"/>
        </w:rPr>
        <w:t xml:space="preserve">    commi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r>
        <w:rPr>
          <w:lang w:val="it-IT"/>
        </w:rPr>
        <w:t>Visualizza_menu_ingredienti</w:t>
      </w:r>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visualizza_menu_ingredienti`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set transaction read only;</w:t>
      </w:r>
    </w:p>
    <w:p w14:paraId="6C8A150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8569401" w14:textId="77777777" w:rsidR="00286734" w:rsidRPr="00286734" w:rsidRDefault="00286734" w:rsidP="001C217C">
      <w:pPr>
        <w:pStyle w:val="Paragrafoelenco"/>
        <w:jc w:val="left"/>
        <w:rPr>
          <w:lang w:val="it-IT"/>
        </w:rPr>
      </w:pPr>
      <w:r w:rsidRPr="00286734">
        <w:rPr>
          <w:lang w:val="it-IT"/>
        </w:rPr>
        <w:t xml:space="preserve">    start transaction;</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dbPizzeria.Ingrediente;</w:t>
      </w:r>
    </w:p>
    <w:p w14:paraId="072E0A1B" w14:textId="77777777" w:rsidR="00286734" w:rsidRPr="00286734" w:rsidRDefault="00286734" w:rsidP="001C217C">
      <w:pPr>
        <w:pStyle w:val="Paragrafoelenco"/>
        <w:jc w:val="left"/>
        <w:rPr>
          <w:lang w:val="it-IT"/>
        </w:rPr>
      </w:pPr>
      <w:r w:rsidRPr="00286734">
        <w:rPr>
          <w:lang w:val="it-IT"/>
        </w:rPr>
        <w:t xml:space="preserve">    commi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r>
        <w:rPr>
          <w:lang w:val="it-IT"/>
        </w:rPr>
        <w:t>Visualizza_menu_pizze</w:t>
      </w:r>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lastRenderedPageBreak/>
        <w:t>CREATE PROCEDURE `visualizza_menu_pizze`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set transaction read only;</w:t>
      </w:r>
    </w:p>
    <w:p w14:paraId="1F1AE72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6233A81" w14:textId="77777777" w:rsidR="00286734" w:rsidRPr="00286734" w:rsidRDefault="00286734" w:rsidP="001C217C">
      <w:pPr>
        <w:pStyle w:val="Paragrafoelenco"/>
        <w:jc w:val="left"/>
        <w:rPr>
          <w:lang w:val="it-IT"/>
        </w:rPr>
      </w:pPr>
      <w:r w:rsidRPr="00286734">
        <w:rPr>
          <w:lang w:val="it-IT"/>
        </w:rPr>
        <w:t xml:space="preserve">    start transaction;</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dbPizzeria.Pizza;</w:t>
      </w:r>
    </w:p>
    <w:p w14:paraId="76008F3B" w14:textId="77777777" w:rsidR="00286734" w:rsidRPr="00286734" w:rsidRDefault="00286734" w:rsidP="001C217C">
      <w:pPr>
        <w:pStyle w:val="Paragrafoelenco"/>
        <w:jc w:val="left"/>
        <w:rPr>
          <w:lang w:val="it-IT"/>
        </w:rPr>
      </w:pPr>
      <w:r w:rsidRPr="00286734">
        <w:rPr>
          <w:lang w:val="it-IT"/>
        </w:rPr>
        <w:t xml:space="preserve">    commi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082A66F8" w:rsidR="009B6ECD" w:rsidRDefault="009B6ECD" w:rsidP="001C217C">
      <w:pPr>
        <w:pStyle w:val="Paragrafoelenco"/>
        <w:numPr>
          <w:ilvl w:val="0"/>
          <w:numId w:val="31"/>
        </w:numPr>
        <w:jc w:val="left"/>
        <w:rPr>
          <w:lang w:val="it-IT"/>
        </w:rPr>
      </w:pPr>
      <w:r>
        <w:rPr>
          <w:lang w:val="it-IT"/>
        </w:rPr>
        <w:t>Visualizza_ordini_espletati_bevanda</w:t>
      </w:r>
    </w:p>
    <w:p w14:paraId="5DBCF4B6" w14:textId="77777777" w:rsidR="00C737A7" w:rsidRDefault="00C737A7" w:rsidP="00C737A7">
      <w:pPr>
        <w:pStyle w:val="Paragrafoelenco"/>
        <w:jc w:val="left"/>
        <w:rPr>
          <w:lang w:val="it-IT"/>
        </w:rPr>
      </w:pPr>
    </w:p>
    <w:p w14:paraId="79F6F148" w14:textId="77777777" w:rsidR="00286734" w:rsidRPr="00286734" w:rsidRDefault="00286734" w:rsidP="001C217C">
      <w:pPr>
        <w:pStyle w:val="Paragrafoelenco"/>
        <w:jc w:val="left"/>
        <w:rPr>
          <w:lang w:val="it-IT"/>
        </w:rPr>
      </w:pPr>
      <w:r w:rsidRPr="00286734">
        <w:rPr>
          <w:lang w:val="it-IT"/>
        </w:rPr>
        <w:t>CREATE PROCEDURE `visualizza_ordini_espletati_bevanda` ()</w:t>
      </w:r>
    </w:p>
    <w:p w14:paraId="119340E2" w14:textId="77777777" w:rsidR="00286734" w:rsidRPr="00286734" w:rsidRDefault="00286734" w:rsidP="001C217C">
      <w:pPr>
        <w:pStyle w:val="Paragrafoelenco"/>
        <w:jc w:val="left"/>
        <w:rPr>
          <w:lang w:val="it-IT"/>
        </w:rPr>
      </w:pPr>
      <w:r w:rsidRPr="00286734">
        <w:rPr>
          <w:lang w:val="it-IT"/>
        </w:rPr>
        <w:t>BEGIN</w:t>
      </w:r>
    </w:p>
    <w:p w14:paraId="592CDCF7" w14:textId="77777777" w:rsidR="00286734" w:rsidRPr="00286734" w:rsidRDefault="00286734" w:rsidP="001C217C">
      <w:pPr>
        <w:pStyle w:val="Paragrafoelenco"/>
        <w:jc w:val="left"/>
        <w:rPr>
          <w:lang w:val="it-IT"/>
        </w:rPr>
      </w:pPr>
    </w:p>
    <w:p w14:paraId="2925D8C8" w14:textId="77777777" w:rsidR="00286734" w:rsidRPr="00286734" w:rsidRDefault="00286734" w:rsidP="001C217C">
      <w:pPr>
        <w:pStyle w:val="Paragrafoelenco"/>
        <w:jc w:val="left"/>
        <w:rPr>
          <w:lang w:val="it-IT"/>
        </w:rPr>
      </w:pPr>
      <w:r w:rsidRPr="00286734">
        <w:rPr>
          <w:lang w:val="it-IT"/>
        </w:rPr>
        <w:t>set transaction read only;</w:t>
      </w:r>
    </w:p>
    <w:p w14:paraId="2BFA3D76"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A149250" w14:textId="77777777" w:rsidR="00286734" w:rsidRPr="00286734" w:rsidRDefault="00286734" w:rsidP="001C217C">
      <w:pPr>
        <w:pStyle w:val="Paragrafoelenco"/>
        <w:jc w:val="left"/>
        <w:rPr>
          <w:lang w:val="it-IT"/>
        </w:rPr>
      </w:pPr>
      <w:r w:rsidRPr="00286734">
        <w:rPr>
          <w:lang w:val="it-IT"/>
        </w:rPr>
        <w:t xml:space="preserve">    start transaction;</w:t>
      </w:r>
    </w:p>
    <w:p w14:paraId="423DD49D" w14:textId="77777777" w:rsidR="00286734" w:rsidRPr="00286734" w:rsidRDefault="00286734" w:rsidP="001C217C">
      <w:pPr>
        <w:pStyle w:val="Paragrafoelenco"/>
        <w:jc w:val="left"/>
        <w:rPr>
          <w:lang w:val="it-IT"/>
        </w:rPr>
      </w:pPr>
      <w:r w:rsidRPr="00286734">
        <w:rPr>
          <w:lang w:val="it-IT"/>
        </w:rPr>
        <w:tab/>
        <w:t xml:space="preserve">SELECT </w:t>
      </w:r>
    </w:p>
    <w:p w14:paraId="591264CC" w14:textId="77777777" w:rsidR="00286734" w:rsidRPr="00286734" w:rsidRDefault="00286734" w:rsidP="001C217C">
      <w:pPr>
        <w:pStyle w:val="Paragrafoelenco"/>
        <w:jc w:val="left"/>
        <w:rPr>
          <w:lang w:val="it-IT"/>
        </w:rPr>
      </w:pPr>
      <w:r w:rsidRPr="00286734">
        <w:rPr>
          <w:lang w:val="it-IT"/>
        </w:rPr>
        <w:t xml:space="preserve">    Bevanda AS Ordine, Numero, Tavolo</w:t>
      </w:r>
    </w:p>
    <w:p w14:paraId="31B1D72D" w14:textId="77777777" w:rsidR="00286734" w:rsidRPr="00286734" w:rsidRDefault="00286734" w:rsidP="001C217C">
      <w:pPr>
        <w:pStyle w:val="Paragrafoelenco"/>
        <w:jc w:val="left"/>
        <w:rPr>
          <w:lang w:val="it-IT"/>
        </w:rPr>
      </w:pPr>
      <w:r w:rsidRPr="00286734">
        <w:rPr>
          <w:lang w:val="it-IT"/>
        </w:rPr>
        <w:t>FROM</w:t>
      </w:r>
    </w:p>
    <w:p w14:paraId="0E98B6DD" w14:textId="77777777" w:rsidR="00286734" w:rsidRPr="00286734" w:rsidRDefault="00286734" w:rsidP="001C217C">
      <w:pPr>
        <w:pStyle w:val="Paragrafoelenco"/>
        <w:jc w:val="left"/>
        <w:rPr>
          <w:lang w:val="it-IT"/>
        </w:rPr>
      </w:pPr>
      <w:r w:rsidRPr="00286734">
        <w:rPr>
          <w:lang w:val="it-IT"/>
        </w:rPr>
        <w:t xml:space="preserve">    dbPizzeria.OrdineBevanda</w:t>
      </w:r>
    </w:p>
    <w:p w14:paraId="13ABE3C7" w14:textId="77777777" w:rsidR="00286734" w:rsidRPr="00286734" w:rsidRDefault="00286734" w:rsidP="001C217C">
      <w:pPr>
        <w:pStyle w:val="Paragrafoelenco"/>
        <w:jc w:val="left"/>
        <w:rPr>
          <w:lang w:val="it-IT"/>
        </w:rPr>
      </w:pPr>
      <w:r w:rsidRPr="00286734">
        <w:rPr>
          <w:lang w:val="it-IT"/>
        </w:rPr>
        <w:t>WHERE</w:t>
      </w:r>
    </w:p>
    <w:p w14:paraId="444DF234"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7D519578" w14:textId="77777777" w:rsidR="00286734" w:rsidRPr="00286734" w:rsidRDefault="00286734" w:rsidP="001C217C">
      <w:pPr>
        <w:pStyle w:val="Paragrafoelenco"/>
        <w:jc w:val="left"/>
        <w:rPr>
          <w:lang w:val="it-IT"/>
        </w:rPr>
      </w:pPr>
      <w:r w:rsidRPr="00286734">
        <w:rPr>
          <w:lang w:val="it-IT"/>
        </w:rPr>
        <w:t>ORDER BY dbPizzeria.OrdineBevanda.Numero ASC;</w:t>
      </w:r>
    </w:p>
    <w:p w14:paraId="3DE021F7" w14:textId="77777777" w:rsidR="00286734" w:rsidRPr="00286734" w:rsidRDefault="00286734" w:rsidP="001C217C">
      <w:pPr>
        <w:pStyle w:val="Paragrafoelenco"/>
        <w:jc w:val="left"/>
        <w:rPr>
          <w:lang w:val="it-IT"/>
        </w:rPr>
      </w:pPr>
      <w:r w:rsidRPr="00286734">
        <w:rPr>
          <w:lang w:val="it-IT"/>
        </w:rPr>
        <w:tab/>
        <w:t>commit;</w:t>
      </w:r>
    </w:p>
    <w:p w14:paraId="607860CA" w14:textId="5A83E6DB" w:rsidR="00286734" w:rsidRDefault="00286734" w:rsidP="001C217C">
      <w:pPr>
        <w:pStyle w:val="Paragrafoelenco"/>
        <w:jc w:val="left"/>
        <w:rPr>
          <w:lang w:val="it-IT"/>
        </w:rPr>
      </w:pPr>
      <w:r w:rsidRPr="00286734">
        <w:rPr>
          <w:lang w:val="it-IT"/>
        </w:rPr>
        <w:t>END</w:t>
      </w:r>
    </w:p>
    <w:p w14:paraId="04F3C783" w14:textId="3504C1EF" w:rsidR="009B6ECD" w:rsidRDefault="009B6ECD" w:rsidP="001C217C">
      <w:pPr>
        <w:pStyle w:val="Paragrafoelenco"/>
        <w:numPr>
          <w:ilvl w:val="0"/>
          <w:numId w:val="31"/>
        </w:numPr>
        <w:jc w:val="left"/>
        <w:rPr>
          <w:lang w:val="it-IT"/>
        </w:rPr>
      </w:pPr>
      <w:r>
        <w:rPr>
          <w:lang w:val="it-IT"/>
        </w:rPr>
        <w:t>Visualizza_ordini_espletati_pizza</w:t>
      </w:r>
    </w:p>
    <w:p w14:paraId="1290C32C" w14:textId="77777777" w:rsidR="00C737A7" w:rsidRDefault="00C737A7" w:rsidP="00C737A7">
      <w:pPr>
        <w:pStyle w:val="Paragrafoelenco"/>
        <w:jc w:val="left"/>
        <w:rPr>
          <w:lang w:val="it-IT"/>
        </w:rPr>
      </w:pPr>
    </w:p>
    <w:p w14:paraId="07186166" w14:textId="77777777" w:rsidR="00286734" w:rsidRPr="00286734" w:rsidRDefault="00286734" w:rsidP="001C217C">
      <w:pPr>
        <w:pStyle w:val="Paragrafoelenco"/>
        <w:jc w:val="left"/>
        <w:rPr>
          <w:lang w:val="it-IT"/>
        </w:rPr>
      </w:pPr>
      <w:r w:rsidRPr="00286734">
        <w:rPr>
          <w:lang w:val="it-IT"/>
        </w:rPr>
        <w:lastRenderedPageBreak/>
        <w:t>CREATE PROCEDURE `visualizza_ordini_espletati_pizza` ()</w:t>
      </w:r>
    </w:p>
    <w:p w14:paraId="4D5D3DF3" w14:textId="77777777" w:rsidR="00286734" w:rsidRPr="00286734" w:rsidRDefault="00286734" w:rsidP="001C217C">
      <w:pPr>
        <w:pStyle w:val="Paragrafoelenco"/>
        <w:jc w:val="left"/>
        <w:rPr>
          <w:lang w:val="it-IT"/>
        </w:rPr>
      </w:pPr>
      <w:r w:rsidRPr="00286734">
        <w:rPr>
          <w:lang w:val="it-IT"/>
        </w:rPr>
        <w:t>BEGIN</w:t>
      </w:r>
    </w:p>
    <w:p w14:paraId="0D1E8074" w14:textId="77777777" w:rsidR="00286734" w:rsidRPr="00286734" w:rsidRDefault="00286734" w:rsidP="001C217C">
      <w:pPr>
        <w:pStyle w:val="Paragrafoelenco"/>
        <w:jc w:val="left"/>
        <w:rPr>
          <w:lang w:val="it-IT"/>
        </w:rPr>
      </w:pPr>
      <w:r w:rsidRPr="00286734">
        <w:rPr>
          <w:lang w:val="it-IT"/>
        </w:rPr>
        <w:tab/>
        <w:t>set transaction read only;</w:t>
      </w:r>
    </w:p>
    <w:p w14:paraId="6632883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BA01738" w14:textId="77777777" w:rsidR="00286734" w:rsidRPr="00286734" w:rsidRDefault="00286734" w:rsidP="001C217C">
      <w:pPr>
        <w:pStyle w:val="Paragrafoelenco"/>
        <w:jc w:val="left"/>
        <w:rPr>
          <w:lang w:val="it-IT"/>
        </w:rPr>
      </w:pPr>
      <w:r w:rsidRPr="00286734">
        <w:rPr>
          <w:lang w:val="it-IT"/>
        </w:rPr>
        <w:t xml:space="preserve">    start transaction;</w:t>
      </w:r>
    </w:p>
    <w:p w14:paraId="07A7A181" w14:textId="77777777" w:rsidR="00286734" w:rsidRPr="00286734" w:rsidRDefault="00286734" w:rsidP="001C217C">
      <w:pPr>
        <w:pStyle w:val="Paragrafoelenco"/>
        <w:jc w:val="left"/>
        <w:rPr>
          <w:lang w:val="it-IT"/>
        </w:rPr>
      </w:pPr>
      <w:r w:rsidRPr="00286734">
        <w:rPr>
          <w:lang w:val="it-IT"/>
        </w:rPr>
        <w:t xml:space="preserve">SELECT </w:t>
      </w:r>
    </w:p>
    <w:p w14:paraId="44EB8364" w14:textId="77777777" w:rsidR="00286734" w:rsidRPr="00286734" w:rsidRDefault="00286734" w:rsidP="001C217C">
      <w:pPr>
        <w:pStyle w:val="Paragrafoelenco"/>
        <w:jc w:val="left"/>
        <w:rPr>
          <w:lang w:val="it-IT"/>
        </w:rPr>
      </w:pPr>
      <w:r w:rsidRPr="00286734">
        <w:rPr>
          <w:lang w:val="it-IT"/>
        </w:rPr>
        <w:t xml:space="preserve">    Pizza AS Ordine, Numero, Tavolo</w:t>
      </w:r>
    </w:p>
    <w:p w14:paraId="1A1C6FA4" w14:textId="77777777" w:rsidR="00286734" w:rsidRPr="00286734" w:rsidRDefault="00286734" w:rsidP="001C217C">
      <w:pPr>
        <w:pStyle w:val="Paragrafoelenco"/>
        <w:jc w:val="left"/>
        <w:rPr>
          <w:lang w:val="it-IT"/>
        </w:rPr>
      </w:pPr>
      <w:r w:rsidRPr="00286734">
        <w:rPr>
          <w:lang w:val="it-IT"/>
        </w:rPr>
        <w:t>FROM</w:t>
      </w:r>
    </w:p>
    <w:p w14:paraId="4FF3B806" w14:textId="77777777" w:rsidR="00286734" w:rsidRPr="00286734" w:rsidRDefault="00286734" w:rsidP="001C217C">
      <w:pPr>
        <w:pStyle w:val="Paragrafoelenco"/>
        <w:jc w:val="left"/>
        <w:rPr>
          <w:lang w:val="it-IT"/>
        </w:rPr>
      </w:pPr>
      <w:r w:rsidRPr="00286734">
        <w:rPr>
          <w:lang w:val="it-IT"/>
        </w:rPr>
        <w:t xml:space="preserve">    dbPizzeria.OrdinePizza</w:t>
      </w:r>
    </w:p>
    <w:p w14:paraId="53E7A907" w14:textId="77777777" w:rsidR="00286734" w:rsidRPr="00286734" w:rsidRDefault="00286734" w:rsidP="001C217C">
      <w:pPr>
        <w:pStyle w:val="Paragrafoelenco"/>
        <w:jc w:val="left"/>
        <w:rPr>
          <w:lang w:val="it-IT"/>
        </w:rPr>
      </w:pPr>
      <w:r w:rsidRPr="00286734">
        <w:rPr>
          <w:lang w:val="it-IT"/>
        </w:rPr>
        <w:t>WHERE</w:t>
      </w:r>
    </w:p>
    <w:p w14:paraId="794C4C21"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7F117EFA" w14:textId="77777777" w:rsidR="00286734" w:rsidRPr="00286734" w:rsidRDefault="00286734" w:rsidP="001C217C">
      <w:pPr>
        <w:pStyle w:val="Paragrafoelenco"/>
        <w:jc w:val="left"/>
        <w:rPr>
          <w:lang w:val="it-IT"/>
        </w:rPr>
      </w:pPr>
      <w:r w:rsidRPr="00286734">
        <w:rPr>
          <w:lang w:val="it-IT"/>
        </w:rPr>
        <w:t>ORDER BY dbPizzeria.OrdinePizza.Numero ASC;</w:t>
      </w:r>
    </w:p>
    <w:p w14:paraId="5D4139B9" w14:textId="77777777" w:rsidR="00286734" w:rsidRPr="00286734" w:rsidRDefault="00286734" w:rsidP="001C217C">
      <w:pPr>
        <w:pStyle w:val="Paragrafoelenco"/>
        <w:jc w:val="left"/>
        <w:rPr>
          <w:lang w:val="it-IT"/>
        </w:rPr>
      </w:pPr>
      <w:r w:rsidRPr="00286734">
        <w:rPr>
          <w:lang w:val="it-IT"/>
        </w:rPr>
        <w:t xml:space="preserve">   commit;</w:t>
      </w:r>
    </w:p>
    <w:p w14:paraId="2A50669E" w14:textId="77777777" w:rsidR="00286734" w:rsidRPr="00286734" w:rsidRDefault="00286734" w:rsidP="001C217C">
      <w:pPr>
        <w:pStyle w:val="Paragrafoelenco"/>
        <w:jc w:val="left"/>
        <w:rPr>
          <w:lang w:val="it-IT"/>
        </w:rPr>
      </w:pPr>
    </w:p>
    <w:p w14:paraId="51C2C993" w14:textId="569C1E30" w:rsidR="00286734" w:rsidRDefault="00286734" w:rsidP="001C217C">
      <w:pPr>
        <w:pStyle w:val="Paragrafoelenco"/>
        <w:jc w:val="left"/>
        <w:rPr>
          <w:lang w:val="it-IT"/>
        </w:rPr>
      </w:pPr>
      <w:r w:rsidRPr="00286734">
        <w:rPr>
          <w:lang w:val="it-IT"/>
        </w:rPr>
        <w:t>END</w:t>
      </w:r>
    </w:p>
    <w:p w14:paraId="3E3F01E9" w14:textId="77777777" w:rsidR="00C737A7" w:rsidRDefault="00C737A7" w:rsidP="001C217C">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r>
        <w:rPr>
          <w:lang w:val="it-IT"/>
        </w:rPr>
        <w:t>Visualizza_ordini_espletati_pizza</w:t>
      </w:r>
      <w:r w:rsidR="00286734">
        <w:rPr>
          <w:lang w:val="it-IT"/>
        </w:rPr>
        <w:t>_</w:t>
      </w:r>
      <w:r>
        <w:rPr>
          <w:lang w:val="it-IT"/>
        </w:rPr>
        <w:t>plus</w:t>
      </w:r>
    </w:p>
    <w:p w14:paraId="356A3C59" w14:textId="77777777" w:rsidR="00C737A7" w:rsidRDefault="00C737A7" w:rsidP="00C737A7">
      <w:pPr>
        <w:pStyle w:val="Paragrafoelenco"/>
        <w:jc w:val="left"/>
        <w:rPr>
          <w:lang w:val="it-IT"/>
        </w:rPr>
      </w:pPr>
    </w:p>
    <w:p w14:paraId="44F5E57D" w14:textId="77777777" w:rsidR="00286734" w:rsidRPr="00286734" w:rsidRDefault="00286734" w:rsidP="001C217C">
      <w:pPr>
        <w:pStyle w:val="Paragrafoelenco"/>
        <w:jc w:val="left"/>
        <w:rPr>
          <w:lang w:val="it-IT"/>
        </w:rPr>
      </w:pPr>
      <w:r w:rsidRPr="00286734">
        <w:rPr>
          <w:lang w:val="it-IT"/>
        </w:rPr>
        <w:t>CREATE PROCEDURE `visualizza_ordini_espletati_pizza_plus` ()</w:t>
      </w:r>
    </w:p>
    <w:p w14:paraId="2871BBD6" w14:textId="77777777" w:rsidR="00286734" w:rsidRPr="00286734" w:rsidRDefault="00286734" w:rsidP="001C217C">
      <w:pPr>
        <w:pStyle w:val="Paragrafoelenco"/>
        <w:jc w:val="left"/>
        <w:rPr>
          <w:lang w:val="it-IT"/>
        </w:rPr>
      </w:pPr>
      <w:r w:rsidRPr="00286734">
        <w:rPr>
          <w:lang w:val="it-IT"/>
        </w:rPr>
        <w:t>BEGIN</w:t>
      </w:r>
    </w:p>
    <w:p w14:paraId="2E3FC8E6" w14:textId="77777777" w:rsidR="00286734" w:rsidRPr="00286734" w:rsidRDefault="00286734" w:rsidP="001C217C">
      <w:pPr>
        <w:pStyle w:val="Paragrafoelenco"/>
        <w:jc w:val="left"/>
        <w:rPr>
          <w:lang w:val="it-IT"/>
        </w:rPr>
      </w:pPr>
    </w:p>
    <w:p w14:paraId="600AF652" w14:textId="77777777" w:rsidR="00286734" w:rsidRPr="00286734" w:rsidRDefault="00286734" w:rsidP="001C217C">
      <w:pPr>
        <w:pStyle w:val="Paragrafoelenco"/>
        <w:jc w:val="left"/>
        <w:rPr>
          <w:lang w:val="it-IT"/>
        </w:rPr>
      </w:pPr>
      <w:r w:rsidRPr="00286734">
        <w:rPr>
          <w:lang w:val="it-IT"/>
        </w:rPr>
        <w:t>set transaction read only;</w:t>
      </w:r>
    </w:p>
    <w:p w14:paraId="1F988EA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AA5F8A8" w14:textId="77777777" w:rsidR="00286734" w:rsidRPr="00286734" w:rsidRDefault="00286734" w:rsidP="001C217C">
      <w:pPr>
        <w:pStyle w:val="Paragrafoelenco"/>
        <w:jc w:val="left"/>
        <w:rPr>
          <w:lang w:val="it-IT"/>
        </w:rPr>
      </w:pPr>
      <w:r w:rsidRPr="00286734">
        <w:rPr>
          <w:lang w:val="it-IT"/>
        </w:rPr>
        <w:t xml:space="preserve">    start transaction;</w:t>
      </w:r>
    </w:p>
    <w:p w14:paraId="0C412A43" w14:textId="77777777" w:rsidR="00286734" w:rsidRPr="00286734" w:rsidRDefault="00286734" w:rsidP="001C217C">
      <w:pPr>
        <w:pStyle w:val="Paragrafoelenco"/>
        <w:jc w:val="left"/>
        <w:rPr>
          <w:lang w:val="it-IT"/>
        </w:rPr>
      </w:pPr>
      <w:r w:rsidRPr="00286734">
        <w:rPr>
          <w:lang w:val="it-IT"/>
        </w:rPr>
        <w:t xml:space="preserve">SELECT </w:t>
      </w:r>
    </w:p>
    <w:p w14:paraId="3AFF0F07" w14:textId="77777777" w:rsidR="00286734" w:rsidRPr="00286734" w:rsidRDefault="00286734" w:rsidP="001C217C">
      <w:pPr>
        <w:pStyle w:val="Paragrafoelenco"/>
        <w:jc w:val="left"/>
        <w:rPr>
          <w:lang w:val="it-IT"/>
        </w:rPr>
      </w:pPr>
      <w:r w:rsidRPr="00286734">
        <w:rPr>
          <w:lang w:val="it-IT"/>
        </w:rPr>
        <w:t xml:space="preserve">    PizzaPlus AS Ordine, Numero, Tavolo</w:t>
      </w:r>
    </w:p>
    <w:p w14:paraId="65F04C58" w14:textId="77777777" w:rsidR="00286734" w:rsidRPr="00286734" w:rsidRDefault="00286734" w:rsidP="001C217C">
      <w:pPr>
        <w:pStyle w:val="Paragrafoelenco"/>
        <w:jc w:val="left"/>
        <w:rPr>
          <w:lang w:val="it-IT"/>
        </w:rPr>
      </w:pPr>
      <w:r w:rsidRPr="00286734">
        <w:rPr>
          <w:lang w:val="it-IT"/>
        </w:rPr>
        <w:t>FROM</w:t>
      </w:r>
    </w:p>
    <w:p w14:paraId="4EADACC7" w14:textId="77777777" w:rsidR="00286734" w:rsidRPr="00286734" w:rsidRDefault="00286734" w:rsidP="001C217C">
      <w:pPr>
        <w:pStyle w:val="Paragrafoelenco"/>
        <w:jc w:val="left"/>
        <w:rPr>
          <w:lang w:val="it-IT"/>
        </w:rPr>
      </w:pPr>
      <w:r w:rsidRPr="00286734">
        <w:rPr>
          <w:lang w:val="it-IT"/>
        </w:rPr>
        <w:t xml:space="preserve">    dbPizzeria.OrdinePizzaPlus</w:t>
      </w:r>
    </w:p>
    <w:p w14:paraId="77CA1BD7" w14:textId="77777777" w:rsidR="00286734" w:rsidRPr="00286734" w:rsidRDefault="00286734" w:rsidP="001C217C">
      <w:pPr>
        <w:pStyle w:val="Paragrafoelenco"/>
        <w:jc w:val="left"/>
        <w:rPr>
          <w:lang w:val="it-IT"/>
        </w:rPr>
      </w:pPr>
      <w:r w:rsidRPr="00286734">
        <w:rPr>
          <w:lang w:val="it-IT"/>
        </w:rPr>
        <w:t>WHERE</w:t>
      </w:r>
    </w:p>
    <w:p w14:paraId="1F9B073C"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197153A7" w14:textId="77777777" w:rsidR="00286734" w:rsidRPr="00286734" w:rsidRDefault="00286734" w:rsidP="001C217C">
      <w:pPr>
        <w:pStyle w:val="Paragrafoelenco"/>
        <w:jc w:val="left"/>
        <w:rPr>
          <w:lang w:val="it-IT"/>
        </w:rPr>
      </w:pPr>
      <w:r w:rsidRPr="00286734">
        <w:rPr>
          <w:lang w:val="it-IT"/>
        </w:rPr>
        <w:t>ORDER BY dbPizzeria.OrdinePizzaPlus.Numero ASC;</w:t>
      </w:r>
    </w:p>
    <w:p w14:paraId="2BA2F2C1" w14:textId="77777777" w:rsidR="00286734" w:rsidRPr="00286734" w:rsidRDefault="00286734" w:rsidP="001C217C">
      <w:pPr>
        <w:pStyle w:val="Paragrafoelenco"/>
        <w:jc w:val="left"/>
        <w:rPr>
          <w:lang w:val="it-IT"/>
        </w:rPr>
      </w:pPr>
      <w:r w:rsidRPr="00286734">
        <w:rPr>
          <w:lang w:val="it-IT"/>
        </w:rPr>
        <w:t xml:space="preserve">        commit;</w:t>
      </w:r>
    </w:p>
    <w:p w14:paraId="25479BB9" w14:textId="77777777" w:rsidR="00286734" w:rsidRPr="00286734" w:rsidRDefault="00286734" w:rsidP="001C217C">
      <w:pPr>
        <w:pStyle w:val="Paragrafoelenco"/>
        <w:jc w:val="left"/>
        <w:rPr>
          <w:lang w:val="it-IT"/>
        </w:rPr>
      </w:pPr>
    </w:p>
    <w:p w14:paraId="158BD691" w14:textId="4799F700" w:rsidR="00286734" w:rsidRDefault="00286734" w:rsidP="001C217C">
      <w:pPr>
        <w:pStyle w:val="Paragrafoelenco"/>
        <w:jc w:val="left"/>
        <w:rPr>
          <w:lang w:val="it-IT"/>
        </w:rPr>
      </w:pPr>
      <w:r w:rsidRPr="00286734">
        <w:rPr>
          <w:lang w:val="it-IT"/>
        </w:rPr>
        <w:t>END</w:t>
      </w:r>
    </w:p>
    <w:p w14:paraId="78A59E94" w14:textId="77777777" w:rsidR="00C737A7" w:rsidRDefault="00C737A7" w:rsidP="001C217C">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r>
        <w:rPr>
          <w:lang w:val="it-IT"/>
        </w:rPr>
        <w:t>Visualizza_ordini_bevanda_da_espletare</w:t>
      </w:r>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visualizza_ordini_bevanda_da_espletare`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set transaction read only;</w:t>
      </w:r>
    </w:p>
    <w:p w14:paraId="0EA218C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B9E7791" w14:textId="77777777" w:rsidR="00286734" w:rsidRPr="00286734" w:rsidRDefault="00286734" w:rsidP="001C217C">
      <w:pPr>
        <w:pStyle w:val="Paragrafoelenco"/>
        <w:jc w:val="left"/>
        <w:rPr>
          <w:lang w:val="it-IT"/>
        </w:rPr>
      </w:pPr>
      <w:r w:rsidRPr="00286734">
        <w:rPr>
          <w:lang w:val="it-IT"/>
        </w:rPr>
        <w:t xml:space="preserve">    start transaction;</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dbPizzeria.OrdineBevanda</w:t>
      </w:r>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dbPizzeria.OrdineBevanda.StatoLavorazione = 'In lavorazione'</w:t>
      </w:r>
    </w:p>
    <w:p w14:paraId="3FB45DAC" w14:textId="77777777" w:rsidR="00286734" w:rsidRPr="00286734" w:rsidRDefault="00286734" w:rsidP="001C217C">
      <w:pPr>
        <w:pStyle w:val="Paragrafoelenco"/>
        <w:jc w:val="left"/>
        <w:rPr>
          <w:lang w:val="it-IT"/>
        </w:rPr>
      </w:pPr>
      <w:r w:rsidRPr="00286734">
        <w:rPr>
          <w:lang w:val="it-IT"/>
        </w:rPr>
        <w:t>ORDER BY dbPizzeria.OrdineBevanda.Numero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commi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r>
        <w:rPr>
          <w:lang w:val="it-IT"/>
        </w:rPr>
        <w:t>Visualizza_ordini_pizza_da_espletare</w:t>
      </w:r>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visualizza_ordini_pizza_da_espletare`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set transaction read only;</w:t>
      </w:r>
    </w:p>
    <w:p w14:paraId="13FA9B5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027067F" w14:textId="77777777" w:rsidR="00286734" w:rsidRPr="00286734" w:rsidRDefault="00286734" w:rsidP="001C217C">
      <w:pPr>
        <w:pStyle w:val="Paragrafoelenco"/>
        <w:jc w:val="left"/>
        <w:rPr>
          <w:lang w:val="it-IT"/>
        </w:rPr>
      </w:pPr>
      <w:r w:rsidRPr="00286734">
        <w:rPr>
          <w:lang w:val="it-IT"/>
        </w:rPr>
        <w:t xml:space="preserve">    start transaction;</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dbPizzeria.OrdinePizza</w:t>
      </w:r>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dbPizzeria.OrdinePizza.StatoLavorazione = 'In lavorazione'</w:t>
      </w:r>
    </w:p>
    <w:p w14:paraId="38ED1B37" w14:textId="77777777" w:rsidR="00286734" w:rsidRPr="00286734" w:rsidRDefault="00286734" w:rsidP="001C217C">
      <w:pPr>
        <w:pStyle w:val="Paragrafoelenco"/>
        <w:jc w:val="left"/>
        <w:rPr>
          <w:lang w:val="it-IT"/>
        </w:rPr>
      </w:pPr>
      <w:r w:rsidRPr="00286734">
        <w:rPr>
          <w:lang w:val="it-IT"/>
        </w:rPr>
        <w:lastRenderedPageBreak/>
        <w:t>ORDER BY dbPizzeria.OrdinePizza.Numero ASC;</w:t>
      </w:r>
    </w:p>
    <w:p w14:paraId="7B39E5EB" w14:textId="77777777" w:rsidR="00286734" w:rsidRPr="00286734" w:rsidRDefault="00286734" w:rsidP="001C217C">
      <w:pPr>
        <w:pStyle w:val="Paragrafoelenco"/>
        <w:jc w:val="left"/>
        <w:rPr>
          <w:lang w:val="it-IT"/>
        </w:rPr>
      </w:pPr>
      <w:r w:rsidRPr="00286734">
        <w:rPr>
          <w:lang w:val="it-IT"/>
        </w:rPr>
        <w:t xml:space="preserve">    commi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r>
        <w:rPr>
          <w:lang w:val="it-IT"/>
        </w:rPr>
        <w:t>Visualizza_ordini_pizza</w:t>
      </w:r>
      <w:r w:rsidR="009C1F9C">
        <w:rPr>
          <w:lang w:val="it-IT"/>
        </w:rPr>
        <w:t>_</w:t>
      </w:r>
      <w:r>
        <w:rPr>
          <w:lang w:val="it-IT"/>
        </w:rPr>
        <w:t>plus_da_espletare</w:t>
      </w:r>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visualizza_ordini_pizza_plus_da_espletare`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set transaction read only;</w:t>
      </w:r>
    </w:p>
    <w:p w14:paraId="35932065"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84E8766" w14:textId="77777777" w:rsidR="009C1F9C" w:rsidRPr="009C1F9C" w:rsidRDefault="009C1F9C" w:rsidP="001C217C">
      <w:pPr>
        <w:pStyle w:val="Paragrafoelenco"/>
        <w:jc w:val="left"/>
        <w:rPr>
          <w:lang w:val="it-IT"/>
        </w:rPr>
      </w:pPr>
      <w:r w:rsidRPr="009C1F9C">
        <w:rPr>
          <w:lang w:val="it-IT"/>
        </w:rPr>
        <w:t xml:space="preserve">    start transaction;</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77777777" w:rsidR="009C1F9C" w:rsidRPr="009C1F9C" w:rsidRDefault="009C1F9C" w:rsidP="001C217C">
      <w:pPr>
        <w:pStyle w:val="Paragrafoelenco"/>
        <w:jc w:val="left"/>
        <w:rPr>
          <w:lang w:val="it-IT"/>
        </w:rPr>
      </w:pPr>
      <w:r w:rsidRPr="009C1F9C">
        <w:rPr>
          <w:lang w:val="it-IT"/>
        </w:rPr>
        <w:t xml:space="preserve">    PizzaPlus AS Pizza,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dbPizzeria.OrdinePizzaPlus</w:t>
      </w:r>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dbPizzeria.OrdinePizzaPlus.StatoLavorazione = 'In lavorazione'</w:t>
      </w:r>
    </w:p>
    <w:p w14:paraId="076C8040" w14:textId="77777777" w:rsidR="009C1F9C" w:rsidRPr="009C1F9C" w:rsidRDefault="009C1F9C" w:rsidP="001C217C">
      <w:pPr>
        <w:pStyle w:val="Paragrafoelenco"/>
        <w:jc w:val="left"/>
        <w:rPr>
          <w:lang w:val="it-IT"/>
        </w:rPr>
      </w:pPr>
      <w:r w:rsidRPr="009C1F9C">
        <w:rPr>
          <w:lang w:val="it-IT"/>
        </w:rPr>
        <w:t>ORDER BY dbPizzeria.OrdinePizzaPlus.Numero ASC;</w:t>
      </w:r>
    </w:p>
    <w:p w14:paraId="6880D2F7" w14:textId="77777777" w:rsidR="009C1F9C" w:rsidRPr="009C1F9C" w:rsidRDefault="009C1F9C" w:rsidP="001C217C">
      <w:pPr>
        <w:pStyle w:val="Paragrafoelenco"/>
        <w:jc w:val="left"/>
        <w:rPr>
          <w:lang w:val="it-IT"/>
        </w:rPr>
      </w:pPr>
      <w:r w:rsidRPr="009C1F9C">
        <w:rPr>
          <w:lang w:val="it-IT"/>
        </w:rPr>
        <w:t xml:space="preserve">    commi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r>
        <w:rPr>
          <w:lang w:val="it-IT"/>
        </w:rPr>
        <w:t>Visualizza_tavoli</w:t>
      </w:r>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visualizza_tavoli`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set transaction read only;</w:t>
      </w:r>
    </w:p>
    <w:p w14:paraId="3E7B6B7B"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1FD7182A" w14:textId="77777777" w:rsidR="009C1F9C" w:rsidRPr="009C1F9C" w:rsidRDefault="009C1F9C" w:rsidP="001C217C">
      <w:pPr>
        <w:pStyle w:val="Paragrafoelenco"/>
        <w:jc w:val="left"/>
        <w:rPr>
          <w:lang w:val="it-IT"/>
        </w:rPr>
      </w:pPr>
      <w:r w:rsidRPr="009C1F9C">
        <w:rPr>
          <w:lang w:val="it-IT"/>
        </w:rPr>
        <w:t xml:space="preserve">    start transaction;</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t xml:space="preserve">    dbPizzeria.Tavolo;</w:t>
      </w:r>
    </w:p>
    <w:p w14:paraId="41C5401C" w14:textId="77777777" w:rsidR="009C1F9C" w:rsidRPr="009C1F9C" w:rsidRDefault="009C1F9C" w:rsidP="001C217C">
      <w:pPr>
        <w:pStyle w:val="Paragrafoelenco"/>
        <w:jc w:val="left"/>
        <w:rPr>
          <w:lang w:val="it-IT"/>
        </w:rPr>
      </w:pPr>
      <w:r w:rsidRPr="009C1F9C">
        <w:rPr>
          <w:lang w:val="it-IT"/>
        </w:rPr>
        <w:t xml:space="preserve">    commit;</w:t>
      </w:r>
    </w:p>
    <w:p w14:paraId="392AF78A" w14:textId="7C879C5C" w:rsidR="009C1F9C" w:rsidRDefault="009C1F9C" w:rsidP="001C217C">
      <w:pPr>
        <w:pStyle w:val="Paragrafoelenco"/>
        <w:jc w:val="left"/>
        <w:rPr>
          <w:lang w:val="it-IT"/>
        </w:rPr>
      </w:pPr>
      <w:r w:rsidRPr="009C1F9C">
        <w:rPr>
          <w:lang w:val="it-IT"/>
        </w:rPr>
        <w:lastRenderedPageBreak/>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r>
        <w:rPr>
          <w:lang w:val="it-IT"/>
        </w:rPr>
        <w:t>Visualizza_info_tavoli_associati</w:t>
      </w:r>
    </w:p>
    <w:p w14:paraId="166C53AD" w14:textId="5D3D5D64" w:rsidR="00C737A7" w:rsidRDefault="00C737A7" w:rsidP="00C737A7">
      <w:pPr>
        <w:pStyle w:val="Paragrafoelenco"/>
        <w:jc w:val="left"/>
        <w:rPr>
          <w:lang w:val="it-IT"/>
        </w:rPr>
      </w:pPr>
      <w:r>
        <w:rPr>
          <w:lang w:val="it-IT"/>
        </w:rPr>
        <w:t>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serializable in quanto si accede più volte all’entità tavolo con delle operazioni che selezionano un gruppo di tuple</w:t>
      </w:r>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visualizza_info_tavoli_associati`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set transaction read only;</w:t>
      </w:r>
    </w:p>
    <w:p w14:paraId="45A29154" w14:textId="77777777" w:rsidR="009C1F9C" w:rsidRPr="009C1F9C" w:rsidRDefault="009C1F9C" w:rsidP="001C217C">
      <w:pPr>
        <w:pStyle w:val="Paragrafoelenco"/>
        <w:jc w:val="left"/>
        <w:rPr>
          <w:lang w:val="it-IT"/>
        </w:rPr>
      </w:pPr>
      <w:r w:rsidRPr="009C1F9C">
        <w:rPr>
          <w:lang w:val="it-IT"/>
        </w:rPr>
        <w:t xml:space="preserve">    set transaction isolation level serializable;</w:t>
      </w:r>
    </w:p>
    <w:p w14:paraId="08AE230E" w14:textId="77777777" w:rsidR="009C1F9C" w:rsidRPr="009C1F9C" w:rsidRDefault="009C1F9C" w:rsidP="001C217C">
      <w:pPr>
        <w:pStyle w:val="Paragrafoelenco"/>
        <w:jc w:val="left"/>
        <w:rPr>
          <w:lang w:val="it-IT"/>
        </w:rPr>
      </w:pPr>
      <w:r w:rsidRPr="009C1F9C">
        <w:rPr>
          <w:lang w:val="it-IT"/>
        </w:rPr>
        <w:t xml:space="preserve">    start transaction;</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if((select count(*) from dbPizzeria.Impiegato where dbPizzeria.Impiegato.Matricola=cameriere&lt;&gt;'Cameriere')&lt;1) then</w:t>
      </w:r>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45013' set message_tex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if;</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if((select Ruolo from dbPizzeria.Impiegato where dbPizzeria.Impiegato.Matricola=cameriere)&lt;&gt;'Cameriere') then</w:t>
      </w:r>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 '45000' set message_text='L\'impiegato non e\' un cameriere.';</w:t>
      </w:r>
    </w:p>
    <w:p w14:paraId="44D38B7E" w14:textId="77777777" w:rsidR="009C1F9C" w:rsidRPr="009C1F9C" w:rsidRDefault="009C1F9C" w:rsidP="001C217C">
      <w:pPr>
        <w:pStyle w:val="Paragrafoelenco"/>
        <w:jc w:val="left"/>
        <w:rPr>
          <w:lang w:val="it-IT"/>
        </w:rPr>
      </w:pPr>
      <w:r w:rsidRPr="009C1F9C">
        <w:rPr>
          <w:lang w:val="it-IT"/>
        </w:rPr>
        <w:t xml:space="preserve">    end if;</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dbPizzeria.Associato</w:t>
      </w:r>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5708B6EC" w14:textId="77777777" w:rsidR="009C1F9C" w:rsidRPr="009C1F9C" w:rsidRDefault="009C1F9C" w:rsidP="001C217C">
      <w:pPr>
        <w:pStyle w:val="Paragrafoelenco"/>
        <w:jc w:val="left"/>
        <w:rPr>
          <w:lang w:val="it-IT"/>
        </w:rPr>
      </w:pPr>
      <w:r w:rsidRPr="009C1F9C">
        <w:rPr>
          <w:lang w:val="it-IT"/>
        </w:rPr>
        <w:lastRenderedPageBreak/>
        <w:t>WHERE</w:t>
      </w:r>
    </w:p>
    <w:p w14:paraId="045E6B9B"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3552D40E" w14:textId="77777777" w:rsidR="009C1F9C" w:rsidRPr="009C1F9C" w:rsidRDefault="009C1F9C" w:rsidP="001C217C">
      <w:pPr>
        <w:pStyle w:val="Paragrafoelenco"/>
        <w:jc w:val="left"/>
        <w:rPr>
          <w:lang w:val="it-IT"/>
        </w:rPr>
      </w:pPr>
      <w:r w:rsidRPr="009C1F9C">
        <w:rPr>
          <w:lang w:val="it-IT"/>
        </w:rPr>
        <w:t xml:space="preserve">        AND dbPizzeria.Tavolo.Client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dbPizzeria.Associato</w:t>
      </w:r>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74C8CDDF"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568ED72D" w14:textId="77777777" w:rsidR="009C1F9C" w:rsidRPr="009C1F9C" w:rsidRDefault="009C1F9C" w:rsidP="001C217C">
      <w:pPr>
        <w:pStyle w:val="Paragrafoelenco"/>
        <w:jc w:val="left"/>
        <w:rPr>
          <w:lang w:val="it-IT"/>
        </w:rPr>
      </w:pPr>
      <w:r w:rsidRPr="009C1F9C">
        <w:rPr>
          <w:lang w:val="it-IT"/>
        </w:rPr>
        <w:t>-- seleziono i tavoli che hanno qualche ordine associato che sia in lavorazione, in carico oppure espletato, cio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dbPizzeria.Tavolo.Numero</w:t>
      </w:r>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dbPizzeria.Tavolo,</w:t>
      </w:r>
    </w:p>
    <w:p w14:paraId="54BEFD92" w14:textId="77777777" w:rsidR="009C1F9C" w:rsidRPr="009C1F9C" w:rsidRDefault="009C1F9C" w:rsidP="001C217C">
      <w:pPr>
        <w:pStyle w:val="Paragrafoelenco"/>
        <w:jc w:val="left"/>
        <w:rPr>
          <w:lang w:val="it-IT"/>
        </w:rPr>
      </w:pPr>
      <w:r w:rsidRPr="009C1F9C">
        <w:rPr>
          <w:lang w:val="it-IT"/>
        </w:rPr>
        <w:t xml:space="preserve">    dbPizzeria.OrdineBevanda,</w:t>
      </w:r>
    </w:p>
    <w:p w14:paraId="3E12A9A6" w14:textId="77777777" w:rsidR="009C1F9C" w:rsidRPr="009C1F9C" w:rsidRDefault="009C1F9C" w:rsidP="001C217C">
      <w:pPr>
        <w:pStyle w:val="Paragrafoelenco"/>
        <w:jc w:val="left"/>
        <w:rPr>
          <w:lang w:val="it-IT"/>
        </w:rPr>
      </w:pPr>
      <w:r w:rsidRPr="009C1F9C">
        <w:rPr>
          <w:lang w:val="it-IT"/>
        </w:rPr>
        <w:t xml:space="preserve">    dbPizzeria.OrdinePizza,</w:t>
      </w:r>
    </w:p>
    <w:p w14:paraId="6D031673" w14:textId="77777777" w:rsidR="009C1F9C" w:rsidRPr="009C1F9C" w:rsidRDefault="009C1F9C" w:rsidP="001C217C">
      <w:pPr>
        <w:pStyle w:val="Paragrafoelenco"/>
        <w:jc w:val="left"/>
        <w:rPr>
          <w:lang w:val="it-IT"/>
        </w:rPr>
      </w:pPr>
      <w:r w:rsidRPr="009C1F9C">
        <w:rPr>
          <w:lang w:val="it-IT"/>
        </w:rPr>
        <w:t xml:space="preserve">    dbPizzeria.OrdinePizzaPlus</w:t>
      </w:r>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dbPizzeria.Tavolo.Numero = dbPizzeria.OrdinePizza.Tavolo</w:t>
      </w:r>
    </w:p>
    <w:p w14:paraId="5082278B" w14:textId="77777777" w:rsidR="009C1F9C" w:rsidRPr="009C1F9C" w:rsidRDefault="009C1F9C" w:rsidP="001C217C">
      <w:pPr>
        <w:pStyle w:val="Paragrafoelenco"/>
        <w:jc w:val="left"/>
        <w:rPr>
          <w:lang w:val="it-IT"/>
        </w:rPr>
      </w:pPr>
      <w:r w:rsidRPr="009C1F9C">
        <w:rPr>
          <w:lang w:val="it-IT"/>
        </w:rPr>
        <w:t xml:space="preserve">        AND dbPizzeria.OrdinePizza.StatoLavorazione &lt;&gt; 'Consegnato')</w:t>
      </w:r>
    </w:p>
    <w:p w14:paraId="2C33DBE2" w14:textId="77777777" w:rsidR="009C1F9C" w:rsidRPr="009C1F9C" w:rsidRDefault="009C1F9C" w:rsidP="001C217C">
      <w:pPr>
        <w:pStyle w:val="Paragrafoelenco"/>
        <w:jc w:val="left"/>
        <w:rPr>
          <w:lang w:val="it-IT"/>
        </w:rPr>
      </w:pPr>
      <w:r w:rsidRPr="009C1F9C">
        <w:rPr>
          <w:lang w:val="it-IT"/>
        </w:rPr>
        <w:t xml:space="preserve">        OR (dbPizzeria.Tavolo.Numero = dbPizzeria.OrdineBevanda.Tavolo</w:t>
      </w:r>
    </w:p>
    <w:p w14:paraId="5C874584" w14:textId="77777777" w:rsidR="009C1F9C" w:rsidRPr="009C1F9C" w:rsidRDefault="009C1F9C" w:rsidP="001C217C">
      <w:pPr>
        <w:pStyle w:val="Paragrafoelenco"/>
        <w:jc w:val="left"/>
        <w:rPr>
          <w:lang w:val="it-IT"/>
        </w:rPr>
      </w:pPr>
      <w:r w:rsidRPr="009C1F9C">
        <w:rPr>
          <w:lang w:val="it-IT"/>
        </w:rPr>
        <w:t xml:space="preserve">        AND dbPizzeria.OrdineBevanda.StatoLavorazione &lt;&gt; 'Consegnato')</w:t>
      </w:r>
    </w:p>
    <w:p w14:paraId="4C82BFAE" w14:textId="77777777" w:rsidR="009C1F9C" w:rsidRPr="009C1F9C" w:rsidRDefault="009C1F9C" w:rsidP="001C217C">
      <w:pPr>
        <w:pStyle w:val="Paragrafoelenco"/>
        <w:jc w:val="left"/>
        <w:rPr>
          <w:lang w:val="it-IT"/>
        </w:rPr>
      </w:pPr>
      <w:r w:rsidRPr="009C1F9C">
        <w:rPr>
          <w:lang w:val="it-IT"/>
        </w:rPr>
        <w:t xml:space="preserve">        OR (dbPizzeria.Tavolo.Numero = dbPizzeria.OrdinePizzaPlus.Tavolo</w:t>
      </w:r>
    </w:p>
    <w:p w14:paraId="4F00512C" w14:textId="77777777" w:rsidR="009C1F9C" w:rsidRPr="009C1F9C" w:rsidRDefault="009C1F9C" w:rsidP="001C217C">
      <w:pPr>
        <w:pStyle w:val="Paragrafoelenco"/>
        <w:jc w:val="left"/>
        <w:rPr>
          <w:lang w:val="it-IT"/>
        </w:rPr>
      </w:pPr>
      <w:r w:rsidRPr="009C1F9C">
        <w:rPr>
          <w:lang w:val="it-IT"/>
        </w:rPr>
        <w:t xml:space="preserve">        AND dbPizzeria.OrdinePizzaPlus.StatoLavorazione &lt;&gt; 'Consegnato'))</w:t>
      </w:r>
    </w:p>
    <w:p w14:paraId="5A36F274" w14:textId="77777777" w:rsidR="009C1F9C" w:rsidRPr="009C1F9C" w:rsidRDefault="009C1F9C" w:rsidP="001C217C">
      <w:pPr>
        <w:pStyle w:val="Paragrafoelenco"/>
        <w:jc w:val="left"/>
        <w:rPr>
          <w:lang w:val="it-IT"/>
        </w:rPr>
      </w:pPr>
      <w:r w:rsidRPr="009C1F9C">
        <w:rPr>
          <w:lang w:val="it-IT"/>
        </w:rPr>
        <w:t xml:space="preserve">        AND dbPizzeria.Tavolo.Numero IN (SELECT </w:t>
      </w:r>
    </w:p>
    <w:p w14:paraId="09003472" w14:textId="77777777" w:rsidR="009C1F9C" w:rsidRPr="009C1F9C" w:rsidRDefault="009C1F9C" w:rsidP="001C217C">
      <w:pPr>
        <w:pStyle w:val="Paragrafoelenco"/>
        <w:jc w:val="left"/>
        <w:rPr>
          <w:lang w:val="it-IT"/>
        </w:rPr>
      </w:pPr>
      <w:r w:rsidRPr="009C1F9C">
        <w:rPr>
          <w:lang w:val="it-IT"/>
        </w:rPr>
        <w:t xml:space="preserve">            dbPizzeria.Tavolo.Numero</w:t>
      </w:r>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dbPizzeria.Associato</w:t>
      </w:r>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lastRenderedPageBreak/>
        <w:t xml:space="preserve">            dbPizzeria.Tavolo ON dbPizzeria.Associato.Tavolo = dbPizzeria.Tavolo.Numero</w:t>
      </w:r>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69FD1E4D"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commi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r>
        <w:rPr>
          <w:lang w:val="it-IT"/>
        </w:rPr>
        <w:t>Visualizza_turni_impiegati</w:t>
      </w:r>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visualizza_turni_impiegati`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set transaction read only;</w:t>
      </w:r>
    </w:p>
    <w:p w14:paraId="5415F56D"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9752618" w14:textId="77777777" w:rsidR="009C1F9C" w:rsidRPr="009C1F9C" w:rsidRDefault="009C1F9C" w:rsidP="001C217C">
      <w:pPr>
        <w:pStyle w:val="Paragrafoelenco"/>
        <w:jc w:val="left"/>
        <w:rPr>
          <w:lang w:val="it-IT"/>
        </w:rPr>
      </w:pPr>
      <w:r w:rsidRPr="009C1F9C">
        <w:rPr>
          <w:lang w:val="it-IT"/>
        </w:rPr>
        <w:t xml:space="preserve">    start transaction;</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TurnoOraInizio,</w:t>
      </w:r>
    </w:p>
    <w:p w14:paraId="40A02DDE" w14:textId="77777777" w:rsidR="009C1F9C" w:rsidRPr="009C1F9C" w:rsidRDefault="009C1F9C" w:rsidP="001C217C">
      <w:pPr>
        <w:pStyle w:val="Paragrafoelenco"/>
        <w:jc w:val="left"/>
        <w:rPr>
          <w:lang w:val="it-IT"/>
        </w:rPr>
      </w:pPr>
      <w:r w:rsidRPr="009C1F9C">
        <w:rPr>
          <w:lang w:val="it-IT"/>
        </w:rPr>
        <w:t xml:space="preserve">    TurnoOraFine,</w:t>
      </w:r>
    </w:p>
    <w:p w14:paraId="5C0C7F34" w14:textId="77777777" w:rsidR="009C1F9C" w:rsidRPr="009C1F9C" w:rsidRDefault="009C1F9C" w:rsidP="001C217C">
      <w:pPr>
        <w:pStyle w:val="Paragrafoelenco"/>
        <w:jc w:val="left"/>
        <w:rPr>
          <w:lang w:val="it-IT"/>
        </w:rPr>
      </w:pPr>
      <w:r w:rsidRPr="009C1F9C">
        <w:rPr>
          <w:lang w:val="it-IT"/>
        </w:rPr>
        <w:t xml:space="preserve">    TurnoGiorno</w:t>
      </w:r>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dbPizzeria.Impiegato</w:t>
      </w:r>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dbPizzeria.Lavora ON dbPizzeria.Impiegato.Matricola = dbPizzeria.Lavora.Impiegato;</w:t>
      </w:r>
    </w:p>
    <w:p w14:paraId="51C14B17" w14:textId="77777777" w:rsidR="009C1F9C" w:rsidRPr="009C1F9C" w:rsidRDefault="009C1F9C" w:rsidP="001C217C">
      <w:pPr>
        <w:pStyle w:val="Paragrafoelenco"/>
        <w:jc w:val="left"/>
        <w:rPr>
          <w:lang w:val="it-IT"/>
        </w:rPr>
      </w:pPr>
      <w:r w:rsidRPr="009C1F9C">
        <w:rPr>
          <w:lang w:val="it-IT"/>
        </w:rPr>
        <w:t xml:space="preserve">    commi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r>
        <w:rPr>
          <w:lang w:val="it-IT"/>
        </w:rPr>
        <w:t>Visualizza_turni_tavoli</w:t>
      </w:r>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visualizza_turni_tavoli` ()</w:t>
      </w:r>
    </w:p>
    <w:p w14:paraId="1D7B9F0C" w14:textId="77777777" w:rsidR="009C1F9C" w:rsidRPr="009C1F9C" w:rsidRDefault="009C1F9C" w:rsidP="001C217C">
      <w:pPr>
        <w:pStyle w:val="Paragrafoelenco"/>
        <w:jc w:val="left"/>
        <w:rPr>
          <w:lang w:val="it-IT"/>
        </w:rPr>
      </w:pPr>
      <w:r w:rsidRPr="009C1F9C">
        <w:rPr>
          <w:lang w:val="it-IT"/>
        </w:rPr>
        <w:lastRenderedPageBreak/>
        <w:t>BEGIN</w:t>
      </w:r>
    </w:p>
    <w:p w14:paraId="2A91521F" w14:textId="77777777" w:rsidR="009C1F9C" w:rsidRPr="009C1F9C" w:rsidRDefault="009C1F9C" w:rsidP="001C217C">
      <w:pPr>
        <w:pStyle w:val="Paragrafoelenco"/>
        <w:jc w:val="left"/>
        <w:rPr>
          <w:lang w:val="it-IT"/>
        </w:rPr>
      </w:pPr>
      <w:r w:rsidRPr="009C1F9C">
        <w:rPr>
          <w:lang w:val="it-IT"/>
        </w:rPr>
        <w:tab/>
        <w:t>set transaction read only;</w:t>
      </w:r>
    </w:p>
    <w:p w14:paraId="24084309"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C006697" w14:textId="77777777" w:rsidR="009C1F9C" w:rsidRPr="009C1F9C" w:rsidRDefault="009C1F9C" w:rsidP="001C217C">
      <w:pPr>
        <w:pStyle w:val="Paragrafoelenco"/>
        <w:jc w:val="left"/>
        <w:rPr>
          <w:lang w:val="it-IT"/>
        </w:rPr>
      </w:pPr>
      <w:r w:rsidRPr="009C1F9C">
        <w:rPr>
          <w:lang w:val="it-IT"/>
        </w:rPr>
        <w:t xml:space="preserve">    start transaction;</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dbPizzeria.Usato;</w:t>
      </w:r>
    </w:p>
    <w:p w14:paraId="2CFE3F04" w14:textId="77777777" w:rsidR="009C1F9C" w:rsidRPr="009C1F9C" w:rsidRDefault="009C1F9C" w:rsidP="001C217C">
      <w:pPr>
        <w:pStyle w:val="Paragrafoelenco"/>
        <w:jc w:val="left"/>
        <w:rPr>
          <w:lang w:val="it-IT"/>
        </w:rPr>
      </w:pPr>
      <w:r w:rsidRPr="009C1F9C">
        <w:rPr>
          <w:lang w:val="it-IT"/>
        </w:rPr>
        <w:tab/>
        <w:t>commit;</w:t>
      </w:r>
    </w:p>
    <w:p w14:paraId="5188D74A" w14:textId="30C44F8D" w:rsidR="009C1F9C" w:rsidRPr="00785FC8" w:rsidRDefault="009C1F9C" w:rsidP="001C217C">
      <w:pPr>
        <w:pStyle w:val="Paragrafoelenco"/>
        <w:jc w:val="left"/>
        <w:rPr>
          <w:lang w:val="it-IT"/>
        </w:rPr>
      </w:pPr>
      <w:r w:rsidRPr="009C1F9C">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Codice SQL per instanziar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BY,STRIC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Schema dbPizzeria</w:t>
      </w:r>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Schema dbPizzeria</w:t>
      </w:r>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dbPizzeria` DEFAULT CHARACTER SET utf8</w:t>
      </w:r>
      <w:r>
        <w:rPr>
          <w:lang w:val="it-IT"/>
        </w:rPr>
        <w:t>mb4</w:t>
      </w:r>
      <w:r w:rsidRPr="00A43A80">
        <w:rPr>
          <w:lang w:val="it-IT"/>
        </w:rPr>
        <w:t xml:space="preserve"> ;</w:t>
      </w:r>
    </w:p>
    <w:p w14:paraId="6589AF83" w14:textId="77777777" w:rsidR="00A43A80" w:rsidRPr="00A43A80" w:rsidRDefault="00A43A80" w:rsidP="00A43A80">
      <w:pPr>
        <w:jc w:val="left"/>
        <w:rPr>
          <w:lang w:val="it-IT"/>
        </w:rPr>
      </w:pPr>
      <w:r w:rsidRPr="00A43A80">
        <w:rPr>
          <w:lang w:val="it-IT"/>
        </w:rPr>
        <w:t>USE `dbPizzeria` ;</w:t>
      </w:r>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Table `dbPizzeria`.`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dbPizzeria`.`Cliente` (</w:t>
      </w:r>
    </w:p>
    <w:p w14:paraId="5774F008" w14:textId="77777777" w:rsidR="00A43A80" w:rsidRPr="00A43A80" w:rsidRDefault="00A43A80" w:rsidP="00A43A80">
      <w:pPr>
        <w:jc w:val="left"/>
        <w:rPr>
          <w:lang w:val="it-IT"/>
        </w:rPr>
      </w:pPr>
      <w:r w:rsidRPr="00A43A80">
        <w:rPr>
          <w:lang w:val="it-IT"/>
        </w:rPr>
        <w:t xml:space="preserve">  `CF` VARCHAR(16) NOT NULL,</w:t>
      </w:r>
    </w:p>
    <w:p w14:paraId="3C29559F" w14:textId="77777777" w:rsidR="00A43A80" w:rsidRPr="00A43A80" w:rsidRDefault="00A43A80" w:rsidP="00A43A80">
      <w:pPr>
        <w:jc w:val="left"/>
        <w:rPr>
          <w:lang w:val="it-IT"/>
        </w:rPr>
      </w:pPr>
      <w:r w:rsidRPr="00A43A80">
        <w:rPr>
          <w:lang w:val="it-IT"/>
        </w:rPr>
        <w:lastRenderedPageBreak/>
        <w:t xml:space="preserve">  `Nome` VARCHAR(45) NOT NULL,</w:t>
      </w:r>
    </w:p>
    <w:p w14:paraId="18C69220" w14:textId="77777777" w:rsidR="00A43A80" w:rsidRPr="00A43A80" w:rsidRDefault="00A43A80" w:rsidP="00A43A80">
      <w:pPr>
        <w:jc w:val="left"/>
        <w:rPr>
          <w:lang w:val="it-IT"/>
        </w:rPr>
      </w:pPr>
      <w:r w:rsidRPr="00A43A80">
        <w:rPr>
          <w:lang w:val="it-IT"/>
        </w:rPr>
        <w:t xml:space="preserve">  `Cognome` VARCHAR(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ENGINE = InnoDB;</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Table `dbPizzeria`.`Tavolo`</w:t>
      </w:r>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dbPizzeria`.`Tavolo` (</w:t>
      </w:r>
    </w:p>
    <w:p w14:paraId="734D4D49" w14:textId="77777777" w:rsidR="00A43A80" w:rsidRPr="00A43A80" w:rsidRDefault="00A43A80" w:rsidP="00A43A80">
      <w:pPr>
        <w:jc w:val="left"/>
        <w:rPr>
          <w:lang w:val="it-IT"/>
        </w:rPr>
      </w:pPr>
      <w:r w:rsidRPr="00A43A80">
        <w:rPr>
          <w:lang w:val="it-IT"/>
        </w:rPr>
        <w:t xml:space="preserve">  `Numero`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VARCHAR(16) NULL,</w:t>
      </w:r>
    </w:p>
    <w:p w14:paraId="71A77172" w14:textId="77777777" w:rsidR="00A43A80" w:rsidRPr="00A43A80" w:rsidRDefault="00A43A80" w:rsidP="00A43A80">
      <w:pPr>
        <w:jc w:val="left"/>
        <w:rPr>
          <w:lang w:val="it-IT"/>
        </w:rPr>
      </w:pPr>
      <w:r w:rsidRPr="00A43A80">
        <w:rPr>
          <w:lang w:val="it-IT"/>
        </w:rPr>
        <w:t xml:space="preserve">  PRIMARY KEY (`Numero`),</w:t>
      </w:r>
    </w:p>
    <w:p w14:paraId="3FB822D7" w14:textId="77777777" w:rsidR="00A43A80" w:rsidRPr="00A43A80" w:rsidRDefault="00A43A80" w:rsidP="00A43A80">
      <w:pPr>
        <w:jc w:val="left"/>
        <w:rPr>
          <w:lang w:val="it-IT"/>
        </w:rPr>
      </w:pPr>
      <w:r w:rsidRPr="00A43A80">
        <w:rPr>
          <w:lang w:val="it-IT"/>
        </w:rPr>
        <w:t xml:space="preserve">  INDEX `Tavolo_FK_Cliente_idx` (`Cliente` ASC) INVISIBLE,</w:t>
      </w:r>
    </w:p>
    <w:p w14:paraId="161D78D6" w14:textId="77777777" w:rsidR="00A43A80" w:rsidRPr="00A43A80" w:rsidRDefault="00A43A80" w:rsidP="00A43A80">
      <w:pPr>
        <w:jc w:val="left"/>
        <w:rPr>
          <w:lang w:val="it-IT"/>
        </w:rPr>
      </w:pPr>
      <w:r w:rsidRPr="00A43A80">
        <w:rPr>
          <w:lang w:val="it-IT"/>
        </w:rPr>
        <w:t xml:space="preserve">  CONSTRAINT `Tavolo_FK_Cliente`</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dbPizzeria`.`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ENGINE = InnoDB;</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Table `dbPizzeria`.`Turno`</w:t>
      </w:r>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dbPizzeria`.`Turno` (</w:t>
      </w:r>
    </w:p>
    <w:p w14:paraId="2E207834" w14:textId="77777777" w:rsidR="00A43A80" w:rsidRPr="00A43A80" w:rsidRDefault="00A43A80" w:rsidP="00A43A80">
      <w:pPr>
        <w:jc w:val="left"/>
        <w:rPr>
          <w:lang w:val="it-IT"/>
        </w:rPr>
      </w:pPr>
      <w:r w:rsidRPr="00A43A80">
        <w:rPr>
          <w:lang w:val="it-IT"/>
        </w:rPr>
        <w:t xml:space="preserve">  `OraInizio` TIME NOT NULL,</w:t>
      </w:r>
    </w:p>
    <w:p w14:paraId="2EB03FF4" w14:textId="77777777" w:rsidR="00A43A80" w:rsidRPr="00A43A80" w:rsidRDefault="00A43A80" w:rsidP="00A43A80">
      <w:pPr>
        <w:jc w:val="left"/>
        <w:rPr>
          <w:lang w:val="it-IT"/>
        </w:rPr>
      </w:pPr>
      <w:r w:rsidRPr="00A43A80">
        <w:rPr>
          <w:lang w:val="it-IT"/>
        </w:rPr>
        <w:t xml:space="preserve">  `OraFine` TIME NOT NULL,</w:t>
      </w:r>
    </w:p>
    <w:p w14:paraId="3A923E0C" w14:textId="77777777" w:rsidR="00A43A80" w:rsidRPr="00A43A80" w:rsidRDefault="00A43A80" w:rsidP="00A43A80">
      <w:pPr>
        <w:jc w:val="left"/>
        <w:rPr>
          <w:lang w:val="it-IT"/>
        </w:rPr>
      </w:pPr>
      <w:r w:rsidRPr="00A43A80">
        <w:rPr>
          <w:lang w:val="it-IT"/>
        </w:rPr>
        <w:t xml:space="preserve">  `Giorno` ENUM('Domenica', 'Lunedi', 'Martedi', 'Mercoledi', 'Giovedi', 'Venerdi', 'Sabato') NOT NULL,</w:t>
      </w:r>
    </w:p>
    <w:p w14:paraId="17631400" w14:textId="77777777" w:rsidR="00A43A80" w:rsidRPr="00A43A80" w:rsidRDefault="00A43A80" w:rsidP="00A43A80">
      <w:pPr>
        <w:jc w:val="left"/>
        <w:rPr>
          <w:lang w:val="it-IT"/>
        </w:rPr>
      </w:pPr>
      <w:r w:rsidRPr="00A43A80">
        <w:rPr>
          <w:lang w:val="it-IT"/>
        </w:rPr>
        <w:t xml:space="preserve">  PRIMARY KEY (`OraInizio`, `OraFine`, `Giorno`))</w:t>
      </w:r>
    </w:p>
    <w:p w14:paraId="4F02FBF9" w14:textId="77777777" w:rsidR="00A43A80" w:rsidRPr="00A43A80" w:rsidRDefault="00A43A80" w:rsidP="00A43A80">
      <w:pPr>
        <w:jc w:val="left"/>
        <w:rPr>
          <w:lang w:val="it-IT"/>
        </w:rPr>
      </w:pPr>
      <w:r w:rsidRPr="00A43A80">
        <w:rPr>
          <w:lang w:val="it-IT"/>
        </w:rPr>
        <w:t>ENGINE = InnoDB;</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Table `dbPizzeria`.`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dbPizzeria`.`Usato` (</w:t>
      </w:r>
    </w:p>
    <w:p w14:paraId="1E3F678B" w14:textId="77777777" w:rsidR="00A43A80" w:rsidRPr="00A43A80" w:rsidRDefault="00A43A80" w:rsidP="00A43A80">
      <w:pPr>
        <w:jc w:val="left"/>
        <w:rPr>
          <w:lang w:val="it-IT"/>
        </w:rPr>
      </w:pPr>
      <w:r w:rsidRPr="00A43A80">
        <w:rPr>
          <w:lang w:val="it-IT"/>
        </w:rPr>
        <w:t xml:space="preserve">  `Tavolo` INT UNSIGNED NOT NULL,</w:t>
      </w:r>
    </w:p>
    <w:p w14:paraId="017407F5" w14:textId="77777777" w:rsidR="00A43A80" w:rsidRPr="00A43A80" w:rsidRDefault="00A43A80" w:rsidP="00A43A80">
      <w:pPr>
        <w:jc w:val="left"/>
        <w:rPr>
          <w:lang w:val="it-IT"/>
        </w:rPr>
      </w:pPr>
      <w:r w:rsidRPr="00A43A80">
        <w:rPr>
          <w:lang w:val="it-IT"/>
        </w:rPr>
        <w:t xml:space="preserve">  `TurnoOraInizio` TIME NOT NULL,</w:t>
      </w:r>
    </w:p>
    <w:p w14:paraId="5B61E7EB" w14:textId="77777777" w:rsidR="00A43A80" w:rsidRPr="00A43A80" w:rsidRDefault="00A43A80" w:rsidP="00A43A80">
      <w:pPr>
        <w:jc w:val="left"/>
        <w:rPr>
          <w:lang w:val="it-IT"/>
        </w:rPr>
      </w:pPr>
      <w:r w:rsidRPr="00A43A80">
        <w:rPr>
          <w:lang w:val="it-IT"/>
        </w:rPr>
        <w:t xml:space="preserve">  `TurnoOraFine` TIME NOT NULL,</w:t>
      </w:r>
    </w:p>
    <w:p w14:paraId="560AF8C3" w14:textId="77777777" w:rsidR="00A43A80" w:rsidRPr="00A43A80" w:rsidRDefault="00A43A80" w:rsidP="00A43A80">
      <w:pPr>
        <w:jc w:val="left"/>
        <w:rPr>
          <w:lang w:val="it-IT"/>
        </w:rPr>
      </w:pPr>
      <w:r w:rsidRPr="00A43A80">
        <w:rPr>
          <w:lang w:val="it-IT"/>
        </w:rPr>
        <w:t xml:space="preserve">  `TurnoGiorno` ENUM('Domenica', 'Lunedi', 'Martedi', 'Mercoledi', 'Giovedi', 'Venerdi', 'Sabato') NOT NULL,</w:t>
      </w:r>
    </w:p>
    <w:p w14:paraId="7DF646B3" w14:textId="77777777" w:rsidR="00A43A80" w:rsidRPr="00A43A80" w:rsidRDefault="00A43A80" w:rsidP="00A43A80">
      <w:pPr>
        <w:jc w:val="left"/>
        <w:rPr>
          <w:lang w:val="it-IT"/>
        </w:rPr>
      </w:pPr>
      <w:r w:rsidRPr="00A43A80">
        <w:rPr>
          <w:lang w:val="it-IT"/>
        </w:rPr>
        <w:t xml:space="preserve">  PRIMARY KEY (`Tavolo`, `TurnoOraInizio`, `TurnoOraFine`, `TurnoGiorno`),</w:t>
      </w:r>
    </w:p>
    <w:p w14:paraId="6C033683" w14:textId="77777777" w:rsidR="00A43A80" w:rsidRPr="00A43A80" w:rsidRDefault="00A43A80" w:rsidP="00A43A80">
      <w:pPr>
        <w:jc w:val="left"/>
        <w:rPr>
          <w:lang w:val="it-IT"/>
        </w:rPr>
      </w:pPr>
      <w:r w:rsidRPr="00A43A80">
        <w:rPr>
          <w:lang w:val="it-IT"/>
        </w:rPr>
        <w:t xml:space="preserve">  INDEX `Usato_Turno_idx` (`TurnoOraInizio` ASC, `TurnoOraFine` ASC, `TurnoGiorno` ASC) INVISIBLE,</w:t>
      </w:r>
    </w:p>
    <w:p w14:paraId="524F3899" w14:textId="77777777" w:rsidR="00A43A80" w:rsidRPr="00A43A80" w:rsidRDefault="00A43A80" w:rsidP="00A43A80">
      <w:pPr>
        <w:jc w:val="left"/>
        <w:rPr>
          <w:lang w:val="it-IT"/>
        </w:rPr>
      </w:pPr>
      <w:r w:rsidRPr="00A43A80">
        <w:rPr>
          <w:lang w:val="it-IT"/>
        </w:rPr>
        <w:t xml:space="preserve">  CONSTRAINT `Usato_FK_Tavolo`</w:t>
      </w:r>
    </w:p>
    <w:p w14:paraId="443B2CE9" w14:textId="77777777" w:rsidR="00A43A80" w:rsidRPr="00A43A80" w:rsidRDefault="00A43A80" w:rsidP="00A43A80">
      <w:pPr>
        <w:jc w:val="left"/>
        <w:rPr>
          <w:lang w:val="it-IT"/>
        </w:rPr>
      </w:pPr>
      <w:r w:rsidRPr="00A43A80">
        <w:rPr>
          <w:lang w:val="it-IT"/>
        </w:rPr>
        <w:lastRenderedPageBreak/>
        <w:t xml:space="preserve">    FOREIGN KEY (`Tavolo`)</w:t>
      </w:r>
    </w:p>
    <w:p w14:paraId="2D36ACA1" w14:textId="77777777" w:rsidR="00A43A80" w:rsidRPr="00A43A80" w:rsidRDefault="00A43A80" w:rsidP="00A43A80">
      <w:pPr>
        <w:jc w:val="left"/>
        <w:rPr>
          <w:lang w:val="it-IT"/>
        </w:rPr>
      </w:pPr>
      <w:r w:rsidRPr="00A43A80">
        <w:rPr>
          <w:lang w:val="it-IT"/>
        </w:rPr>
        <w:t xml:space="preserve">    REFERENCES `dbPizzeria`.`Tavolo` (`Numero`)</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Usato_FK_Turno`</w:t>
      </w:r>
    </w:p>
    <w:p w14:paraId="227A6727" w14:textId="77777777" w:rsidR="00A43A80" w:rsidRPr="00A43A80" w:rsidRDefault="00A43A80" w:rsidP="00A43A80">
      <w:pPr>
        <w:jc w:val="left"/>
        <w:rPr>
          <w:lang w:val="it-IT"/>
        </w:rPr>
      </w:pPr>
      <w:r w:rsidRPr="00A43A80">
        <w:rPr>
          <w:lang w:val="it-IT"/>
        </w:rPr>
        <w:t xml:space="preserve">    FOREIGN KEY (`TurnoOraInizio` , `TurnoOraFine` , `TurnoGiorno`)</w:t>
      </w:r>
    </w:p>
    <w:p w14:paraId="4CD3F598" w14:textId="77777777" w:rsidR="00A43A80" w:rsidRPr="00A43A80" w:rsidRDefault="00A43A80" w:rsidP="00A43A80">
      <w:pPr>
        <w:jc w:val="left"/>
        <w:rPr>
          <w:lang w:val="it-IT"/>
        </w:rPr>
      </w:pPr>
      <w:r w:rsidRPr="00A43A80">
        <w:rPr>
          <w:lang w:val="it-IT"/>
        </w:rPr>
        <w:t xml:space="preserve">    REFERENCES `dbPizzeria`.`Turno` (`OraInizio` , `OraFine`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ENGINE = InnoDB;</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Table `dbPizzeria`.`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dbPizzeria`.`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VARCHAR(45) NOT NULL,</w:t>
      </w:r>
    </w:p>
    <w:p w14:paraId="5D972DA7" w14:textId="77777777" w:rsidR="00A43A80" w:rsidRPr="00A43A80" w:rsidRDefault="00A43A80" w:rsidP="00A43A80">
      <w:pPr>
        <w:jc w:val="left"/>
        <w:rPr>
          <w:lang w:val="it-IT"/>
        </w:rPr>
      </w:pPr>
      <w:r w:rsidRPr="00A43A80">
        <w:rPr>
          <w:lang w:val="it-IT"/>
        </w:rPr>
        <w:t xml:space="preserve">  `Cognome` VARCHAR(45) NOT NULL,</w:t>
      </w:r>
    </w:p>
    <w:p w14:paraId="0BBF3C0F" w14:textId="77777777" w:rsidR="00A43A80" w:rsidRPr="00A43A80" w:rsidRDefault="00A43A80" w:rsidP="00A43A80">
      <w:pPr>
        <w:jc w:val="left"/>
        <w:rPr>
          <w:lang w:val="it-IT"/>
        </w:rPr>
      </w:pPr>
      <w:r w:rsidRPr="00A43A80">
        <w:rPr>
          <w:lang w:val="it-IT"/>
        </w:rPr>
        <w:t xml:space="preserve">  `Passwd` CHAR(45) NOT NULL DEFAULT 'password',</w:t>
      </w:r>
    </w:p>
    <w:p w14:paraId="426FBD80" w14:textId="77777777" w:rsidR="00A43A80" w:rsidRPr="00A43A80" w:rsidRDefault="00A43A80" w:rsidP="00A43A80">
      <w:pPr>
        <w:jc w:val="left"/>
        <w:rPr>
          <w:lang w:val="it-IT"/>
        </w:rPr>
      </w:pPr>
      <w:r w:rsidRPr="00A43A80">
        <w:rPr>
          <w:lang w:val="it-IT"/>
        </w:rPr>
        <w:t xml:space="preserve">  `Ruolo` ENUM('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ENGINE = InnoDB;</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Table `dbPizzeria`.`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dbPizzeria`.`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TurnoOraInizio` TIME NOT NULL,</w:t>
      </w:r>
    </w:p>
    <w:p w14:paraId="2BD258AD" w14:textId="77777777" w:rsidR="00A43A80" w:rsidRPr="00A43A80" w:rsidRDefault="00A43A80" w:rsidP="00A43A80">
      <w:pPr>
        <w:jc w:val="left"/>
        <w:rPr>
          <w:lang w:val="it-IT"/>
        </w:rPr>
      </w:pPr>
      <w:r w:rsidRPr="00A43A80">
        <w:rPr>
          <w:lang w:val="it-IT"/>
        </w:rPr>
        <w:t xml:space="preserve">  `TurnoOraFine` TIME NOT NULL,</w:t>
      </w:r>
    </w:p>
    <w:p w14:paraId="3FA0B3E6" w14:textId="77777777" w:rsidR="00A43A80" w:rsidRPr="00A43A80" w:rsidRDefault="00A43A80" w:rsidP="00A43A80">
      <w:pPr>
        <w:jc w:val="left"/>
        <w:rPr>
          <w:lang w:val="it-IT"/>
        </w:rPr>
      </w:pPr>
      <w:r w:rsidRPr="00A43A80">
        <w:rPr>
          <w:lang w:val="it-IT"/>
        </w:rPr>
        <w:t xml:space="preserve">  `TurnoGiorno` ENUM('Domenica', 'Lunedi', 'Martedi', 'Mercoledi', 'Giovedi', 'Venerdi', 'Sabato') NOT NULL,</w:t>
      </w:r>
    </w:p>
    <w:p w14:paraId="13224A3C" w14:textId="77777777" w:rsidR="00A43A80" w:rsidRPr="00A43A80" w:rsidRDefault="00A43A80" w:rsidP="00A43A80">
      <w:pPr>
        <w:jc w:val="left"/>
        <w:rPr>
          <w:lang w:val="it-IT"/>
        </w:rPr>
      </w:pPr>
      <w:r w:rsidRPr="00A43A80">
        <w:rPr>
          <w:lang w:val="it-IT"/>
        </w:rPr>
        <w:t xml:space="preserve">  PRIMARY KEY (`Impiegato`, `TurnoOraInizio`, `TurnoOraFine`, `TurnoGiorno`),</w:t>
      </w:r>
    </w:p>
    <w:p w14:paraId="2586A4CF" w14:textId="77777777" w:rsidR="00A43A80" w:rsidRPr="00A43A80" w:rsidRDefault="00A43A80" w:rsidP="00A43A80">
      <w:pPr>
        <w:jc w:val="left"/>
        <w:rPr>
          <w:lang w:val="it-IT"/>
        </w:rPr>
      </w:pPr>
      <w:r w:rsidRPr="00A43A80">
        <w:rPr>
          <w:lang w:val="it-IT"/>
        </w:rPr>
        <w:t xml:space="preserve">  INDEX `Lavora_FK_Turno_idx` (`TurnoOraInizio` ASC, `TurnoOraFine` ASC, `TurnoGiorno` ASC) VISIBLE,</w:t>
      </w:r>
    </w:p>
    <w:p w14:paraId="396D57D7" w14:textId="77777777" w:rsidR="00A43A80" w:rsidRPr="00A43A80" w:rsidRDefault="00A43A80" w:rsidP="00A43A80">
      <w:pPr>
        <w:jc w:val="left"/>
        <w:rPr>
          <w:lang w:val="it-IT"/>
        </w:rPr>
      </w:pPr>
      <w:r w:rsidRPr="00A43A80">
        <w:rPr>
          <w:lang w:val="it-IT"/>
        </w:rPr>
        <w:t xml:space="preserve">  CONSTRAINT `Lavora_FK_Turno`</w:t>
      </w:r>
    </w:p>
    <w:p w14:paraId="32CFA740" w14:textId="77777777" w:rsidR="00A43A80" w:rsidRPr="00A43A80" w:rsidRDefault="00A43A80" w:rsidP="00A43A80">
      <w:pPr>
        <w:jc w:val="left"/>
        <w:rPr>
          <w:lang w:val="it-IT"/>
        </w:rPr>
      </w:pPr>
      <w:r w:rsidRPr="00A43A80">
        <w:rPr>
          <w:lang w:val="it-IT"/>
        </w:rPr>
        <w:t xml:space="preserve">    FOREIGN KEY (`TurnoOraInizio` , `TurnoOraFine` , `TurnoGiorno`)</w:t>
      </w:r>
    </w:p>
    <w:p w14:paraId="63501B6A" w14:textId="77777777" w:rsidR="00A43A80" w:rsidRPr="00A43A80" w:rsidRDefault="00A43A80" w:rsidP="00A43A80">
      <w:pPr>
        <w:jc w:val="left"/>
        <w:rPr>
          <w:lang w:val="it-IT"/>
        </w:rPr>
      </w:pPr>
      <w:r w:rsidRPr="00A43A80">
        <w:rPr>
          <w:lang w:val="it-IT"/>
        </w:rPr>
        <w:t xml:space="preserve">    REFERENCES `dbPizzeria`.`Turno` (`OraInizio` , `OraFine`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Lavora_FK_Impiegato`</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dbPizzeria`.`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ENGINE = InnoDB;</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Table `dbPizzeria`.`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dbPizzeria`.`Associato` (</w:t>
      </w:r>
    </w:p>
    <w:p w14:paraId="7F3C628E" w14:textId="77777777" w:rsidR="00A43A80" w:rsidRPr="00A43A80" w:rsidRDefault="00A43A80" w:rsidP="00A43A80">
      <w:pPr>
        <w:jc w:val="left"/>
        <w:rPr>
          <w:lang w:val="it-IT"/>
        </w:rPr>
      </w:pPr>
      <w:r w:rsidRPr="00A43A80">
        <w:rPr>
          <w:lang w:val="it-IT"/>
        </w:rPr>
        <w:t xml:space="preserve">  `Tavolo`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Associato_FK_Impiegato_idx` (`Impiegato` ASC) INVISIBLE,</w:t>
      </w:r>
    </w:p>
    <w:p w14:paraId="658E5B27" w14:textId="77777777" w:rsidR="00A43A80" w:rsidRPr="00A43A80" w:rsidRDefault="00A43A80" w:rsidP="00A43A80">
      <w:pPr>
        <w:jc w:val="left"/>
        <w:rPr>
          <w:lang w:val="it-IT"/>
        </w:rPr>
      </w:pPr>
      <w:r w:rsidRPr="00A43A80">
        <w:rPr>
          <w:lang w:val="it-IT"/>
        </w:rPr>
        <w:t xml:space="preserve">  CONSTRAINT `Associato_FK_Tavolo`</w:t>
      </w:r>
    </w:p>
    <w:p w14:paraId="214BD8B0" w14:textId="77777777" w:rsidR="00A43A80" w:rsidRPr="00A43A80" w:rsidRDefault="00A43A80" w:rsidP="00A43A80">
      <w:pPr>
        <w:jc w:val="left"/>
        <w:rPr>
          <w:lang w:val="it-IT"/>
        </w:rPr>
      </w:pPr>
      <w:r w:rsidRPr="00A43A80">
        <w:rPr>
          <w:lang w:val="it-IT"/>
        </w:rPr>
        <w:t xml:space="preserve">    FOREIGN KEY (`Tavolo`)</w:t>
      </w:r>
    </w:p>
    <w:p w14:paraId="75C49287" w14:textId="77777777" w:rsidR="00A43A80" w:rsidRPr="00A43A80" w:rsidRDefault="00A43A80" w:rsidP="00A43A80">
      <w:pPr>
        <w:jc w:val="left"/>
        <w:rPr>
          <w:lang w:val="it-IT"/>
        </w:rPr>
      </w:pPr>
      <w:r w:rsidRPr="00A43A80">
        <w:rPr>
          <w:lang w:val="it-IT"/>
        </w:rPr>
        <w:t xml:space="preserve">    REFERENCES `dbPizzeria`.`Tavolo` (`Numero`)</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Associato_FK_Impiegato`</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dbPizzeria`.`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ENGINE = InnoDB;</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Table `dbPizzeria`.`Scontrino`</w:t>
      </w:r>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dbPizzeria`.`Scontrino` (</w:t>
      </w:r>
    </w:p>
    <w:p w14:paraId="4F814F0F" w14:textId="77777777" w:rsidR="00A43A80" w:rsidRPr="00A43A80" w:rsidRDefault="00A43A80" w:rsidP="00A43A80">
      <w:pPr>
        <w:jc w:val="left"/>
        <w:rPr>
          <w:lang w:val="it-IT"/>
        </w:rPr>
      </w:pPr>
      <w:r w:rsidRPr="00A43A80">
        <w:rPr>
          <w:lang w:val="it-IT"/>
        </w:rPr>
        <w:t xml:space="preserve">  `IdTransazione`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77777777" w:rsidR="00A43A80" w:rsidRPr="00A43A80" w:rsidRDefault="00A43A80" w:rsidP="00A43A80">
      <w:pPr>
        <w:jc w:val="left"/>
        <w:rPr>
          <w:lang w:val="it-IT"/>
        </w:rPr>
      </w:pPr>
      <w:r w:rsidRPr="00A43A80">
        <w:rPr>
          <w:lang w:val="it-IT"/>
        </w:rPr>
        <w:t xml:space="preserve">  `Importo` DOUBLE UNSIGNED NOT NULL DEFAULT 0.0,</w:t>
      </w:r>
    </w:p>
    <w:p w14:paraId="63D85047" w14:textId="77777777" w:rsidR="00A43A80" w:rsidRPr="00A43A80" w:rsidRDefault="00A43A80" w:rsidP="00A43A80">
      <w:pPr>
        <w:jc w:val="left"/>
        <w:rPr>
          <w:lang w:val="it-IT"/>
        </w:rPr>
      </w:pPr>
      <w:r w:rsidRPr="00A43A80">
        <w:rPr>
          <w:lang w:val="it-IT"/>
        </w:rPr>
        <w:t xml:space="preserve">  `Tavolo` INT UNSIGNED NULL,</w:t>
      </w:r>
    </w:p>
    <w:p w14:paraId="7C8C9BB7" w14:textId="77777777" w:rsidR="00A43A80" w:rsidRPr="00A43A80" w:rsidRDefault="00A43A80" w:rsidP="00A43A80">
      <w:pPr>
        <w:jc w:val="left"/>
        <w:rPr>
          <w:lang w:val="it-IT"/>
        </w:rPr>
      </w:pPr>
      <w:r w:rsidRPr="00A43A80">
        <w:rPr>
          <w:lang w:val="it-IT"/>
        </w:rPr>
        <w:t xml:space="preserve">  INDEX `Scontrino_FK_Tavolo_idx` (`Tavolo` ASC) INVISIBLE,</w:t>
      </w:r>
    </w:p>
    <w:p w14:paraId="393EB936" w14:textId="77777777" w:rsidR="00A43A80" w:rsidRPr="00A43A80" w:rsidRDefault="00A43A80" w:rsidP="00A43A80">
      <w:pPr>
        <w:jc w:val="left"/>
        <w:rPr>
          <w:lang w:val="it-IT"/>
        </w:rPr>
      </w:pPr>
      <w:r w:rsidRPr="00A43A80">
        <w:rPr>
          <w:lang w:val="it-IT"/>
        </w:rPr>
        <w:t xml:space="preserve">  PRIMARY KEY (`IdTransazione`),</w:t>
      </w:r>
    </w:p>
    <w:p w14:paraId="36541EAA" w14:textId="77777777" w:rsidR="00A43A80" w:rsidRPr="00A43A80" w:rsidRDefault="00A43A80" w:rsidP="00A43A80">
      <w:pPr>
        <w:jc w:val="left"/>
        <w:rPr>
          <w:lang w:val="it-IT"/>
        </w:rPr>
      </w:pPr>
      <w:r w:rsidRPr="00A43A80">
        <w:rPr>
          <w:lang w:val="it-IT"/>
        </w:rPr>
        <w:t xml:space="preserve">  INDEX `Scontrino_Data_idx` (`Emissione` ASC) VISIBLE,</w:t>
      </w:r>
    </w:p>
    <w:p w14:paraId="542935A0" w14:textId="77777777" w:rsidR="00A43A80" w:rsidRPr="00A43A80" w:rsidRDefault="00A43A80" w:rsidP="00A43A80">
      <w:pPr>
        <w:jc w:val="left"/>
        <w:rPr>
          <w:lang w:val="it-IT"/>
        </w:rPr>
      </w:pPr>
      <w:r w:rsidRPr="00A43A80">
        <w:rPr>
          <w:lang w:val="it-IT"/>
        </w:rPr>
        <w:t xml:space="preserve">  CONSTRAINT `Scontrino_FK_Tavolo`</w:t>
      </w:r>
    </w:p>
    <w:p w14:paraId="4BFB1B1C" w14:textId="77777777" w:rsidR="00A43A80" w:rsidRPr="00A43A80" w:rsidRDefault="00A43A80" w:rsidP="00A43A80">
      <w:pPr>
        <w:jc w:val="left"/>
        <w:rPr>
          <w:lang w:val="it-IT"/>
        </w:rPr>
      </w:pPr>
      <w:r w:rsidRPr="00A43A80">
        <w:rPr>
          <w:lang w:val="it-IT"/>
        </w:rPr>
        <w:t xml:space="preserve">    FOREIGN KEY (`Tavolo`)</w:t>
      </w:r>
    </w:p>
    <w:p w14:paraId="7B4BCECB" w14:textId="77777777" w:rsidR="00A43A80" w:rsidRPr="00A43A80" w:rsidRDefault="00A43A80" w:rsidP="00A43A80">
      <w:pPr>
        <w:jc w:val="left"/>
        <w:rPr>
          <w:lang w:val="it-IT"/>
        </w:rPr>
      </w:pPr>
      <w:r w:rsidRPr="00A43A80">
        <w:rPr>
          <w:lang w:val="it-IT"/>
        </w:rPr>
        <w:t xml:space="preserve">    REFERENCES `dbPizzeria`.`Tavolo` (`Numero`)</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ENGINE = InnoDB;</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Table `dbPizzeria`.`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dbPizzeria`.`Bevanda` (</w:t>
      </w:r>
    </w:p>
    <w:p w14:paraId="411731DD" w14:textId="77777777" w:rsidR="00A43A80" w:rsidRPr="00A43A80" w:rsidRDefault="00A43A80" w:rsidP="00A43A80">
      <w:pPr>
        <w:jc w:val="left"/>
        <w:rPr>
          <w:lang w:val="it-IT"/>
        </w:rPr>
      </w:pPr>
      <w:r w:rsidRPr="00A43A80">
        <w:rPr>
          <w:lang w:val="it-IT"/>
        </w:rPr>
        <w:t xml:space="preserve">  `Nome` VARCHAR(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77777777" w:rsidR="00A43A80" w:rsidRPr="00A43A80" w:rsidRDefault="00A43A80" w:rsidP="00A43A80">
      <w:pPr>
        <w:jc w:val="left"/>
        <w:rPr>
          <w:lang w:val="it-IT"/>
        </w:rPr>
      </w:pPr>
      <w:r w:rsidRPr="00A43A80">
        <w:rPr>
          <w:lang w:val="it-IT"/>
        </w:rPr>
        <w:t xml:space="preserve">  `Prezzo` DOUBL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ENGINE = InnoDB;</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Table `dbPizzeria`.`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dbPizzeria`.`Pizza` (</w:t>
      </w:r>
    </w:p>
    <w:p w14:paraId="71D80A80" w14:textId="77777777" w:rsidR="00A43A80" w:rsidRPr="00A43A80" w:rsidRDefault="00A43A80" w:rsidP="00A43A80">
      <w:pPr>
        <w:jc w:val="left"/>
        <w:rPr>
          <w:lang w:val="it-IT"/>
        </w:rPr>
      </w:pPr>
      <w:r w:rsidRPr="00A43A80">
        <w:rPr>
          <w:lang w:val="it-IT"/>
        </w:rPr>
        <w:t xml:space="preserve">  `Nome` VARCHAR(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77777777" w:rsidR="00A43A80" w:rsidRPr="00A43A80" w:rsidRDefault="00A43A80" w:rsidP="00A43A80">
      <w:pPr>
        <w:jc w:val="left"/>
        <w:rPr>
          <w:lang w:val="it-IT"/>
        </w:rPr>
      </w:pPr>
      <w:r w:rsidRPr="00A43A80">
        <w:rPr>
          <w:lang w:val="it-IT"/>
        </w:rPr>
        <w:t xml:space="preserve">  `Prezzo` DOUBL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ENGINE = InnoDB;</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Table `dbPizzeria`.`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dbPizzeria`.`Ingrediente` (</w:t>
      </w:r>
    </w:p>
    <w:p w14:paraId="34476996" w14:textId="77777777" w:rsidR="00A43A80" w:rsidRPr="00A43A80" w:rsidRDefault="00A43A80" w:rsidP="00A43A80">
      <w:pPr>
        <w:jc w:val="left"/>
        <w:rPr>
          <w:lang w:val="it-IT"/>
        </w:rPr>
      </w:pPr>
      <w:r w:rsidRPr="00A43A80">
        <w:rPr>
          <w:lang w:val="it-IT"/>
        </w:rPr>
        <w:t xml:space="preserve">  `Nome` VARCHAR(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7777777" w:rsidR="00A43A80" w:rsidRPr="00A43A80" w:rsidRDefault="00A43A80" w:rsidP="00A43A80">
      <w:pPr>
        <w:jc w:val="left"/>
        <w:rPr>
          <w:lang w:val="it-IT"/>
        </w:rPr>
      </w:pPr>
      <w:r w:rsidRPr="00A43A80">
        <w:rPr>
          <w:lang w:val="it-IT"/>
        </w:rPr>
        <w:t xml:space="preserve">  `Prezzo` DOUBL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ENGINE = InnoDB;</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Table `dbPizzeria`.`PizzaPlus`</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dbPizzeria`.`PizzaPlus` (</w:t>
      </w:r>
    </w:p>
    <w:p w14:paraId="1BD022BB" w14:textId="77777777" w:rsidR="00A43A80" w:rsidRPr="00A43A80" w:rsidRDefault="00A43A80" w:rsidP="00A43A80">
      <w:pPr>
        <w:jc w:val="left"/>
        <w:rPr>
          <w:lang w:val="it-IT"/>
        </w:rPr>
      </w:pPr>
      <w:r w:rsidRPr="00A43A80">
        <w:rPr>
          <w:lang w:val="it-IT"/>
        </w:rPr>
        <w:t xml:space="preserve">  `Nome` VARCHAR(275) NOT NULL,</w:t>
      </w:r>
    </w:p>
    <w:p w14:paraId="1AD124CC" w14:textId="77777777" w:rsidR="00A43A80" w:rsidRPr="00A43A80" w:rsidRDefault="00A43A80" w:rsidP="00A43A80">
      <w:pPr>
        <w:jc w:val="left"/>
        <w:rPr>
          <w:lang w:val="it-IT"/>
        </w:rPr>
      </w:pPr>
      <w:r w:rsidRPr="00A43A80">
        <w:rPr>
          <w:lang w:val="it-IT"/>
        </w:rPr>
        <w:t xml:space="preserve">  `Prezzo` DOUBLE UNSIGNED NOT NULL DEFAULT 0.0,</w:t>
      </w:r>
    </w:p>
    <w:p w14:paraId="647D56D0" w14:textId="77777777" w:rsidR="00A43A80" w:rsidRPr="00A43A80" w:rsidRDefault="00A43A80" w:rsidP="00A43A80">
      <w:pPr>
        <w:jc w:val="left"/>
        <w:rPr>
          <w:lang w:val="it-IT"/>
        </w:rPr>
      </w:pPr>
      <w:r w:rsidRPr="00A43A80">
        <w:rPr>
          <w:lang w:val="it-IT"/>
        </w:rPr>
        <w:t xml:space="preserve">  `Base` VARCHAR(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FK_Pizza_idx` (`Base` ASC) VISIBLE,</w:t>
      </w:r>
    </w:p>
    <w:p w14:paraId="1F379408" w14:textId="77777777" w:rsidR="00A43A80" w:rsidRPr="00A43A80" w:rsidRDefault="00A43A80" w:rsidP="00A43A80">
      <w:pPr>
        <w:jc w:val="left"/>
        <w:rPr>
          <w:lang w:val="it-IT"/>
        </w:rPr>
      </w:pPr>
      <w:r w:rsidRPr="00A43A80">
        <w:rPr>
          <w:lang w:val="it-IT"/>
        </w:rPr>
        <w:t xml:space="preserve">  CONSTRAINT `PizzaPlus_FK_Pizza`</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dbPizzeria`.`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ENGINE = InnoDB;</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Table `dbPizzeria`.`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dbPizzeria`.`Aggiunta` (</w:t>
      </w:r>
    </w:p>
    <w:p w14:paraId="5A801D46" w14:textId="77777777" w:rsidR="00A43A80" w:rsidRPr="00A43A80" w:rsidRDefault="00A43A80" w:rsidP="00A43A80">
      <w:pPr>
        <w:jc w:val="left"/>
        <w:rPr>
          <w:lang w:val="it-IT"/>
        </w:rPr>
      </w:pPr>
      <w:r w:rsidRPr="00A43A80">
        <w:rPr>
          <w:lang w:val="it-IT"/>
        </w:rPr>
        <w:t xml:space="preserve">  `PizzaPlus` VARCHAR(275) NOT NULL,</w:t>
      </w:r>
    </w:p>
    <w:p w14:paraId="7FEFE37D" w14:textId="77777777" w:rsidR="00A43A80" w:rsidRPr="00A43A80" w:rsidRDefault="00A43A80" w:rsidP="00A43A80">
      <w:pPr>
        <w:jc w:val="left"/>
        <w:rPr>
          <w:lang w:val="it-IT"/>
        </w:rPr>
      </w:pPr>
      <w:r w:rsidRPr="00A43A80">
        <w:rPr>
          <w:lang w:val="it-IT"/>
        </w:rPr>
        <w:lastRenderedPageBreak/>
        <w:t xml:space="preserve">  `Ingrediente` VARCHAR(45) NOT NULL,</w:t>
      </w:r>
    </w:p>
    <w:p w14:paraId="30F7232E" w14:textId="77777777" w:rsidR="00A43A80" w:rsidRPr="00A43A80" w:rsidRDefault="00A43A80" w:rsidP="00A43A80">
      <w:pPr>
        <w:jc w:val="left"/>
        <w:rPr>
          <w:lang w:val="it-IT"/>
        </w:rPr>
      </w:pPr>
      <w:r w:rsidRPr="00A43A80">
        <w:rPr>
          <w:lang w:val="it-IT"/>
        </w:rPr>
        <w:t xml:space="preserve">  PRIMARY KEY (`PizzaPlus`, `Ingrediente`),</w:t>
      </w:r>
    </w:p>
    <w:p w14:paraId="140D5D6D" w14:textId="77777777" w:rsidR="00A43A80" w:rsidRPr="00A43A80" w:rsidRDefault="00A43A80" w:rsidP="00A43A80">
      <w:pPr>
        <w:jc w:val="left"/>
        <w:rPr>
          <w:lang w:val="it-IT"/>
        </w:rPr>
      </w:pPr>
      <w:r w:rsidRPr="00A43A80">
        <w:rPr>
          <w:lang w:val="it-IT"/>
        </w:rPr>
        <w:t xml:space="preserve">  INDEX `Aggiunta_FK_Ingrediente_idx` (`Ingrediente` ASC) VISIBLE,</w:t>
      </w:r>
    </w:p>
    <w:p w14:paraId="5FC5DD89" w14:textId="77777777" w:rsidR="00A43A80" w:rsidRPr="00A43A80" w:rsidRDefault="00A43A80" w:rsidP="00A43A80">
      <w:pPr>
        <w:jc w:val="left"/>
        <w:rPr>
          <w:lang w:val="it-IT"/>
        </w:rPr>
      </w:pPr>
      <w:r w:rsidRPr="00A43A80">
        <w:rPr>
          <w:lang w:val="it-IT"/>
        </w:rPr>
        <w:t xml:space="preserve">  CONSTRAINT `Aggiunta_FK_PizzaPlus`</w:t>
      </w:r>
    </w:p>
    <w:p w14:paraId="44D0C0CA" w14:textId="77777777" w:rsidR="00A43A80" w:rsidRPr="00A43A80" w:rsidRDefault="00A43A80" w:rsidP="00A43A80">
      <w:pPr>
        <w:jc w:val="left"/>
        <w:rPr>
          <w:lang w:val="it-IT"/>
        </w:rPr>
      </w:pPr>
      <w:r w:rsidRPr="00A43A80">
        <w:rPr>
          <w:lang w:val="it-IT"/>
        </w:rPr>
        <w:t xml:space="preserve">    FOREIGN KEY (`PizzaPlus`)</w:t>
      </w:r>
    </w:p>
    <w:p w14:paraId="1780CE11" w14:textId="77777777" w:rsidR="00A43A80" w:rsidRPr="00A43A80" w:rsidRDefault="00A43A80" w:rsidP="00A43A80">
      <w:pPr>
        <w:jc w:val="left"/>
        <w:rPr>
          <w:lang w:val="it-IT"/>
        </w:rPr>
      </w:pPr>
      <w:r w:rsidRPr="00A43A80">
        <w:rPr>
          <w:lang w:val="it-IT"/>
        </w:rPr>
        <w:t xml:space="preserve">    REFERENCES `dbPizzeria`.`PizzaPlus`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Aggiunta_FK_Ingrediente`</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dbPizzeria`.`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ENGINE = InnoDB;</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Table `dbPizzeria`.`OrdinePizza`</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dbPizzeria`.`OrdinePizza` (</w:t>
      </w:r>
    </w:p>
    <w:p w14:paraId="7BD56D5D" w14:textId="77777777" w:rsidR="00A43A80" w:rsidRPr="00A43A80" w:rsidRDefault="00A43A80" w:rsidP="00A43A80">
      <w:pPr>
        <w:jc w:val="left"/>
        <w:rPr>
          <w:lang w:val="it-IT"/>
        </w:rPr>
      </w:pPr>
      <w:r w:rsidRPr="00A43A80">
        <w:rPr>
          <w:lang w:val="it-IT"/>
        </w:rPr>
        <w:t xml:space="preserve">  `Numero` BIGINT UNSIGNED NOT NULL AUTO_INCREMENT,</w:t>
      </w:r>
    </w:p>
    <w:p w14:paraId="45D1864A" w14:textId="77777777" w:rsidR="00A43A80" w:rsidRPr="00A43A80" w:rsidRDefault="00A43A80" w:rsidP="00A43A80">
      <w:pPr>
        <w:jc w:val="left"/>
        <w:rPr>
          <w:lang w:val="it-IT"/>
        </w:rPr>
      </w:pPr>
      <w:r w:rsidRPr="00A43A80">
        <w:rPr>
          <w:lang w:val="it-IT"/>
        </w:rPr>
        <w:t xml:space="preserve">  `Tavolo` INT UNSIGNED NOT NULL,</w:t>
      </w:r>
    </w:p>
    <w:p w14:paraId="1219A851" w14:textId="77777777" w:rsidR="00A43A80" w:rsidRPr="00A43A80" w:rsidRDefault="00A43A80" w:rsidP="00A43A80">
      <w:pPr>
        <w:jc w:val="left"/>
        <w:rPr>
          <w:lang w:val="it-IT"/>
        </w:rPr>
      </w:pPr>
      <w:r w:rsidRPr="00A43A80">
        <w:rPr>
          <w:lang w:val="it-IT"/>
        </w:rPr>
        <w:t xml:space="preserve">  `Pizza` VARCHAR(45) NOT NULL,</w:t>
      </w:r>
    </w:p>
    <w:p w14:paraId="7D5AE052" w14:textId="77777777" w:rsidR="00A43A80" w:rsidRPr="00A43A80" w:rsidRDefault="00A43A80" w:rsidP="00A43A80">
      <w:pPr>
        <w:jc w:val="left"/>
        <w:rPr>
          <w:lang w:val="it-IT"/>
        </w:rPr>
      </w:pPr>
      <w:r w:rsidRPr="00A43A80">
        <w:rPr>
          <w:lang w:val="it-IT"/>
        </w:rPr>
        <w:t xml:space="preserve">  `StatoLavorazione` ENUM('In carico',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Scontrino`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OrdinePizza_FK_Tavolo_idx` (`Tavolo` ASC) VISIBLE,</w:t>
      </w:r>
    </w:p>
    <w:p w14:paraId="6BC9A030" w14:textId="77777777" w:rsidR="00A43A80" w:rsidRPr="00A43A80" w:rsidRDefault="00A43A80" w:rsidP="00A43A80">
      <w:pPr>
        <w:jc w:val="left"/>
        <w:rPr>
          <w:lang w:val="it-IT"/>
        </w:rPr>
      </w:pPr>
      <w:r w:rsidRPr="00A43A80">
        <w:rPr>
          <w:lang w:val="it-IT"/>
        </w:rPr>
        <w:t xml:space="preserve">  INDEX `OrdinePizza_FK_Pizza_idx` (`Pizza` ASC) VISIBLE,</w:t>
      </w:r>
    </w:p>
    <w:p w14:paraId="31133C49" w14:textId="77777777" w:rsidR="00A43A80" w:rsidRPr="00A43A80" w:rsidRDefault="00A43A80" w:rsidP="00A43A80">
      <w:pPr>
        <w:jc w:val="left"/>
        <w:rPr>
          <w:lang w:val="it-IT"/>
        </w:rPr>
      </w:pPr>
      <w:r w:rsidRPr="00A43A80">
        <w:rPr>
          <w:lang w:val="it-IT"/>
        </w:rPr>
        <w:t xml:space="preserve">  INDEX `OrdinePizza_FK_Scontrino_idx` (`Scontrino` ASC) VISIBLE,</w:t>
      </w:r>
    </w:p>
    <w:p w14:paraId="49FC9742" w14:textId="77777777" w:rsidR="00A43A80" w:rsidRPr="00A43A80" w:rsidRDefault="00A43A80" w:rsidP="00A43A80">
      <w:pPr>
        <w:jc w:val="left"/>
        <w:rPr>
          <w:lang w:val="it-IT"/>
        </w:rPr>
      </w:pPr>
      <w:r w:rsidRPr="00A43A80">
        <w:rPr>
          <w:lang w:val="it-IT"/>
        </w:rPr>
        <w:t xml:space="preserve">  INDEX `OrdinePizza_StatoLavorazione_idx` (`StatoLavorazione` ASC) VISIBLE,</w:t>
      </w:r>
    </w:p>
    <w:p w14:paraId="7A43978A" w14:textId="77777777" w:rsidR="00A43A80" w:rsidRPr="00A43A80" w:rsidRDefault="00A43A80" w:rsidP="00A43A80">
      <w:pPr>
        <w:jc w:val="left"/>
        <w:rPr>
          <w:lang w:val="it-IT"/>
        </w:rPr>
      </w:pPr>
      <w:r w:rsidRPr="00A43A80">
        <w:rPr>
          <w:lang w:val="it-IT"/>
        </w:rPr>
        <w:t xml:space="preserve">  CONSTRAINT `OrdinePizza_FK_Tavolo`</w:t>
      </w:r>
    </w:p>
    <w:p w14:paraId="0E197DCD" w14:textId="77777777" w:rsidR="00A43A80" w:rsidRPr="00A43A80" w:rsidRDefault="00A43A80" w:rsidP="00A43A80">
      <w:pPr>
        <w:jc w:val="left"/>
        <w:rPr>
          <w:lang w:val="it-IT"/>
        </w:rPr>
      </w:pPr>
      <w:r w:rsidRPr="00A43A80">
        <w:rPr>
          <w:lang w:val="it-IT"/>
        </w:rPr>
        <w:t xml:space="preserve">    FOREIGN KEY (`Tavolo`)</w:t>
      </w:r>
    </w:p>
    <w:p w14:paraId="02FBCDE9" w14:textId="77777777" w:rsidR="00A43A80" w:rsidRPr="00A43A80" w:rsidRDefault="00A43A80" w:rsidP="00A43A80">
      <w:pPr>
        <w:jc w:val="left"/>
        <w:rPr>
          <w:lang w:val="it-IT"/>
        </w:rPr>
      </w:pPr>
      <w:r w:rsidRPr="00A43A80">
        <w:rPr>
          <w:lang w:val="it-IT"/>
        </w:rPr>
        <w:t xml:space="preserve">    REFERENCES `dbPizzeria`.`Tavolo` (`Numero`)</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OrdinePizza_FK_Pizza`</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dbPizzeria`.`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OrdinePizza_FK_Scontrino`</w:t>
      </w:r>
    </w:p>
    <w:p w14:paraId="1063F210" w14:textId="77777777" w:rsidR="00A43A80" w:rsidRPr="00A43A80" w:rsidRDefault="00A43A80" w:rsidP="00A43A80">
      <w:pPr>
        <w:jc w:val="left"/>
        <w:rPr>
          <w:lang w:val="it-IT"/>
        </w:rPr>
      </w:pPr>
      <w:r w:rsidRPr="00A43A80">
        <w:rPr>
          <w:lang w:val="it-IT"/>
        </w:rPr>
        <w:t xml:space="preserve">    FOREIGN KEY (`Scontrino`)</w:t>
      </w:r>
    </w:p>
    <w:p w14:paraId="6549FC51" w14:textId="77777777" w:rsidR="00A43A80" w:rsidRPr="00A43A80" w:rsidRDefault="00A43A80" w:rsidP="00A43A80">
      <w:pPr>
        <w:jc w:val="left"/>
        <w:rPr>
          <w:lang w:val="it-IT"/>
        </w:rPr>
      </w:pPr>
      <w:r w:rsidRPr="00A43A80">
        <w:rPr>
          <w:lang w:val="it-IT"/>
        </w:rPr>
        <w:t xml:space="preserve">    REFERENCES `dbPizzeria`.`Scontrino` (`IdTransazione`)</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ENGINE = InnoDB;</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Table `dbPizzeria`.`OrdineBevanda`</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dbPizzeria`.`OrdineBevanda` (</w:t>
      </w:r>
    </w:p>
    <w:p w14:paraId="45668C9E" w14:textId="77777777" w:rsidR="00A43A80" w:rsidRPr="00A43A80" w:rsidRDefault="00A43A80" w:rsidP="00A43A80">
      <w:pPr>
        <w:jc w:val="left"/>
        <w:rPr>
          <w:lang w:val="it-IT"/>
        </w:rPr>
      </w:pPr>
      <w:r w:rsidRPr="00A43A80">
        <w:rPr>
          <w:lang w:val="it-IT"/>
        </w:rPr>
        <w:t xml:space="preserve">  `Numero` BIGINT UNSIGNED NOT NULL AUTO_INCREMENT,</w:t>
      </w:r>
    </w:p>
    <w:p w14:paraId="0A2D608B" w14:textId="77777777" w:rsidR="00A43A80" w:rsidRPr="00A43A80" w:rsidRDefault="00A43A80" w:rsidP="00A43A80">
      <w:pPr>
        <w:jc w:val="left"/>
        <w:rPr>
          <w:lang w:val="it-IT"/>
        </w:rPr>
      </w:pPr>
      <w:r w:rsidRPr="00A43A80">
        <w:rPr>
          <w:lang w:val="it-IT"/>
        </w:rPr>
        <w:t xml:space="preserve">  `Tavolo` INT UNSIGNED NOT NULL,</w:t>
      </w:r>
    </w:p>
    <w:p w14:paraId="09DD717E" w14:textId="77777777" w:rsidR="00A43A80" w:rsidRPr="00A43A80" w:rsidRDefault="00A43A80" w:rsidP="00A43A80">
      <w:pPr>
        <w:jc w:val="left"/>
        <w:rPr>
          <w:lang w:val="it-IT"/>
        </w:rPr>
      </w:pPr>
      <w:r w:rsidRPr="00A43A80">
        <w:rPr>
          <w:lang w:val="it-IT"/>
        </w:rPr>
        <w:t xml:space="preserve">  `Bevanda` VARCHAR(45) NOT NULL,</w:t>
      </w:r>
    </w:p>
    <w:p w14:paraId="0F579CB5" w14:textId="77777777" w:rsidR="00A43A80" w:rsidRPr="00A43A80" w:rsidRDefault="00A43A80" w:rsidP="00A43A80">
      <w:pPr>
        <w:jc w:val="left"/>
        <w:rPr>
          <w:lang w:val="it-IT"/>
        </w:rPr>
      </w:pPr>
      <w:r w:rsidRPr="00A43A80">
        <w:rPr>
          <w:lang w:val="it-IT"/>
        </w:rPr>
        <w:t xml:space="preserve">  `StatoLavorazione` ENUM('In lavorazione', 'In carico',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Scontrino`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Bevanda_FK_Bevanda_idx` (`Bevanda` ASC) VISIBLE,</w:t>
      </w:r>
    </w:p>
    <w:p w14:paraId="66A943A4" w14:textId="77777777" w:rsidR="00A43A80" w:rsidRPr="00A43A80" w:rsidRDefault="00A43A80" w:rsidP="00A43A80">
      <w:pPr>
        <w:jc w:val="left"/>
        <w:rPr>
          <w:lang w:val="it-IT"/>
        </w:rPr>
      </w:pPr>
      <w:r w:rsidRPr="00A43A80">
        <w:rPr>
          <w:lang w:val="it-IT"/>
        </w:rPr>
        <w:t xml:space="preserve">  INDEX `OrdineBevanda_FK_Tavolo_idx` (`Tavolo` ASC) VISIBLE,</w:t>
      </w:r>
    </w:p>
    <w:p w14:paraId="0694EA2F" w14:textId="77777777" w:rsidR="00A43A80" w:rsidRPr="00A43A80" w:rsidRDefault="00A43A80" w:rsidP="00A43A80">
      <w:pPr>
        <w:jc w:val="left"/>
        <w:rPr>
          <w:lang w:val="it-IT"/>
        </w:rPr>
      </w:pPr>
      <w:r w:rsidRPr="00A43A80">
        <w:rPr>
          <w:lang w:val="it-IT"/>
        </w:rPr>
        <w:t xml:space="preserve">  INDEX `OrdineBevana_FK_Scontrino_idx` (`Scontrino` ASC) VISIBLE,</w:t>
      </w:r>
    </w:p>
    <w:p w14:paraId="19E8CD5E" w14:textId="77777777" w:rsidR="00A43A80" w:rsidRPr="00A43A80" w:rsidRDefault="00A43A80" w:rsidP="00A43A80">
      <w:pPr>
        <w:jc w:val="left"/>
        <w:rPr>
          <w:lang w:val="it-IT"/>
        </w:rPr>
      </w:pPr>
      <w:r w:rsidRPr="00A43A80">
        <w:rPr>
          <w:lang w:val="it-IT"/>
        </w:rPr>
        <w:t xml:space="preserve">  INDEX `OrdineBevanda_StatoLavorazione_idx` (`StatoLavorazione` ASC) VISIBLE,</w:t>
      </w:r>
    </w:p>
    <w:p w14:paraId="131B3CC8" w14:textId="77777777" w:rsidR="00A43A80" w:rsidRPr="00A43A80" w:rsidRDefault="00A43A80" w:rsidP="00A43A80">
      <w:pPr>
        <w:jc w:val="left"/>
        <w:rPr>
          <w:lang w:val="it-IT"/>
        </w:rPr>
      </w:pPr>
      <w:r w:rsidRPr="00A43A80">
        <w:rPr>
          <w:lang w:val="it-IT"/>
        </w:rPr>
        <w:t xml:space="preserve">  CONSTRAINT `OrdineBevanda_FK_Bevanda`</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dbPizzeria`.`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OrdineBevanda_FK_Tavolo`</w:t>
      </w:r>
    </w:p>
    <w:p w14:paraId="4C6BFDD3" w14:textId="77777777" w:rsidR="00A43A80" w:rsidRPr="00A43A80" w:rsidRDefault="00A43A80" w:rsidP="00A43A80">
      <w:pPr>
        <w:jc w:val="left"/>
        <w:rPr>
          <w:lang w:val="it-IT"/>
        </w:rPr>
      </w:pPr>
      <w:r w:rsidRPr="00A43A80">
        <w:rPr>
          <w:lang w:val="it-IT"/>
        </w:rPr>
        <w:t xml:space="preserve">    FOREIGN KEY (`Tavolo`)</w:t>
      </w:r>
    </w:p>
    <w:p w14:paraId="65F5549A" w14:textId="77777777" w:rsidR="00A43A80" w:rsidRPr="00A43A80" w:rsidRDefault="00A43A80" w:rsidP="00A43A80">
      <w:pPr>
        <w:jc w:val="left"/>
        <w:rPr>
          <w:lang w:val="it-IT"/>
        </w:rPr>
      </w:pPr>
      <w:r w:rsidRPr="00A43A80">
        <w:rPr>
          <w:lang w:val="it-IT"/>
        </w:rPr>
        <w:t xml:space="preserve">    REFERENCES `dbPizzeria`.`Tavolo` (`Numero`)</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OrdineBevanda_FK_Scontrino`</w:t>
      </w:r>
    </w:p>
    <w:p w14:paraId="6291E519" w14:textId="77777777" w:rsidR="00A43A80" w:rsidRPr="00A43A80" w:rsidRDefault="00A43A80" w:rsidP="00A43A80">
      <w:pPr>
        <w:jc w:val="left"/>
        <w:rPr>
          <w:lang w:val="it-IT"/>
        </w:rPr>
      </w:pPr>
      <w:r w:rsidRPr="00A43A80">
        <w:rPr>
          <w:lang w:val="it-IT"/>
        </w:rPr>
        <w:t xml:space="preserve">    FOREIGN KEY (`Scontrino`)</w:t>
      </w:r>
    </w:p>
    <w:p w14:paraId="120ECAC0" w14:textId="77777777" w:rsidR="00A43A80" w:rsidRPr="00A43A80" w:rsidRDefault="00A43A80" w:rsidP="00A43A80">
      <w:pPr>
        <w:jc w:val="left"/>
        <w:rPr>
          <w:lang w:val="it-IT"/>
        </w:rPr>
      </w:pPr>
      <w:r w:rsidRPr="00A43A80">
        <w:rPr>
          <w:lang w:val="it-IT"/>
        </w:rPr>
        <w:t xml:space="preserve">    REFERENCES `dbPizzeria`.`Scontrino` (`IdTransazione`)</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ENGINE = InnoDB;</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Table `dbPizzeria`.`OrdinePizzaPlus`</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dbPizzeria`.`OrdinePizzaPlus` (</w:t>
      </w:r>
    </w:p>
    <w:p w14:paraId="1E0A6299" w14:textId="77777777" w:rsidR="00A43A80" w:rsidRPr="00A43A80" w:rsidRDefault="00A43A80" w:rsidP="00A43A80">
      <w:pPr>
        <w:jc w:val="left"/>
        <w:rPr>
          <w:lang w:val="it-IT"/>
        </w:rPr>
      </w:pPr>
      <w:r w:rsidRPr="00A43A80">
        <w:rPr>
          <w:lang w:val="it-IT"/>
        </w:rPr>
        <w:t xml:space="preserve">  `Numero` BIGINT UNSIGNED NOT NULL AUTO_INCREMENT,</w:t>
      </w:r>
    </w:p>
    <w:p w14:paraId="0F7537B0" w14:textId="77777777" w:rsidR="00A43A80" w:rsidRPr="00A43A80" w:rsidRDefault="00A43A80" w:rsidP="00A43A80">
      <w:pPr>
        <w:jc w:val="left"/>
        <w:rPr>
          <w:lang w:val="it-IT"/>
        </w:rPr>
      </w:pPr>
      <w:r w:rsidRPr="00A43A80">
        <w:rPr>
          <w:lang w:val="it-IT"/>
        </w:rPr>
        <w:t xml:space="preserve">  `Tavolo` INT UNSIGNED NOT NULL,</w:t>
      </w:r>
    </w:p>
    <w:p w14:paraId="1EE625F1" w14:textId="77777777" w:rsidR="00A43A80" w:rsidRPr="00A43A80" w:rsidRDefault="00A43A80" w:rsidP="00A43A80">
      <w:pPr>
        <w:jc w:val="left"/>
        <w:rPr>
          <w:lang w:val="it-IT"/>
        </w:rPr>
      </w:pPr>
      <w:r w:rsidRPr="00A43A80">
        <w:rPr>
          <w:lang w:val="it-IT"/>
        </w:rPr>
        <w:t xml:space="preserve">  `PizzaPlus` VARCHAR(275) NOT NULL,</w:t>
      </w:r>
    </w:p>
    <w:p w14:paraId="7E4A6191" w14:textId="77777777" w:rsidR="00A43A80" w:rsidRPr="00A43A80" w:rsidRDefault="00A43A80" w:rsidP="00A43A80">
      <w:pPr>
        <w:jc w:val="left"/>
        <w:rPr>
          <w:lang w:val="it-IT"/>
        </w:rPr>
      </w:pPr>
      <w:r w:rsidRPr="00A43A80">
        <w:rPr>
          <w:lang w:val="it-IT"/>
        </w:rPr>
        <w:t xml:space="preserve">  `StatoLavorazione` ENUM('In carico',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Scontrino`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OrdinePizzaPlus_FK_Tavolo_idx` (`Tavolo` ASC) VISIBLE,</w:t>
      </w:r>
    </w:p>
    <w:p w14:paraId="5CAD9FA6" w14:textId="77777777" w:rsidR="00A43A80" w:rsidRPr="00A43A80" w:rsidRDefault="00A43A80" w:rsidP="00A43A80">
      <w:pPr>
        <w:jc w:val="left"/>
        <w:rPr>
          <w:lang w:val="it-IT"/>
        </w:rPr>
      </w:pPr>
      <w:r w:rsidRPr="00A43A80">
        <w:rPr>
          <w:lang w:val="it-IT"/>
        </w:rPr>
        <w:t xml:space="preserve">  INDEX `OrdinePizzaPlus_FK_Pizza+_idx` (`PizzaPlus` ASC) VISIBLE,</w:t>
      </w:r>
    </w:p>
    <w:p w14:paraId="0BD29161" w14:textId="77777777" w:rsidR="00A43A80" w:rsidRPr="00A43A80" w:rsidRDefault="00A43A80" w:rsidP="00A43A80">
      <w:pPr>
        <w:jc w:val="left"/>
        <w:rPr>
          <w:lang w:val="it-IT"/>
        </w:rPr>
      </w:pPr>
      <w:r w:rsidRPr="00A43A80">
        <w:rPr>
          <w:lang w:val="it-IT"/>
        </w:rPr>
        <w:t xml:space="preserve">  INDEX `OrdinePizzaPlus_FK_Scontrino_idx` (`Scontrino` ASC) VISIBLE,</w:t>
      </w:r>
    </w:p>
    <w:p w14:paraId="281FE332" w14:textId="77777777" w:rsidR="00A43A80" w:rsidRPr="00A43A80" w:rsidRDefault="00A43A80" w:rsidP="00A43A80">
      <w:pPr>
        <w:jc w:val="left"/>
        <w:rPr>
          <w:lang w:val="it-IT"/>
        </w:rPr>
      </w:pPr>
      <w:r w:rsidRPr="00A43A80">
        <w:rPr>
          <w:lang w:val="it-IT"/>
        </w:rPr>
        <w:t xml:space="preserve">  INDEX `OrdinePizzaPlus_StatoLavorazione_idx` (`StatoLavorazione` ASC) VISIBLE,</w:t>
      </w:r>
    </w:p>
    <w:p w14:paraId="6A5BCE67" w14:textId="77777777" w:rsidR="00A43A80" w:rsidRPr="00A43A80" w:rsidRDefault="00A43A80" w:rsidP="00A43A80">
      <w:pPr>
        <w:jc w:val="left"/>
        <w:rPr>
          <w:lang w:val="it-IT"/>
        </w:rPr>
      </w:pPr>
      <w:r w:rsidRPr="00A43A80">
        <w:rPr>
          <w:lang w:val="it-IT"/>
        </w:rPr>
        <w:t xml:space="preserve">  CONSTRAINT `OrdinePizzaPlus_FK_Tavolo`</w:t>
      </w:r>
    </w:p>
    <w:p w14:paraId="5F0A2C11" w14:textId="77777777" w:rsidR="00A43A80" w:rsidRPr="00A43A80" w:rsidRDefault="00A43A80" w:rsidP="00A43A80">
      <w:pPr>
        <w:jc w:val="left"/>
        <w:rPr>
          <w:lang w:val="it-IT"/>
        </w:rPr>
      </w:pPr>
      <w:r w:rsidRPr="00A43A80">
        <w:rPr>
          <w:lang w:val="it-IT"/>
        </w:rPr>
        <w:t xml:space="preserve">    FOREIGN KEY (`Tavolo`)</w:t>
      </w:r>
    </w:p>
    <w:p w14:paraId="24498289" w14:textId="77777777" w:rsidR="00A43A80" w:rsidRPr="00A43A80" w:rsidRDefault="00A43A80" w:rsidP="00A43A80">
      <w:pPr>
        <w:jc w:val="left"/>
        <w:rPr>
          <w:lang w:val="it-IT"/>
        </w:rPr>
      </w:pPr>
      <w:r w:rsidRPr="00A43A80">
        <w:rPr>
          <w:lang w:val="it-IT"/>
        </w:rPr>
        <w:lastRenderedPageBreak/>
        <w:t xml:space="preserve">    REFERENCES `dbPizzeria`.`Tavolo` (`Numero`)</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OrdinePizzaPlus_FK_PizzaPlus`</w:t>
      </w:r>
    </w:p>
    <w:p w14:paraId="25DA0E1C" w14:textId="77777777" w:rsidR="00A43A80" w:rsidRPr="00A43A80" w:rsidRDefault="00A43A80" w:rsidP="00A43A80">
      <w:pPr>
        <w:jc w:val="left"/>
        <w:rPr>
          <w:lang w:val="it-IT"/>
        </w:rPr>
      </w:pPr>
      <w:r w:rsidRPr="00A43A80">
        <w:rPr>
          <w:lang w:val="it-IT"/>
        </w:rPr>
        <w:t xml:space="preserve">    FOREIGN KEY (`PizzaPlus`)</w:t>
      </w:r>
    </w:p>
    <w:p w14:paraId="395C102E" w14:textId="77777777" w:rsidR="00A43A80" w:rsidRPr="00A43A80" w:rsidRDefault="00A43A80" w:rsidP="00A43A80">
      <w:pPr>
        <w:jc w:val="left"/>
        <w:rPr>
          <w:lang w:val="it-IT"/>
        </w:rPr>
      </w:pPr>
      <w:r w:rsidRPr="00A43A80">
        <w:rPr>
          <w:lang w:val="it-IT"/>
        </w:rPr>
        <w:t xml:space="preserve">    REFERENCES `dbPizzeria`.`PizzaPlus`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OrdinePizzaPlus_FK_Scontrino`</w:t>
      </w:r>
    </w:p>
    <w:p w14:paraId="66930E53" w14:textId="77777777" w:rsidR="00A43A80" w:rsidRPr="00A43A80" w:rsidRDefault="00A43A80" w:rsidP="00A43A80">
      <w:pPr>
        <w:jc w:val="left"/>
        <w:rPr>
          <w:lang w:val="it-IT"/>
        </w:rPr>
      </w:pPr>
      <w:r w:rsidRPr="00A43A80">
        <w:rPr>
          <w:lang w:val="it-IT"/>
        </w:rPr>
        <w:t xml:space="preserve">    FOREIGN KEY (`Scontrino`)</w:t>
      </w:r>
    </w:p>
    <w:p w14:paraId="3299720D" w14:textId="77777777" w:rsidR="00A43A80" w:rsidRPr="00A43A80" w:rsidRDefault="00A43A80" w:rsidP="00A43A80">
      <w:pPr>
        <w:jc w:val="left"/>
        <w:rPr>
          <w:lang w:val="it-IT"/>
        </w:rPr>
      </w:pPr>
      <w:r w:rsidRPr="00A43A80">
        <w:rPr>
          <w:lang w:val="it-IT"/>
        </w:rPr>
        <w:t xml:space="preserve">    REFERENCES `dbPizzeria`.`Scontrino` (`IdTransazione`)</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ENGINE = InnoDB;</w:t>
      </w:r>
    </w:p>
    <w:p w14:paraId="31559EFF" w14:textId="77777777" w:rsidR="00A43A80" w:rsidRPr="00A43A80" w:rsidRDefault="00A43A80" w:rsidP="00A43A80">
      <w:pPr>
        <w:jc w:val="left"/>
        <w:rPr>
          <w:lang w:val="it-IT"/>
        </w:rPr>
      </w:pPr>
    </w:p>
    <w:p w14:paraId="5ECBD0BF" w14:textId="28B9783F" w:rsidR="009C1F9C" w:rsidRDefault="00A43A80" w:rsidP="00A43A80">
      <w:pPr>
        <w:jc w:val="left"/>
        <w:rPr>
          <w:lang w:val="it-IT"/>
        </w:rPr>
      </w:pPr>
      <w:r w:rsidRPr="00A43A80">
        <w:rPr>
          <w:lang w:val="it-IT"/>
        </w:rPr>
        <w:t>USE `dbPizzeria` ;</w:t>
      </w:r>
    </w:p>
    <w:p w14:paraId="292CAF5F" w14:textId="77777777" w:rsidR="003E32C9" w:rsidRPr="003E32C9" w:rsidRDefault="003E32C9" w:rsidP="003E32C9">
      <w:pPr>
        <w:jc w:val="left"/>
        <w:rPr>
          <w:lang w:val="it-IT"/>
        </w:rPr>
      </w:pPr>
      <w:r w:rsidRPr="003E32C9">
        <w:rPr>
          <w:lang w:val="it-IT"/>
        </w:rPr>
        <w:t>DELIMITER ;</w:t>
      </w:r>
    </w:p>
    <w:p w14:paraId="32509486" w14:textId="77777777" w:rsidR="003E32C9" w:rsidRPr="003E32C9" w:rsidRDefault="003E32C9" w:rsidP="003E32C9">
      <w:pPr>
        <w:jc w:val="left"/>
        <w:rPr>
          <w:lang w:val="it-IT"/>
        </w:rPr>
      </w:pPr>
      <w:r w:rsidRPr="003E32C9">
        <w:rPr>
          <w:lang w:val="it-IT"/>
        </w:rPr>
        <w:t>CREATE USER 'Barman' IDENTIFIED BY 'barman';</w:t>
      </w:r>
    </w:p>
    <w:p w14:paraId="585E9752" w14:textId="77777777" w:rsidR="003E32C9" w:rsidRPr="003E32C9" w:rsidRDefault="003E32C9" w:rsidP="003E32C9">
      <w:pPr>
        <w:jc w:val="left"/>
        <w:rPr>
          <w:lang w:val="it-IT"/>
        </w:rPr>
      </w:pPr>
    </w:p>
    <w:p w14:paraId="3FDFF8EF" w14:textId="77777777" w:rsidR="003E32C9" w:rsidRPr="003E32C9" w:rsidRDefault="003E32C9" w:rsidP="003E32C9">
      <w:pPr>
        <w:jc w:val="left"/>
        <w:rPr>
          <w:lang w:val="it-IT"/>
        </w:rPr>
      </w:pPr>
      <w:r w:rsidRPr="003E32C9">
        <w:rPr>
          <w:lang w:val="it-IT"/>
        </w:rPr>
        <w:t>GRANT EXECUTE ON procedure `dbPizzeria`.`espleta_ordine_bevanda` TO 'Barman';</w:t>
      </w:r>
    </w:p>
    <w:p w14:paraId="0E5DC1FE" w14:textId="77777777" w:rsidR="003E32C9" w:rsidRPr="003E32C9" w:rsidRDefault="003E32C9" w:rsidP="003E32C9">
      <w:pPr>
        <w:jc w:val="left"/>
        <w:rPr>
          <w:lang w:val="it-IT"/>
        </w:rPr>
      </w:pPr>
      <w:r w:rsidRPr="003E32C9">
        <w:rPr>
          <w:lang w:val="it-IT"/>
        </w:rPr>
        <w:t>GRANT EXECUTE ON procedure `dbPizzeria`.`visualizza_ordini_bevanda_da_espletare` TO 'Barman';</w:t>
      </w:r>
    </w:p>
    <w:p w14:paraId="3DE7E698" w14:textId="77777777" w:rsidR="003E32C9" w:rsidRPr="003E32C9" w:rsidRDefault="003E32C9" w:rsidP="003E32C9">
      <w:pPr>
        <w:jc w:val="left"/>
        <w:rPr>
          <w:lang w:val="it-IT"/>
        </w:rPr>
      </w:pPr>
      <w:r w:rsidRPr="003E32C9">
        <w:rPr>
          <w:lang w:val="it-IT"/>
        </w:rPr>
        <w:t>GRANT EXECUTE ON procedure `dbPizzeria`.`prendi_in_carico_ordine_bevanda` TO 'Barman';</w:t>
      </w:r>
    </w:p>
    <w:p w14:paraId="04862D57" w14:textId="77777777" w:rsidR="003E32C9" w:rsidRPr="003E32C9" w:rsidRDefault="003E32C9" w:rsidP="003E32C9">
      <w:pPr>
        <w:jc w:val="left"/>
        <w:rPr>
          <w:lang w:val="it-IT"/>
        </w:rPr>
      </w:pPr>
      <w:r w:rsidRPr="003E32C9">
        <w:rPr>
          <w:lang w:val="it-IT"/>
        </w:rPr>
        <w:t>CREATE USER 'Pizzaiolo' IDENTIFIED BY 'pizzaiolo';</w:t>
      </w:r>
    </w:p>
    <w:p w14:paraId="2A860719" w14:textId="77777777" w:rsidR="003E32C9" w:rsidRPr="003E32C9" w:rsidRDefault="003E32C9" w:rsidP="003E32C9">
      <w:pPr>
        <w:jc w:val="left"/>
        <w:rPr>
          <w:lang w:val="it-IT"/>
        </w:rPr>
      </w:pPr>
    </w:p>
    <w:p w14:paraId="72CB0F2A" w14:textId="77777777" w:rsidR="003E32C9" w:rsidRPr="003E32C9" w:rsidRDefault="003E32C9" w:rsidP="003E32C9">
      <w:pPr>
        <w:jc w:val="left"/>
        <w:rPr>
          <w:lang w:val="it-IT"/>
        </w:rPr>
      </w:pPr>
      <w:r w:rsidRPr="003E32C9">
        <w:rPr>
          <w:lang w:val="it-IT"/>
        </w:rPr>
        <w:lastRenderedPageBreak/>
        <w:t>GRANT EXECUTE ON procedure `dbPizzeria`.`espleta_ordine_pizzaplus` TO 'Pizzaiolo';</w:t>
      </w:r>
    </w:p>
    <w:p w14:paraId="7311AA3A" w14:textId="77777777" w:rsidR="003E32C9" w:rsidRPr="003E32C9" w:rsidRDefault="003E32C9" w:rsidP="003E32C9">
      <w:pPr>
        <w:jc w:val="left"/>
        <w:rPr>
          <w:lang w:val="it-IT"/>
        </w:rPr>
      </w:pPr>
      <w:r w:rsidRPr="003E32C9">
        <w:rPr>
          <w:lang w:val="it-IT"/>
        </w:rPr>
        <w:t>GRANT EXECUTE ON procedure `dbPizzeria`.`visualizza_ordini_pizza_plus_da_espletare` TO 'Pizzaiolo';</w:t>
      </w:r>
    </w:p>
    <w:p w14:paraId="07BC6989" w14:textId="77777777" w:rsidR="003E32C9" w:rsidRPr="003E32C9" w:rsidRDefault="003E32C9" w:rsidP="003E32C9">
      <w:pPr>
        <w:jc w:val="left"/>
        <w:rPr>
          <w:lang w:val="it-IT"/>
        </w:rPr>
      </w:pPr>
      <w:r w:rsidRPr="003E32C9">
        <w:rPr>
          <w:lang w:val="it-IT"/>
        </w:rPr>
        <w:t>GRANT EXECUTE ON procedure `dbPizzeria`.`visualizza_ordini_pizza_da_espletare` TO 'Pizzaiolo';</w:t>
      </w:r>
    </w:p>
    <w:p w14:paraId="622966FD" w14:textId="77777777" w:rsidR="003E32C9" w:rsidRPr="003E32C9" w:rsidRDefault="003E32C9" w:rsidP="003E32C9">
      <w:pPr>
        <w:jc w:val="left"/>
        <w:rPr>
          <w:lang w:val="it-IT"/>
        </w:rPr>
      </w:pPr>
      <w:r w:rsidRPr="003E32C9">
        <w:rPr>
          <w:lang w:val="it-IT"/>
        </w:rPr>
        <w:t>GRANT EXECUTE ON procedure `dbPizzeria`.`prendi_in_carico_ordine_pizza_plus` TO 'Pizzaiolo';</w:t>
      </w:r>
    </w:p>
    <w:p w14:paraId="6960D6EB" w14:textId="77777777" w:rsidR="003E32C9" w:rsidRPr="003E32C9" w:rsidRDefault="003E32C9" w:rsidP="003E32C9">
      <w:pPr>
        <w:jc w:val="left"/>
        <w:rPr>
          <w:lang w:val="it-IT"/>
        </w:rPr>
      </w:pPr>
      <w:r w:rsidRPr="003E32C9">
        <w:rPr>
          <w:lang w:val="it-IT"/>
        </w:rPr>
        <w:t>GRANT EXECUTE ON procedure `dbPizzeria`.`prendi_in_carico_ordine_pizza` TO 'Pizzaiolo';</w:t>
      </w:r>
    </w:p>
    <w:p w14:paraId="4321DB80" w14:textId="77777777" w:rsidR="003E32C9" w:rsidRPr="003E32C9" w:rsidRDefault="003E32C9" w:rsidP="003E32C9">
      <w:pPr>
        <w:jc w:val="left"/>
        <w:rPr>
          <w:lang w:val="it-IT"/>
        </w:rPr>
      </w:pPr>
      <w:r w:rsidRPr="003E32C9">
        <w:rPr>
          <w:lang w:val="it-IT"/>
        </w:rPr>
        <w:t>GRANT EXECUTE ON procedure `dbPizzeria`.`espleta_ordine_pizza` TO 'Pizzaiolo';</w:t>
      </w:r>
    </w:p>
    <w:p w14:paraId="04EE8715" w14:textId="77777777" w:rsidR="003E32C9" w:rsidRPr="003E32C9" w:rsidRDefault="003E32C9" w:rsidP="003E32C9">
      <w:pPr>
        <w:jc w:val="left"/>
        <w:rPr>
          <w:lang w:val="it-IT"/>
        </w:rPr>
      </w:pPr>
      <w:r w:rsidRPr="003E32C9">
        <w:rPr>
          <w:lang w:val="it-IT"/>
        </w:rPr>
        <w:t>CREATE USER 'Manager' IDENTIFIED BY 'manager';</w:t>
      </w:r>
    </w:p>
    <w:p w14:paraId="4DC0F257" w14:textId="77777777" w:rsidR="003E32C9" w:rsidRPr="003E32C9" w:rsidRDefault="003E32C9" w:rsidP="003E32C9">
      <w:pPr>
        <w:jc w:val="left"/>
        <w:rPr>
          <w:lang w:val="it-IT"/>
        </w:rPr>
      </w:pPr>
    </w:p>
    <w:p w14:paraId="7E1DD8E8" w14:textId="77777777" w:rsidR="003E32C9" w:rsidRPr="003E32C9" w:rsidRDefault="003E32C9" w:rsidP="003E32C9">
      <w:pPr>
        <w:jc w:val="left"/>
        <w:rPr>
          <w:lang w:val="it-IT"/>
        </w:rPr>
      </w:pPr>
      <w:r w:rsidRPr="003E32C9">
        <w:rPr>
          <w:lang w:val="it-IT"/>
        </w:rPr>
        <w:t>GRANT EXECUTE ON procedure `dbPizzeria`.`aggiungi_bevanda` TO 'Manager';</w:t>
      </w:r>
    </w:p>
    <w:p w14:paraId="5A172C4C" w14:textId="77777777" w:rsidR="003E32C9" w:rsidRPr="003E32C9" w:rsidRDefault="003E32C9" w:rsidP="003E32C9">
      <w:pPr>
        <w:jc w:val="left"/>
        <w:rPr>
          <w:lang w:val="it-IT"/>
        </w:rPr>
      </w:pPr>
      <w:r w:rsidRPr="003E32C9">
        <w:rPr>
          <w:lang w:val="it-IT"/>
        </w:rPr>
        <w:t>GRANT EXECUTE ON procedure `dbPizzeria`.`aggiungi_impiegato` TO 'Manager';</w:t>
      </w:r>
    </w:p>
    <w:p w14:paraId="460B4EBA" w14:textId="77777777" w:rsidR="003E32C9" w:rsidRPr="003E32C9" w:rsidRDefault="003E32C9" w:rsidP="003E32C9">
      <w:pPr>
        <w:jc w:val="left"/>
        <w:rPr>
          <w:lang w:val="it-IT"/>
        </w:rPr>
      </w:pPr>
      <w:r w:rsidRPr="003E32C9">
        <w:rPr>
          <w:lang w:val="it-IT"/>
        </w:rPr>
        <w:t>GRANT EXECUTE ON procedure `dbPizzeria`.`aggiungi_ingrediente` TO 'Manager';</w:t>
      </w:r>
    </w:p>
    <w:p w14:paraId="3AD81DB9" w14:textId="77777777" w:rsidR="003E32C9" w:rsidRPr="003E32C9" w:rsidRDefault="003E32C9" w:rsidP="003E32C9">
      <w:pPr>
        <w:jc w:val="left"/>
        <w:rPr>
          <w:lang w:val="it-IT"/>
        </w:rPr>
      </w:pPr>
      <w:r w:rsidRPr="003E32C9">
        <w:rPr>
          <w:lang w:val="it-IT"/>
        </w:rPr>
        <w:t>GRANT EXECUTE ON procedure `dbPizzeria`.`aggiungi_pizza` TO 'Manager';</w:t>
      </w:r>
    </w:p>
    <w:p w14:paraId="0FF9081E" w14:textId="77777777" w:rsidR="003E32C9" w:rsidRPr="003E32C9" w:rsidRDefault="003E32C9" w:rsidP="003E32C9">
      <w:pPr>
        <w:jc w:val="left"/>
        <w:rPr>
          <w:lang w:val="it-IT"/>
        </w:rPr>
      </w:pPr>
      <w:r w:rsidRPr="003E32C9">
        <w:rPr>
          <w:lang w:val="it-IT"/>
        </w:rPr>
        <w:t>GRANT EXECUTE ON procedure `dbPizzeria`.`aggiungi_tavolo` TO 'Manager';</w:t>
      </w:r>
    </w:p>
    <w:p w14:paraId="5FB92C6E" w14:textId="77777777" w:rsidR="003E32C9" w:rsidRPr="003E32C9" w:rsidRDefault="003E32C9" w:rsidP="003E32C9">
      <w:pPr>
        <w:jc w:val="left"/>
        <w:rPr>
          <w:lang w:val="it-IT"/>
        </w:rPr>
      </w:pPr>
      <w:r w:rsidRPr="003E32C9">
        <w:rPr>
          <w:lang w:val="it-IT"/>
        </w:rPr>
        <w:t>GRANT EXECUTE ON procedure `dbPizzeria`.`aggiungi_turno` TO 'Manager';</w:t>
      </w:r>
    </w:p>
    <w:p w14:paraId="5DEA6761" w14:textId="77777777" w:rsidR="003E32C9" w:rsidRPr="003E32C9" w:rsidRDefault="003E32C9" w:rsidP="003E32C9">
      <w:pPr>
        <w:jc w:val="left"/>
        <w:rPr>
          <w:lang w:val="it-IT"/>
        </w:rPr>
      </w:pPr>
      <w:r w:rsidRPr="003E32C9">
        <w:rPr>
          <w:lang w:val="it-IT"/>
        </w:rPr>
        <w:t>GRANT EXECUTE ON procedure `dbPizzeria`.`assegna_tavolo_a_cameriere` TO 'Manager';</w:t>
      </w:r>
    </w:p>
    <w:p w14:paraId="048CD1E7" w14:textId="77777777" w:rsidR="003E32C9" w:rsidRPr="003E32C9" w:rsidRDefault="003E32C9" w:rsidP="003E32C9">
      <w:pPr>
        <w:jc w:val="left"/>
        <w:rPr>
          <w:lang w:val="it-IT"/>
        </w:rPr>
      </w:pPr>
      <w:r w:rsidRPr="003E32C9">
        <w:rPr>
          <w:lang w:val="it-IT"/>
        </w:rPr>
        <w:t>GRANT EXECUTE ON procedure `dbPizzeria`.`assegna_tavolo_a_cliente` TO 'Manager';</w:t>
      </w:r>
    </w:p>
    <w:p w14:paraId="295D4058" w14:textId="77777777" w:rsidR="003E32C9" w:rsidRPr="003E32C9" w:rsidRDefault="003E32C9" w:rsidP="003E32C9">
      <w:pPr>
        <w:jc w:val="left"/>
        <w:rPr>
          <w:lang w:val="it-IT"/>
        </w:rPr>
      </w:pPr>
      <w:r w:rsidRPr="003E32C9">
        <w:rPr>
          <w:lang w:val="it-IT"/>
        </w:rPr>
        <w:t>GRANT EXECUTE ON procedure `dbPizzeria`.`assegna_turno_a_impiegato` TO 'Manager';</w:t>
      </w:r>
    </w:p>
    <w:p w14:paraId="797A36FF" w14:textId="77777777" w:rsidR="003E32C9" w:rsidRPr="003E32C9" w:rsidRDefault="003E32C9" w:rsidP="003E32C9">
      <w:pPr>
        <w:jc w:val="left"/>
        <w:rPr>
          <w:lang w:val="it-IT"/>
        </w:rPr>
      </w:pPr>
      <w:r w:rsidRPr="003E32C9">
        <w:rPr>
          <w:lang w:val="it-IT"/>
        </w:rPr>
        <w:t>GRANT EXECUTE ON procedure `dbPizzeria`.`assegna_turno_a_tavolo` TO 'Manager';</w:t>
      </w:r>
    </w:p>
    <w:p w14:paraId="609CDC55" w14:textId="77777777" w:rsidR="003E32C9" w:rsidRPr="003E32C9" w:rsidRDefault="003E32C9" w:rsidP="003E32C9">
      <w:pPr>
        <w:jc w:val="left"/>
        <w:rPr>
          <w:lang w:val="it-IT"/>
        </w:rPr>
      </w:pPr>
      <w:r w:rsidRPr="003E32C9">
        <w:rPr>
          <w:lang w:val="it-IT"/>
        </w:rPr>
        <w:t>GRANT EXECUTE ON procedure `dbPizzeria`.`aumenta_scorte_bevanda` TO 'Manager';</w:t>
      </w:r>
    </w:p>
    <w:p w14:paraId="7CBD80EB" w14:textId="77777777" w:rsidR="003E32C9" w:rsidRPr="003E32C9" w:rsidRDefault="003E32C9" w:rsidP="003E32C9">
      <w:pPr>
        <w:jc w:val="left"/>
        <w:rPr>
          <w:lang w:val="it-IT"/>
        </w:rPr>
      </w:pPr>
      <w:r w:rsidRPr="003E32C9">
        <w:rPr>
          <w:lang w:val="it-IT"/>
        </w:rPr>
        <w:t>GRANT EXECUTE ON procedure `dbPizzeria`.`aumenta_scorte_ingrediente` TO 'Manager';</w:t>
      </w:r>
    </w:p>
    <w:p w14:paraId="0D07A19F" w14:textId="77777777" w:rsidR="003E32C9" w:rsidRPr="003E32C9" w:rsidRDefault="003E32C9" w:rsidP="003E32C9">
      <w:pPr>
        <w:jc w:val="left"/>
        <w:rPr>
          <w:lang w:val="it-IT"/>
        </w:rPr>
      </w:pPr>
      <w:r w:rsidRPr="003E32C9">
        <w:rPr>
          <w:lang w:val="it-IT"/>
        </w:rPr>
        <w:t>GRANT EXECUTE ON procedure `dbPizzeria`.`visualizza_turni_tavoli` TO 'Manager';</w:t>
      </w:r>
    </w:p>
    <w:p w14:paraId="78D01A1D" w14:textId="77777777" w:rsidR="003E32C9" w:rsidRPr="003E32C9" w:rsidRDefault="003E32C9" w:rsidP="003E32C9">
      <w:pPr>
        <w:jc w:val="left"/>
        <w:rPr>
          <w:lang w:val="it-IT"/>
        </w:rPr>
      </w:pPr>
      <w:r w:rsidRPr="003E32C9">
        <w:rPr>
          <w:lang w:val="it-IT"/>
        </w:rPr>
        <w:t>GRANT EXECUTE ON procedure `dbPizzeria`.`visualizza_turni_impiegati` TO 'Manager';</w:t>
      </w:r>
    </w:p>
    <w:p w14:paraId="6286C411" w14:textId="77777777" w:rsidR="003E32C9" w:rsidRPr="003E32C9" w:rsidRDefault="003E32C9" w:rsidP="003E32C9">
      <w:pPr>
        <w:jc w:val="left"/>
        <w:rPr>
          <w:lang w:val="it-IT"/>
        </w:rPr>
      </w:pPr>
      <w:r w:rsidRPr="003E32C9">
        <w:rPr>
          <w:lang w:val="it-IT"/>
        </w:rPr>
        <w:lastRenderedPageBreak/>
        <w:t>GRANT EXECUTE ON procedure `dbPizzeria`.`visualizza_tavoli` TO 'Manager';</w:t>
      </w:r>
    </w:p>
    <w:p w14:paraId="671CB1FD" w14:textId="77777777" w:rsidR="003E32C9" w:rsidRPr="003E32C9" w:rsidRDefault="003E32C9" w:rsidP="003E32C9">
      <w:pPr>
        <w:jc w:val="left"/>
        <w:rPr>
          <w:lang w:val="it-IT"/>
        </w:rPr>
      </w:pPr>
      <w:r w:rsidRPr="003E32C9">
        <w:rPr>
          <w:lang w:val="it-IT"/>
        </w:rPr>
        <w:t>GRANT EXECUTE ON procedure `dbPizzeria`.`visualizza_menu_pizze` TO 'Manager';</w:t>
      </w:r>
    </w:p>
    <w:p w14:paraId="52E533BD" w14:textId="77777777" w:rsidR="003E32C9" w:rsidRPr="003E32C9" w:rsidRDefault="003E32C9" w:rsidP="003E32C9">
      <w:pPr>
        <w:jc w:val="left"/>
        <w:rPr>
          <w:lang w:val="it-IT"/>
        </w:rPr>
      </w:pPr>
      <w:r w:rsidRPr="003E32C9">
        <w:rPr>
          <w:lang w:val="it-IT"/>
        </w:rPr>
        <w:t>GRANT EXECUTE ON procedure `dbPizzeria`.`visualizza_menu_ingredienti` TO 'Manager';</w:t>
      </w:r>
    </w:p>
    <w:p w14:paraId="3DFECB07" w14:textId="77777777" w:rsidR="003E32C9" w:rsidRPr="003E32C9" w:rsidRDefault="003E32C9" w:rsidP="003E32C9">
      <w:pPr>
        <w:jc w:val="left"/>
        <w:rPr>
          <w:lang w:val="it-IT"/>
        </w:rPr>
      </w:pPr>
      <w:r w:rsidRPr="003E32C9">
        <w:rPr>
          <w:lang w:val="it-IT"/>
        </w:rPr>
        <w:t>GRANT EXECUTE ON procedure `dbPizzeria`.`visualizza_menu_bevande` TO 'Manager';</w:t>
      </w:r>
    </w:p>
    <w:p w14:paraId="72BF9E90" w14:textId="77777777" w:rsidR="003E32C9" w:rsidRPr="003E32C9" w:rsidRDefault="003E32C9" w:rsidP="003E32C9">
      <w:pPr>
        <w:jc w:val="left"/>
        <w:rPr>
          <w:lang w:val="it-IT"/>
        </w:rPr>
      </w:pPr>
      <w:r w:rsidRPr="003E32C9">
        <w:rPr>
          <w:lang w:val="it-IT"/>
        </w:rPr>
        <w:t>GRANT EXECUTE ON procedure `dbPizzeria`.`visualizza_entrate_mese` TO 'Manager';</w:t>
      </w:r>
    </w:p>
    <w:p w14:paraId="3C32DE0B" w14:textId="77777777" w:rsidR="003E32C9" w:rsidRPr="003E32C9" w:rsidRDefault="003E32C9" w:rsidP="003E32C9">
      <w:pPr>
        <w:jc w:val="left"/>
        <w:rPr>
          <w:lang w:val="it-IT"/>
        </w:rPr>
      </w:pPr>
      <w:r w:rsidRPr="003E32C9">
        <w:rPr>
          <w:lang w:val="it-IT"/>
        </w:rPr>
        <w:t>GRANT EXECUTE ON procedure `dbPizzeria`.`visualizza_entrate_giorno` TO 'Manager';</w:t>
      </w:r>
    </w:p>
    <w:p w14:paraId="067D1CD9" w14:textId="77777777" w:rsidR="003E32C9" w:rsidRPr="003E32C9" w:rsidRDefault="003E32C9" w:rsidP="003E32C9">
      <w:pPr>
        <w:jc w:val="left"/>
        <w:rPr>
          <w:lang w:val="it-IT"/>
        </w:rPr>
      </w:pPr>
      <w:r w:rsidRPr="003E32C9">
        <w:rPr>
          <w:lang w:val="it-IT"/>
        </w:rPr>
        <w:t>GRANT EXECUTE ON procedure `dbPizzeria`.`visualizza_assegnazioni_tavoli_a_camerieri` TO 'Manager';</w:t>
      </w:r>
    </w:p>
    <w:p w14:paraId="08C863F0" w14:textId="77777777" w:rsidR="003E32C9" w:rsidRPr="003E32C9" w:rsidRDefault="003E32C9" w:rsidP="003E32C9">
      <w:pPr>
        <w:jc w:val="left"/>
        <w:rPr>
          <w:lang w:val="it-IT"/>
        </w:rPr>
      </w:pPr>
      <w:r w:rsidRPr="003E32C9">
        <w:rPr>
          <w:lang w:val="it-IT"/>
        </w:rPr>
        <w:t>GRANT EXECUTE ON procedure `dbPizzeria`.`rimuovi_turno` TO 'Manager';</w:t>
      </w:r>
    </w:p>
    <w:p w14:paraId="0AAE9D05" w14:textId="77777777" w:rsidR="003E32C9" w:rsidRPr="003E32C9" w:rsidRDefault="003E32C9" w:rsidP="003E32C9">
      <w:pPr>
        <w:jc w:val="left"/>
        <w:rPr>
          <w:lang w:val="it-IT"/>
        </w:rPr>
      </w:pPr>
      <w:r w:rsidRPr="003E32C9">
        <w:rPr>
          <w:lang w:val="it-IT"/>
        </w:rPr>
        <w:t>GRANT EXECUTE ON procedure `dbPizzeria`.`rimuovi_turno_impiegato` TO 'Manager';</w:t>
      </w:r>
    </w:p>
    <w:p w14:paraId="67CA9072" w14:textId="77777777" w:rsidR="003E32C9" w:rsidRPr="003E32C9" w:rsidRDefault="003E32C9" w:rsidP="003E32C9">
      <w:pPr>
        <w:jc w:val="left"/>
        <w:rPr>
          <w:lang w:val="it-IT"/>
        </w:rPr>
      </w:pPr>
      <w:r w:rsidRPr="003E32C9">
        <w:rPr>
          <w:lang w:val="it-IT"/>
        </w:rPr>
        <w:t>GRANT EXECUTE ON procedure `dbPizzeria`.`rimuovi_turno_tavolo` TO 'Manager';</w:t>
      </w:r>
    </w:p>
    <w:p w14:paraId="61145821" w14:textId="77777777" w:rsidR="003E32C9" w:rsidRPr="003E32C9" w:rsidRDefault="003E32C9" w:rsidP="003E32C9">
      <w:pPr>
        <w:jc w:val="left"/>
        <w:rPr>
          <w:lang w:val="it-IT"/>
        </w:rPr>
      </w:pPr>
      <w:r w:rsidRPr="003E32C9">
        <w:rPr>
          <w:lang w:val="it-IT"/>
        </w:rPr>
        <w:t>GRANT EXECUTE ON procedure `dbPizzeria`.`rimuovi_tavolo` TO 'Manager';</w:t>
      </w:r>
    </w:p>
    <w:p w14:paraId="6485C759" w14:textId="77777777" w:rsidR="003E32C9" w:rsidRPr="003E32C9" w:rsidRDefault="003E32C9" w:rsidP="003E32C9">
      <w:pPr>
        <w:jc w:val="left"/>
        <w:rPr>
          <w:lang w:val="it-IT"/>
        </w:rPr>
      </w:pPr>
      <w:r w:rsidRPr="003E32C9">
        <w:rPr>
          <w:lang w:val="it-IT"/>
        </w:rPr>
        <w:t>GRANT EXECUTE ON procedure `dbPizzeria`.`rimuovi_pizza` TO 'Manager';</w:t>
      </w:r>
    </w:p>
    <w:p w14:paraId="7B3D879B" w14:textId="77777777" w:rsidR="003E32C9" w:rsidRPr="003E32C9" w:rsidRDefault="003E32C9" w:rsidP="003E32C9">
      <w:pPr>
        <w:jc w:val="left"/>
        <w:rPr>
          <w:lang w:val="it-IT"/>
        </w:rPr>
      </w:pPr>
      <w:r w:rsidRPr="003E32C9">
        <w:rPr>
          <w:lang w:val="it-IT"/>
        </w:rPr>
        <w:t>GRANT EXECUTE ON procedure `dbPizzeria`.`rimuovi_ingrediente` TO 'Manager';</w:t>
      </w:r>
    </w:p>
    <w:p w14:paraId="02884331" w14:textId="77777777" w:rsidR="003E32C9" w:rsidRPr="003E32C9" w:rsidRDefault="003E32C9" w:rsidP="003E32C9">
      <w:pPr>
        <w:jc w:val="left"/>
        <w:rPr>
          <w:lang w:val="it-IT"/>
        </w:rPr>
      </w:pPr>
      <w:r w:rsidRPr="003E32C9">
        <w:rPr>
          <w:lang w:val="it-IT"/>
        </w:rPr>
        <w:t>GRANT EXECUTE ON procedure `dbPizzeria`.`rimuovi_impiegato` TO 'Manager';</w:t>
      </w:r>
    </w:p>
    <w:p w14:paraId="40866845" w14:textId="77777777" w:rsidR="003E32C9" w:rsidRPr="003E32C9" w:rsidRDefault="003E32C9" w:rsidP="003E32C9">
      <w:pPr>
        <w:jc w:val="left"/>
        <w:rPr>
          <w:lang w:val="it-IT"/>
        </w:rPr>
      </w:pPr>
      <w:r w:rsidRPr="003E32C9">
        <w:rPr>
          <w:lang w:val="it-IT"/>
        </w:rPr>
        <w:t>GRANT EXECUTE ON procedure `dbPizzeria`.`rimuovi_bevanda` TO 'Manager';</w:t>
      </w:r>
    </w:p>
    <w:p w14:paraId="7F5B051E" w14:textId="77777777" w:rsidR="003E32C9" w:rsidRPr="003E32C9" w:rsidRDefault="003E32C9" w:rsidP="003E32C9">
      <w:pPr>
        <w:jc w:val="left"/>
        <w:rPr>
          <w:lang w:val="it-IT"/>
        </w:rPr>
      </w:pPr>
      <w:r w:rsidRPr="003E32C9">
        <w:rPr>
          <w:lang w:val="it-IT"/>
        </w:rPr>
        <w:t>GRANT EXECUTE ON procedure `dbPizzeria`.`registra_cliente` TO 'Manager';</w:t>
      </w:r>
    </w:p>
    <w:p w14:paraId="61E04FE0" w14:textId="77777777" w:rsidR="003E32C9" w:rsidRPr="003E32C9" w:rsidRDefault="003E32C9" w:rsidP="003E32C9">
      <w:pPr>
        <w:jc w:val="left"/>
        <w:rPr>
          <w:lang w:val="it-IT"/>
        </w:rPr>
      </w:pPr>
      <w:r w:rsidRPr="003E32C9">
        <w:rPr>
          <w:lang w:val="it-IT"/>
        </w:rPr>
        <w:t>GRANT EXECUTE ON procedure `dbPizzeria`.`rimuovi_assegnazione_tavolo` TO 'Manager';</w:t>
      </w:r>
    </w:p>
    <w:p w14:paraId="75652781" w14:textId="77777777" w:rsidR="003E32C9" w:rsidRPr="003E32C9" w:rsidRDefault="003E32C9" w:rsidP="003E32C9">
      <w:pPr>
        <w:jc w:val="left"/>
        <w:rPr>
          <w:lang w:val="it-IT"/>
        </w:rPr>
      </w:pPr>
      <w:r w:rsidRPr="003E32C9">
        <w:rPr>
          <w:lang w:val="it-IT"/>
        </w:rPr>
        <w:t>GRANT EXECUTE ON procedure `dbPizzeria`.`aumenta_scorte_tutti_prodotti` TO 'Manager';</w:t>
      </w:r>
    </w:p>
    <w:p w14:paraId="44A9659E" w14:textId="77777777" w:rsidR="003E32C9" w:rsidRPr="003E32C9" w:rsidRDefault="003E32C9" w:rsidP="003E32C9">
      <w:pPr>
        <w:jc w:val="left"/>
        <w:rPr>
          <w:lang w:val="it-IT"/>
        </w:rPr>
      </w:pPr>
      <w:r w:rsidRPr="003E32C9">
        <w:rPr>
          <w:lang w:val="it-IT"/>
        </w:rPr>
        <w:t>GRANT EXECUTE ON procedure `dbPizzeria`.`aumenta_scorte_pizza` TO 'Manager';</w:t>
      </w:r>
    </w:p>
    <w:p w14:paraId="31AC2BA7" w14:textId="77777777" w:rsidR="003E32C9" w:rsidRPr="003E32C9" w:rsidRDefault="003E32C9" w:rsidP="003E32C9">
      <w:pPr>
        <w:jc w:val="left"/>
        <w:rPr>
          <w:lang w:val="it-IT"/>
        </w:rPr>
      </w:pPr>
      <w:r w:rsidRPr="003E32C9">
        <w:rPr>
          <w:lang w:val="it-IT"/>
        </w:rPr>
        <w:t>GRANT EXECUTE ON procedure `dbPizzeria`.`stampa_scontrino_tavolo` TO 'Manager';</w:t>
      </w:r>
    </w:p>
    <w:p w14:paraId="3513638F" w14:textId="77777777" w:rsidR="003E32C9" w:rsidRPr="003E32C9" w:rsidRDefault="003E32C9" w:rsidP="003E32C9">
      <w:pPr>
        <w:jc w:val="left"/>
        <w:rPr>
          <w:lang w:val="it-IT"/>
        </w:rPr>
      </w:pPr>
      <w:r w:rsidRPr="003E32C9">
        <w:rPr>
          <w:lang w:val="it-IT"/>
        </w:rPr>
        <w:t>CREATE USER 'Cameriere' IDENTIFIED BY 'cameriere';</w:t>
      </w:r>
    </w:p>
    <w:p w14:paraId="43DF4023" w14:textId="77777777" w:rsidR="003E32C9" w:rsidRPr="003E32C9" w:rsidRDefault="003E32C9" w:rsidP="003E32C9">
      <w:pPr>
        <w:jc w:val="left"/>
        <w:rPr>
          <w:lang w:val="it-IT"/>
        </w:rPr>
      </w:pPr>
    </w:p>
    <w:p w14:paraId="66AC5ABA" w14:textId="77777777" w:rsidR="003E32C9" w:rsidRPr="003E32C9" w:rsidRDefault="003E32C9" w:rsidP="003E32C9">
      <w:pPr>
        <w:jc w:val="left"/>
        <w:rPr>
          <w:lang w:val="it-IT"/>
        </w:rPr>
      </w:pPr>
      <w:r w:rsidRPr="003E32C9">
        <w:rPr>
          <w:lang w:val="it-IT"/>
        </w:rPr>
        <w:t>GRANT EXECUTE ON procedure `dbPizzeria`.`consegna_ordine_pizza_plus` TO 'Cameriere';</w:t>
      </w:r>
    </w:p>
    <w:p w14:paraId="7D216D81" w14:textId="77777777" w:rsidR="003E32C9" w:rsidRPr="003E32C9" w:rsidRDefault="003E32C9" w:rsidP="003E32C9">
      <w:pPr>
        <w:jc w:val="left"/>
        <w:rPr>
          <w:lang w:val="it-IT"/>
        </w:rPr>
      </w:pPr>
      <w:r w:rsidRPr="003E32C9">
        <w:rPr>
          <w:lang w:val="it-IT"/>
        </w:rPr>
        <w:t>GRANT EXECUTE ON procedure `dbPizzeria`.`visualizza_info_tavoli_associati` TO 'Cameriere';</w:t>
      </w:r>
    </w:p>
    <w:p w14:paraId="0672E933" w14:textId="77777777" w:rsidR="003E32C9" w:rsidRPr="003E32C9" w:rsidRDefault="003E32C9" w:rsidP="003E32C9">
      <w:pPr>
        <w:jc w:val="left"/>
        <w:rPr>
          <w:lang w:val="it-IT"/>
        </w:rPr>
      </w:pPr>
      <w:r w:rsidRPr="003E32C9">
        <w:rPr>
          <w:lang w:val="it-IT"/>
        </w:rPr>
        <w:lastRenderedPageBreak/>
        <w:t>GRANT EXECUTE ON procedure `dbPizzeria`.`visualizza_ordini_espletati_pizza_plus` TO 'Cameriere';</w:t>
      </w:r>
    </w:p>
    <w:p w14:paraId="0168FC68" w14:textId="77777777" w:rsidR="003E32C9" w:rsidRPr="003E32C9" w:rsidRDefault="003E32C9" w:rsidP="003E32C9">
      <w:pPr>
        <w:jc w:val="left"/>
        <w:rPr>
          <w:lang w:val="it-IT"/>
        </w:rPr>
      </w:pPr>
      <w:r w:rsidRPr="003E32C9">
        <w:rPr>
          <w:lang w:val="it-IT"/>
        </w:rPr>
        <w:t>GRANT EXECUTE ON procedure `dbPizzeria`.`visualizza_ordini_espletati_pizza` TO 'Cameriere';</w:t>
      </w:r>
    </w:p>
    <w:p w14:paraId="33A7E212" w14:textId="77777777" w:rsidR="003E32C9" w:rsidRPr="003E32C9" w:rsidRDefault="003E32C9" w:rsidP="003E32C9">
      <w:pPr>
        <w:jc w:val="left"/>
        <w:rPr>
          <w:lang w:val="it-IT"/>
        </w:rPr>
      </w:pPr>
      <w:r w:rsidRPr="003E32C9">
        <w:rPr>
          <w:lang w:val="it-IT"/>
        </w:rPr>
        <w:t>GRANT EXECUTE ON procedure `dbPizzeria`.`visualizza_ordini_espletati_bevanda` TO 'Cameriere';</w:t>
      </w:r>
    </w:p>
    <w:p w14:paraId="4A98A089" w14:textId="77777777" w:rsidR="003E32C9" w:rsidRPr="003E32C9" w:rsidRDefault="003E32C9" w:rsidP="003E32C9">
      <w:pPr>
        <w:jc w:val="left"/>
        <w:rPr>
          <w:lang w:val="it-IT"/>
        </w:rPr>
      </w:pPr>
      <w:r w:rsidRPr="003E32C9">
        <w:rPr>
          <w:lang w:val="it-IT"/>
        </w:rPr>
        <w:t>GRANT EXECUTE ON procedure `dbPizzeria`.`visualizza_menu_pizze` TO 'Cameriere';</w:t>
      </w:r>
    </w:p>
    <w:p w14:paraId="5C537E7F" w14:textId="77777777" w:rsidR="003E32C9" w:rsidRPr="003E32C9" w:rsidRDefault="003E32C9" w:rsidP="003E32C9">
      <w:pPr>
        <w:jc w:val="left"/>
        <w:rPr>
          <w:lang w:val="it-IT"/>
        </w:rPr>
      </w:pPr>
      <w:r w:rsidRPr="003E32C9">
        <w:rPr>
          <w:lang w:val="it-IT"/>
        </w:rPr>
        <w:t>GRANT EXECUTE ON procedure `dbPizzeria`.`visualizza_menu_ingredienti` TO 'Cameriere';</w:t>
      </w:r>
    </w:p>
    <w:p w14:paraId="0A28C4AD" w14:textId="77777777" w:rsidR="003E32C9" w:rsidRPr="003E32C9" w:rsidRDefault="003E32C9" w:rsidP="003E32C9">
      <w:pPr>
        <w:jc w:val="left"/>
        <w:rPr>
          <w:lang w:val="it-IT"/>
        </w:rPr>
      </w:pPr>
      <w:r w:rsidRPr="003E32C9">
        <w:rPr>
          <w:lang w:val="it-IT"/>
        </w:rPr>
        <w:t>GRANT EXECUTE ON procedure `dbPizzeria`.`visualizza_menu_bevande` TO 'Cameriere';</w:t>
      </w:r>
    </w:p>
    <w:p w14:paraId="590DE1F6" w14:textId="77777777" w:rsidR="003E32C9" w:rsidRPr="003E32C9" w:rsidRDefault="003E32C9" w:rsidP="003E32C9">
      <w:pPr>
        <w:jc w:val="left"/>
        <w:rPr>
          <w:lang w:val="it-IT"/>
        </w:rPr>
      </w:pPr>
      <w:r w:rsidRPr="003E32C9">
        <w:rPr>
          <w:lang w:val="it-IT"/>
        </w:rPr>
        <w:t>GRANT EXECUTE ON procedure `dbPizzeria`.`registra_ordine_bevanda` TO 'Cameriere';</w:t>
      </w:r>
    </w:p>
    <w:p w14:paraId="04A26E4A" w14:textId="77777777" w:rsidR="003E32C9" w:rsidRPr="003E32C9" w:rsidRDefault="003E32C9" w:rsidP="003E32C9">
      <w:pPr>
        <w:jc w:val="left"/>
        <w:rPr>
          <w:lang w:val="it-IT"/>
        </w:rPr>
      </w:pPr>
      <w:r w:rsidRPr="003E32C9">
        <w:rPr>
          <w:lang w:val="it-IT"/>
        </w:rPr>
        <w:t>GRANT EXECUTE ON procedure `dbPizzeria`.`registra_ordine_pizza` TO 'Cameriere';</w:t>
      </w:r>
    </w:p>
    <w:p w14:paraId="666DD124" w14:textId="77777777" w:rsidR="003E32C9" w:rsidRPr="003E32C9" w:rsidRDefault="003E32C9" w:rsidP="003E32C9">
      <w:pPr>
        <w:jc w:val="left"/>
        <w:rPr>
          <w:lang w:val="it-IT"/>
        </w:rPr>
      </w:pPr>
      <w:r w:rsidRPr="003E32C9">
        <w:rPr>
          <w:lang w:val="it-IT"/>
        </w:rPr>
        <w:t>GRANT EXECUTE ON procedure `dbPizzeria`.`registra_ordine_pizza_plus` TO 'Cameriere';</w:t>
      </w:r>
    </w:p>
    <w:p w14:paraId="1DFD3E21" w14:textId="77777777" w:rsidR="003E32C9" w:rsidRPr="003E32C9" w:rsidRDefault="003E32C9" w:rsidP="003E32C9">
      <w:pPr>
        <w:jc w:val="left"/>
        <w:rPr>
          <w:lang w:val="it-IT"/>
        </w:rPr>
      </w:pPr>
      <w:r w:rsidRPr="003E32C9">
        <w:rPr>
          <w:lang w:val="it-IT"/>
        </w:rPr>
        <w:t>GRANT EXECUTE ON procedure `dbPizzeria`.`consegna_ordine_bevanda` TO 'Cameriere';</w:t>
      </w:r>
    </w:p>
    <w:p w14:paraId="1745289F" w14:textId="77777777" w:rsidR="003E32C9" w:rsidRPr="003E32C9" w:rsidRDefault="003E32C9" w:rsidP="003E32C9">
      <w:pPr>
        <w:jc w:val="left"/>
        <w:rPr>
          <w:lang w:val="it-IT"/>
        </w:rPr>
      </w:pPr>
      <w:r w:rsidRPr="003E32C9">
        <w:rPr>
          <w:lang w:val="it-IT"/>
        </w:rPr>
        <w:t>GRANT EXECUTE ON procedure `dbPizzeria`.`consegna_ordine_pizza` TO 'Cameriere';</w:t>
      </w:r>
    </w:p>
    <w:p w14:paraId="53340AD1" w14:textId="77777777" w:rsidR="003E32C9" w:rsidRPr="003E32C9" w:rsidRDefault="003E32C9" w:rsidP="003E32C9">
      <w:pPr>
        <w:jc w:val="left"/>
        <w:rPr>
          <w:lang w:val="it-IT"/>
        </w:rPr>
      </w:pPr>
      <w:r w:rsidRPr="003E32C9">
        <w:rPr>
          <w:lang w:val="it-IT"/>
        </w:rPr>
        <w:t>CREATE USER 'Login' IDENTIFIED BY 'login';</w:t>
      </w:r>
    </w:p>
    <w:p w14:paraId="0E8FD077" w14:textId="77777777" w:rsidR="003E32C9" w:rsidRPr="003E32C9" w:rsidRDefault="003E32C9" w:rsidP="003E32C9">
      <w:pPr>
        <w:jc w:val="left"/>
        <w:rPr>
          <w:lang w:val="it-IT"/>
        </w:rPr>
      </w:pPr>
    </w:p>
    <w:p w14:paraId="3E3D2538" w14:textId="77777777" w:rsidR="003E32C9" w:rsidRPr="003E32C9" w:rsidRDefault="003E32C9" w:rsidP="003E32C9">
      <w:pPr>
        <w:jc w:val="left"/>
        <w:rPr>
          <w:lang w:val="it-IT"/>
        </w:rPr>
      </w:pPr>
      <w:r w:rsidRPr="003E32C9">
        <w:rPr>
          <w:lang w:val="it-IT"/>
        </w:rPr>
        <w:t>GRANT EXECUTE ON procedure `dbPizzeria`.`login` TO 'Login';</w:t>
      </w:r>
    </w:p>
    <w:p w14:paraId="4AC9B3D4" w14:textId="77777777" w:rsidR="003E32C9" w:rsidRPr="003E32C9" w:rsidRDefault="003E32C9" w:rsidP="003E32C9">
      <w:pPr>
        <w:jc w:val="left"/>
        <w:rPr>
          <w:lang w:val="it-IT"/>
        </w:rPr>
      </w:pPr>
    </w:p>
    <w:p w14:paraId="3704A7BB" w14:textId="77777777" w:rsidR="003E32C9" w:rsidRPr="003E32C9" w:rsidRDefault="003E32C9" w:rsidP="003E32C9">
      <w:pPr>
        <w:jc w:val="left"/>
        <w:rPr>
          <w:lang w:val="it-IT"/>
        </w:rPr>
      </w:pPr>
      <w:r w:rsidRPr="003E32C9">
        <w:rPr>
          <w:lang w:val="it-IT"/>
        </w:rPr>
        <w:t>SET SQL_MODE=@OLD_SQL_MODE;</w:t>
      </w:r>
    </w:p>
    <w:p w14:paraId="48A370FF" w14:textId="77777777" w:rsidR="003E32C9" w:rsidRPr="003E32C9" w:rsidRDefault="003E32C9" w:rsidP="003E32C9">
      <w:pPr>
        <w:jc w:val="left"/>
        <w:rPr>
          <w:lang w:val="it-IT"/>
        </w:rPr>
      </w:pPr>
      <w:r w:rsidRPr="003E32C9">
        <w:rPr>
          <w:lang w:val="it-IT"/>
        </w:rPr>
        <w:t>SET FOREIGN_KEY_CHECKS=@OLD_FOREIGN_KEY_CHECKS;</w:t>
      </w:r>
    </w:p>
    <w:p w14:paraId="6E46DE4D" w14:textId="4132CC17" w:rsidR="003E32C9" w:rsidRDefault="003E32C9" w:rsidP="003E32C9">
      <w:pPr>
        <w:jc w:val="left"/>
        <w:rPr>
          <w:lang w:val="it-IT"/>
        </w:rPr>
      </w:pPr>
      <w:r w:rsidRPr="003E32C9">
        <w:rPr>
          <w:lang w:val="it-IT"/>
        </w:rPr>
        <w:t>SET UNIQUE_CHECKS=@OLD_UNIQUE_CHECKS;</w:t>
      </w:r>
    </w:p>
    <w:p w14:paraId="1784FA92" w14:textId="638D6158" w:rsidR="00A43A80" w:rsidRDefault="00A43A80" w:rsidP="00A43A80">
      <w:pPr>
        <w:jc w:val="left"/>
        <w:rPr>
          <w:lang w:val="it-IT"/>
        </w:rPr>
      </w:pP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55E5C" w14:textId="77777777" w:rsidR="0090432E" w:rsidRDefault="0090432E">
      <w:pPr>
        <w:spacing w:line="240" w:lineRule="auto"/>
      </w:pPr>
      <w:r>
        <w:separator/>
      </w:r>
    </w:p>
  </w:endnote>
  <w:endnote w:type="continuationSeparator" w:id="0">
    <w:p w14:paraId="11A97241" w14:textId="77777777" w:rsidR="0090432E" w:rsidRDefault="009043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1BB63" w14:textId="77777777" w:rsidR="0090432E" w:rsidRDefault="0090432E">
      <w:pPr>
        <w:spacing w:line="240" w:lineRule="auto"/>
      </w:pPr>
      <w:r>
        <w:separator/>
      </w:r>
    </w:p>
  </w:footnote>
  <w:footnote w:type="continuationSeparator" w:id="0">
    <w:p w14:paraId="58238078" w14:textId="77777777" w:rsidR="0090432E" w:rsidRDefault="0090432E">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FC2A597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1E33"/>
    <w:rsid w:val="002D2628"/>
    <w:rsid w:val="002D56BA"/>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4EC1"/>
    <w:rsid w:val="009B6ECD"/>
    <w:rsid w:val="009C1F9C"/>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2B1B"/>
    <w:rsid w:val="00FF3DC2"/>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781</TotalTime>
  <Pages>1</Pages>
  <Words>16761</Words>
  <Characters>95538</Characters>
  <Application>Microsoft Office Word</Application>
  <DocSecurity>0</DocSecurity>
  <Lines>796</Lines>
  <Paragraphs>2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66</cp:revision>
  <cp:lastPrinted>2020-04-18T14:10:00Z</cp:lastPrinted>
  <dcterms:created xsi:type="dcterms:W3CDTF">2018-10-26T22:51:00Z</dcterms:created>
  <dcterms:modified xsi:type="dcterms:W3CDTF">2020-05-3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